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547883933"/>
        <w:docPartObj>
          <w:docPartGallery w:val="Cover Pages"/>
          <w:docPartUnique/>
        </w:docPartObj>
      </w:sdtPr>
      <w:sdtEndPr/>
      <w:sdtContent>
        <w:p w14:paraId="25167E67" w14:textId="79BE3069" w:rsidR="008F4D83" w:rsidRPr="002A6554" w:rsidRDefault="008F4D83">
          <w:pPr>
            <w:rPr>
              <w:rFonts w:ascii="Times New Roman" w:hAnsi="Times New Roman" w:cs="Times New Roman"/>
            </w:rPr>
          </w:pPr>
          <w:r w:rsidRPr="002A6554">
            <w:rPr>
              <w:rFonts w:ascii="Times New Roman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6AFBEED0" wp14:editId="5E0580A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0BF5CC2A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2A655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425271D" wp14:editId="705A4FF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967F426" w14:textId="51E2F334" w:rsidR="008F4D83" w:rsidRDefault="008F4D83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Nathan Brathwaite</w:t>
                                    </w:r>
                                    <w:r w:rsidR="00726D2B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,</w:t>
                                    </w:r>
                                    <w:r w:rsidR="00CF0A61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 xml:space="preserve"> Samuel Lowe,</w:t>
                                    </w:r>
                                    <w:r w:rsidR="00726D2B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 xml:space="preserve"> Zachary </w:t>
                                    </w:r>
                                    <w:proofErr w:type="spellStart"/>
                                    <w:r w:rsidR="00726D2B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ird</w:t>
                                    </w:r>
                                    <w:proofErr w:type="spellEnd"/>
                                    <w:r w:rsidR="00726D2B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, Khareen Proverb</w:t>
                                    </w:r>
                                  </w:p>
                                </w:sdtContent>
                              </w:sdt>
                              <w:p w14:paraId="740E0814" w14:textId="087E00F9" w:rsidR="008F4D83" w:rsidRDefault="007747C2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F11F0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425271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0967F426" w14:textId="51E2F334" w:rsidR="008F4D83" w:rsidRDefault="008F4D83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Nathan Brathwaite</w:t>
                              </w:r>
                              <w:r w:rsidR="00726D2B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,</w:t>
                              </w:r>
                              <w:r w:rsidR="00CF0A61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 xml:space="preserve"> Samuel Lowe,</w:t>
                              </w:r>
                              <w:r w:rsidR="00726D2B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 xml:space="preserve"> Zachary </w:t>
                              </w:r>
                              <w:proofErr w:type="spellStart"/>
                              <w:r w:rsidR="00726D2B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ird</w:t>
                              </w:r>
                              <w:proofErr w:type="spellEnd"/>
                              <w:r w:rsidR="00726D2B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, Khareen Proverb</w:t>
                              </w:r>
                            </w:p>
                          </w:sdtContent>
                        </w:sdt>
                        <w:p w14:paraId="740E0814" w14:textId="087E00F9" w:rsidR="008F4D83" w:rsidRDefault="007747C2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7F11F0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2A655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3BA74B2" wp14:editId="331BB2E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205604E" w14:textId="77777777" w:rsidR="008F4D83" w:rsidRDefault="008F4D83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34C6680" w14:textId="1BC9C24B" w:rsidR="008F4D83" w:rsidRDefault="00D16791" w:rsidP="00D1679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 w:rsidRPr="00D1679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For this project,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we </w:t>
                                    </w:r>
                                    <w:r w:rsidRPr="00D1679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chose to create an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Web</w:t>
                                    </w:r>
                                    <w:r w:rsidRPr="00D1679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application for use on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multiple</w:t>
                                    </w:r>
                                    <w:r w:rsidRPr="00D1679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devices.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Pr="00D1679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The purpose of the application was to provide users with the ability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to manage a zoo, as </w:t>
                                    </w:r>
                                    <w:r w:rsidRPr="00D1679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well as the ability to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Pr="00D1679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share this information with other users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53BA74B2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4205604E" w14:textId="77777777" w:rsidR="008F4D83" w:rsidRDefault="008F4D83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34C6680" w14:textId="1BC9C24B" w:rsidR="008F4D83" w:rsidRDefault="00D16791" w:rsidP="00D1679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D1679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For this project,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we </w:t>
                              </w:r>
                              <w:r w:rsidRPr="00D1679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chose to create an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Web</w:t>
                              </w:r>
                              <w:r w:rsidRPr="00D1679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application for use on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multiple</w:t>
                              </w:r>
                              <w:r w:rsidRPr="00D1679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devices.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</w:r>
                              <w:r w:rsidRPr="00D1679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The purpose of the application was to provide users with the ability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to manage a zoo, as </w:t>
                              </w:r>
                              <w:r w:rsidRPr="00D1679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well as the ability to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D1679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share this information with other users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2A655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8AADA0D" wp14:editId="5D7BFCE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44FDE90" w14:textId="305CE7B2" w:rsidR="008F4D83" w:rsidRDefault="007747C2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8F4D83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seaside developemnt: Web-mobile report writing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71A1C8A" w14:textId="3FDFE345" w:rsidR="008F4D83" w:rsidRDefault="008F4D83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nalysis of Product Design and Implement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8AADA0D"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344FDE90" w14:textId="305CE7B2" w:rsidR="008F4D83" w:rsidRDefault="007D732C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8F4D83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seaside developemnt: Web-mobile report writing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71A1C8A" w14:textId="3FDFE345" w:rsidR="008F4D83" w:rsidRDefault="008F4D83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nalysis of Product Design and Implement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13E1AE49" w14:textId="7849E06A" w:rsidR="008F4D83" w:rsidRPr="002A6554" w:rsidRDefault="008F4D83">
          <w:pPr>
            <w:rPr>
              <w:rFonts w:ascii="Times New Roman" w:hAnsi="Times New Roman" w:cs="Times New Roman"/>
            </w:rPr>
          </w:pPr>
          <w:r w:rsidRPr="002A6554">
            <w:rPr>
              <w:rFonts w:ascii="Times New Roman" w:hAnsi="Times New Roman" w:cs="Times New Roman"/>
            </w:rPr>
            <w:br w:type="page"/>
          </w: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2"/>
          <w:szCs w:val="22"/>
          <w:lang w:eastAsia="zh-CN"/>
        </w:rPr>
        <w:id w:val="21360548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6626F5" w14:textId="1D1EBF98" w:rsidR="00723400" w:rsidRPr="002A6554" w:rsidRDefault="00723400">
          <w:pPr>
            <w:pStyle w:val="TOCHeading"/>
            <w:rPr>
              <w:rFonts w:ascii="Times New Roman" w:hAnsi="Times New Roman" w:cs="Times New Roman"/>
            </w:rPr>
          </w:pPr>
          <w:r w:rsidRPr="002A6554">
            <w:rPr>
              <w:rFonts w:ascii="Times New Roman" w:hAnsi="Times New Roman" w:cs="Times New Roman"/>
            </w:rPr>
            <w:t>Contents</w:t>
          </w:r>
        </w:p>
        <w:p w14:paraId="6BAA3637" w14:textId="02E81CDE" w:rsidR="00DC3F68" w:rsidRDefault="00723400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2A6554">
            <w:rPr>
              <w:rFonts w:ascii="Times New Roman" w:hAnsi="Times New Roman" w:cs="Times New Roman"/>
            </w:rPr>
            <w:fldChar w:fldCharType="begin"/>
          </w:r>
          <w:r w:rsidRPr="002A6554">
            <w:rPr>
              <w:rFonts w:ascii="Times New Roman" w:hAnsi="Times New Roman" w:cs="Times New Roman"/>
            </w:rPr>
            <w:instrText xml:space="preserve"> TOC \o "1-3" \h \z \u </w:instrText>
          </w:r>
          <w:r w:rsidRPr="002A6554">
            <w:rPr>
              <w:rFonts w:ascii="Times New Roman" w:hAnsi="Times New Roman" w:cs="Times New Roman"/>
            </w:rPr>
            <w:fldChar w:fldCharType="separate"/>
          </w:r>
          <w:hyperlink w:anchor="_Toc60695531" w:history="1">
            <w:r w:rsidR="00DC3F68" w:rsidRPr="005D5752">
              <w:rPr>
                <w:rStyle w:val="Hyperlink"/>
                <w:rFonts w:ascii="Times New Roman" w:hAnsi="Times New Roman" w:cs="Times New Roman"/>
                <w:noProof/>
              </w:rPr>
              <w:t>1. Introduction</w:t>
            </w:r>
            <w:r w:rsidR="00DC3F68">
              <w:rPr>
                <w:noProof/>
                <w:webHidden/>
              </w:rPr>
              <w:tab/>
            </w:r>
            <w:r w:rsidR="00DC3F68">
              <w:rPr>
                <w:noProof/>
                <w:webHidden/>
              </w:rPr>
              <w:fldChar w:fldCharType="begin"/>
            </w:r>
            <w:r w:rsidR="00DC3F68">
              <w:rPr>
                <w:noProof/>
                <w:webHidden/>
              </w:rPr>
              <w:instrText xml:space="preserve"> PAGEREF _Toc60695531 \h </w:instrText>
            </w:r>
            <w:r w:rsidR="00DC3F68">
              <w:rPr>
                <w:noProof/>
                <w:webHidden/>
              </w:rPr>
            </w:r>
            <w:r w:rsidR="00DC3F68">
              <w:rPr>
                <w:noProof/>
                <w:webHidden/>
              </w:rPr>
              <w:fldChar w:fldCharType="separate"/>
            </w:r>
            <w:r w:rsidR="00DC3F68">
              <w:rPr>
                <w:noProof/>
                <w:webHidden/>
              </w:rPr>
              <w:t>2</w:t>
            </w:r>
            <w:r w:rsidR="00DC3F68">
              <w:rPr>
                <w:noProof/>
                <w:webHidden/>
              </w:rPr>
              <w:fldChar w:fldCharType="end"/>
            </w:r>
          </w:hyperlink>
        </w:p>
        <w:p w14:paraId="7BEEDDAE" w14:textId="58915B25" w:rsidR="00DC3F68" w:rsidRDefault="00DC3F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0695532" w:history="1">
            <w:r w:rsidRPr="005D5752">
              <w:rPr>
                <w:rStyle w:val="Hyperlink"/>
                <w:b/>
                <w:bCs/>
                <w:noProof/>
              </w:rPr>
              <w:t>GITHUB LIN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9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B463D" w14:textId="2AAE019F" w:rsidR="00DC3F68" w:rsidRDefault="00DC3F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0695533" w:history="1">
            <w:r w:rsidRPr="005D5752">
              <w:rPr>
                <w:rStyle w:val="Hyperlink"/>
                <w:rFonts w:ascii="Times New Roman" w:hAnsi="Times New Roman" w:cs="Times New Roman"/>
                <w:noProof/>
              </w:rPr>
              <w:t>2. Applica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95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24689" w14:textId="0234A7C8" w:rsidR="00DC3F68" w:rsidRDefault="00DC3F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0695534" w:history="1">
            <w:r w:rsidRPr="005D5752">
              <w:rPr>
                <w:rStyle w:val="Hyperlink"/>
                <w:rFonts w:ascii="Times New Roman" w:hAnsi="Times New Roman" w:cs="Times New Roman"/>
                <w:noProof/>
              </w:rPr>
              <w:t>3. Manag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95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8CE56" w14:textId="13CCC974" w:rsidR="00DC3F68" w:rsidRDefault="00DC3F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0695535" w:history="1">
            <w:r w:rsidRPr="005D5752">
              <w:rPr>
                <w:rStyle w:val="Hyperlink"/>
                <w:rFonts w:ascii="Times New Roman" w:hAnsi="Times New Roman" w:cs="Times New Roman"/>
                <w:noProof/>
              </w:rPr>
              <w:t>4.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95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0878A" w14:textId="262C014C" w:rsidR="00DC3F68" w:rsidRDefault="00DC3F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0695536" w:history="1">
            <w:r w:rsidRPr="005D5752">
              <w:rPr>
                <w:rStyle w:val="Hyperlink"/>
                <w:rFonts w:ascii="Times New Roman" w:hAnsi="Times New Roman" w:cs="Times New Roman"/>
                <w:noProof/>
              </w:rPr>
              <w:t>5. Future Conc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95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CB237" w14:textId="440B4DB0" w:rsidR="00DC3F68" w:rsidRDefault="00DC3F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0695537" w:history="1">
            <w:r w:rsidRPr="005D5752">
              <w:rPr>
                <w:rStyle w:val="Hyperlink"/>
                <w:rFonts w:ascii="Times New Roman" w:hAnsi="Times New Roman" w:cs="Times New Roman"/>
                <w:noProof/>
              </w:rPr>
              <w:t>6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95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145E5" w14:textId="1E1DD634" w:rsidR="00723400" w:rsidRPr="002A6554" w:rsidRDefault="00723400">
          <w:pPr>
            <w:rPr>
              <w:rFonts w:ascii="Times New Roman" w:hAnsi="Times New Roman" w:cs="Times New Roman"/>
            </w:rPr>
          </w:pPr>
          <w:r w:rsidRPr="002A6554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21EF3AD0" w14:textId="77777777" w:rsidR="001263EB" w:rsidRPr="002A6554" w:rsidRDefault="001263EB">
      <w:pPr>
        <w:rPr>
          <w:rFonts w:ascii="Times New Roman" w:hAnsi="Times New Roman" w:cs="Times New Roman"/>
        </w:rPr>
      </w:pPr>
    </w:p>
    <w:p w14:paraId="0DFAFD8E" w14:textId="5420ABCE" w:rsidR="008F4D83" w:rsidRPr="002A6554" w:rsidRDefault="008F4D83">
      <w:pPr>
        <w:rPr>
          <w:rFonts w:ascii="Times New Roman" w:hAnsi="Times New Roman" w:cs="Times New Roman"/>
        </w:rPr>
      </w:pPr>
    </w:p>
    <w:p w14:paraId="046BEFCE" w14:textId="77777777" w:rsidR="008F4D83" w:rsidRPr="002A6554" w:rsidRDefault="008F4D83">
      <w:pPr>
        <w:rPr>
          <w:rFonts w:ascii="Times New Roman" w:hAnsi="Times New Roman" w:cs="Times New Roman"/>
        </w:rPr>
      </w:pPr>
      <w:r w:rsidRPr="002A6554">
        <w:rPr>
          <w:rFonts w:ascii="Times New Roman" w:hAnsi="Times New Roman" w:cs="Times New Roman"/>
        </w:rPr>
        <w:br w:type="page"/>
      </w:r>
    </w:p>
    <w:p w14:paraId="6BC3DDCB" w14:textId="792C3EAF" w:rsidR="001263EB" w:rsidRPr="002A6554" w:rsidRDefault="002B225B" w:rsidP="002B225B">
      <w:pPr>
        <w:pStyle w:val="Heading1"/>
        <w:rPr>
          <w:rFonts w:ascii="Times New Roman" w:hAnsi="Times New Roman" w:cs="Times New Roman"/>
        </w:rPr>
      </w:pPr>
      <w:bookmarkStart w:id="0" w:name="_Toc60695531"/>
      <w:r w:rsidRPr="002A6554">
        <w:rPr>
          <w:rFonts w:ascii="Times New Roman" w:hAnsi="Times New Roman" w:cs="Times New Roman"/>
        </w:rPr>
        <w:lastRenderedPageBreak/>
        <w:t xml:space="preserve">1. </w:t>
      </w:r>
      <w:r w:rsidR="00723400" w:rsidRPr="002A6554">
        <w:rPr>
          <w:rFonts w:ascii="Times New Roman" w:hAnsi="Times New Roman" w:cs="Times New Roman"/>
        </w:rPr>
        <w:t>Introduction</w:t>
      </w:r>
      <w:bookmarkEnd w:id="0"/>
      <w:r w:rsidR="00723400" w:rsidRPr="002A6554">
        <w:rPr>
          <w:rFonts w:ascii="Times New Roman" w:hAnsi="Times New Roman" w:cs="Times New Roman"/>
        </w:rPr>
        <w:t xml:space="preserve"> </w:t>
      </w:r>
    </w:p>
    <w:p w14:paraId="637763D5" w14:textId="3A3D98F7" w:rsidR="00723400" w:rsidRPr="002A6554" w:rsidRDefault="00CA2963" w:rsidP="000A38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We </w:t>
      </w:r>
      <w:r w:rsidR="00AC3F14" w:rsidRPr="002A6554">
        <w:rPr>
          <w:rFonts w:ascii="Times New Roman" w:hAnsi="Times New Roman" w:cs="Times New Roman"/>
          <w:sz w:val="24"/>
          <w:szCs w:val="24"/>
        </w:rPr>
        <w:t>are</w:t>
      </w:r>
      <w:r w:rsidRPr="002A6554">
        <w:rPr>
          <w:rFonts w:ascii="Times New Roman" w:hAnsi="Times New Roman" w:cs="Times New Roman"/>
          <w:sz w:val="24"/>
          <w:szCs w:val="24"/>
        </w:rPr>
        <w:t xml:space="preserve"> expected as </w:t>
      </w:r>
      <w:r w:rsidR="00EA4149" w:rsidRPr="002A6554">
        <w:rPr>
          <w:rFonts w:ascii="Times New Roman" w:hAnsi="Times New Roman" w:cs="Times New Roman"/>
          <w:sz w:val="24"/>
          <w:szCs w:val="24"/>
        </w:rPr>
        <w:t xml:space="preserve">a </w:t>
      </w:r>
      <w:r w:rsidRPr="002A6554">
        <w:rPr>
          <w:rFonts w:ascii="Times New Roman" w:hAnsi="Times New Roman" w:cs="Times New Roman"/>
          <w:sz w:val="24"/>
          <w:szCs w:val="24"/>
        </w:rPr>
        <w:t>group to formulate a working program which provide</w:t>
      </w:r>
      <w:r w:rsidR="005055CB" w:rsidRPr="002A6554">
        <w:rPr>
          <w:rFonts w:ascii="Times New Roman" w:hAnsi="Times New Roman" w:cs="Times New Roman"/>
          <w:sz w:val="24"/>
          <w:szCs w:val="24"/>
        </w:rPr>
        <w:t>s</w:t>
      </w:r>
      <w:r w:rsidRPr="002A6554">
        <w:rPr>
          <w:rFonts w:ascii="Times New Roman" w:hAnsi="Times New Roman" w:cs="Times New Roman"/>
          <w:sz w:val="24"/>
          <w:szCs w:val="24"/>
        </w:rPr>
        <w:t xml:space="preserve"> functionality </w:t>
      </w:r>
      <w:r w:rsidR="0017047C" w:rsidRPr="002A6554">
        <w:rPr>
          <w:rFonts w:ascii="Times New Roman" w:hAnsi="Times New Roman" w:cs="Times New Roman"/>
          <w:sz w:val="24"/>
          <w:szCs w:val="24"/>
        </w:rPr>
        <w:t xml:space="preserve">for </w:t>
      </w:r>
      <w:r w:rsidR="005055CB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17047C" w:rsidRPr="002A6554">
        <w:rPr>
          <w:rFonts w:ascii="Times New Roman" w:hAnsi="Times New Roman" w:cs="Times New Roman"/>
          <w:sz w:val="24"/>
          <w:szCs w:val="24"/>
        </w:rPr>
        <w:t xml:space="preserve">idea in which we </w:t>
      </w:r>
      <w:r w:rsidR="002B692F" w:rsidRPr="002A6554">
        <w:rPr>
          <w:rFonts w:ascii="Times New Roman" w:hAnsi="Times New Roman" w:cs="Times New Roman"/>
          <w:sz w:val="24"/>
          <w:szCs w:val="24"/>
        </w:rPr>
        <w:t>conceptualized</w:t>
      </w:r>
      <w:r w:rsidR="0017047C" w:rsidRPr="002A65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C154F2" w14:textId="5A29AE1C" w:rsidR="00CA05BE" w:rsidRPr="002A6554" w:rsidRDefault="0017047C" w:rsidP="000A38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The report </w:t>
      </w:r>
      <w:r w:rsidR="00BF6F90" w:rsidRPr="002A6554">
        <w:rPr>
          <w:rFonts w:ascii="Times New Roman" w:hAnsi="Times New Roman" w:cs="Times New Roman"/>
          <w:sz w:val="24"/>
          <w:szCs w:val="24"/>
        </w:rPr>
        <w:t>aims</w:t>
      </w:r>
      <w:r w:rsidRPr="002A6554">
        <w:rPr>
          <w:rFonts w:ascii="Times New Roman" w:hAnsi="Times New Roman" w:cs="Times New Roman"/>
          <w:sz w:val="24"/>
          <w:szCs w:val="24"/>
        </w:rPr>
        <w:t xml:space="preserve"> to look at </w:t>
      </w:r>
      <w:r w:rsidR="00096002" w:rsidRPr="002A6554">
        <w:rPr>
          <w:rFonts w:ascii="Times New Roman" w:hAnsi="Times New Roman" w:cs="Times New Roman"/>
          <w:sz w:val="24"/>
          <w:szCs w:val="24"/>
        </w:rPr>
        <w:t xml:space="preserve">how </w:t>
      </w:r>
      <w:r w:rsidR="003A7495" w:rsidRPr="002A6554">
        <w:rPr>
          <w:rFonts w:ascii="Times New Roman" w:hAnsi="Times New Roman" w:cs="Times New Roman"/>
          <w:sz w:val="24"/>
          <w:szCs w:val="24"/>
        </w:rPr>
        <w:t xml:space="preserve">the functionality is brought about </w:t>
      </w:r>
      <w:r w:rsidR="00D9402B" w:rsidRPr="002A6554">
        <w:rPr>
          <w:rFonts w:ascii="Times New Roman" w:hAnsi="Times New Roman" w:cs="Times New Roman"/>
          <w:sz w:val="24"/>
          <w:szCs w:val="24"/>
        </w:rPr>
        <w:t xml:space="preserve">the appropriate software and toolkits by </w:t>
      </w:r>
      <w:r w:rsidR="003A7495" w:rsidRPr="002A6554">
        <w:rPr>
          <w:rFonts w:ascii="Times New Roman" w:hAnsi="Times New Roman" w:cs="Times New Roman"/>
          <w:sz w:val="24"/>
          <w:szCs w:val="24"/>
        </w:rPr>
        <w:t xml:space="preserve">using spring framework and JAVA </w:t>
      </w:r>
      <w:r w:rsidR="005055CB" w:rsidRPr="002A6554">
        <w:rPr>
          <w:rFonts w:ascii="Times New Roman" w:hAnsi="Times New Roman" w:cs="Times New Roman"/>
          <w:sz w:val="24"/>
          <w:szCs w:val="24"/>
        </w:rPr>
        <w:t>JDK</w:t>
      </w:r>
      <w:r w:rsidR="00CA05BE" w:rsidRPr="002A65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524951" w14:textId="3406FA73" w:rsidR="009859F7" w:rsidRPr="002A6554" w:rsidRDefault="009859F7" w:rsidP="00985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 Background </w:t>
      </w:r>
    </w:p>
    <w:p w14:paraId="6AA7CDBA" w14:textId="5C316739" w:rsidR="009859F7" w:rsidRPr="002A6554" w:rsidRDefault="003A7495" w:rsidP="00B361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096002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6E4ED9" w:rsidRPr="002A6554">
        <w:rPr>
          <w:rFonts w:ascii="Times New Roman" w:hAnsi="Times New Roman" w:cs="Times New Roman"/>
          <w:sz w:val="24"/>
          <w:szCs w:val="24"/>
        </w:rPr>
        <w:t xml:space="preserve">When </w:t>
      </w:r>
      <w:r w:rsidR="007241A4" w:rsidRPr="002A6554">
        <w:rPr>
          <w:rFonts w:ascii="Times New Roman" w:hAnsi="Times New Roman" w:cs="Times New Roman"/>
          <w:sz w:val="24"/>
          <w:szCs w:val="24"/>
        </w:rPr>
        <w:t>the p</w:t>
      </w:r>
      <w:r w:rsidR="006E4ED9" w:rsidRPr="002A6554">
        <w:rPr>
          <w:rFonts w:ascii="Times New Roman" w:hAnsi="Times New Roman" w:cs="Times New Roman"/>
          <w:sz w:val="24"/>
          <w:szCs w:val="24"/>
        </w:rPr>
        <w:t xml:space="preserve">roject began there was </w:t>
      </w:r>
      <w:r w:rsidR="005055CB" w:rsidRPr="002A6554">
        <w:rPr>
          <w:rFonts w:ascii="Times New Roman" w:hAnsi="Times New Roman" w:cs="Times New Roman"/>
          <w:sz w:val="24"/>
          <w:szCs w:val="24"/>
        </w:rPr>
        <w:t xml:space="preserve">a </w:t>
      </w:r>
      <w:r w:rsidR="006E4ED9" w:rsidRPr="002A6554">
        <w:rPr>
          <w:rFonts w:ascii="Times New Roman" w:hAnsi="Times New Roman" w:cs="Times New Roman"/>
          <w:sz w:val="24"/>
          <w:szCs w:val="24"/>
        </w:rPr>
        <w:t>general lack of web mobile development among the team</w:t>
      </w:r>
      <w:r w:rsidR="00E51517" w:rsidRPr="002A6554">
        <w:rPr>
          <w:rFonts w:ascii="Times New Roman" w:hAnsi="Times New Roman" w:cs="Times New Roman"/>
          <w:sz w:val="24"/>
          <w:szCs w:val="24"/>
        </w:rPr>
        <w:t>.</w:t>
      </w:r>
      <w:r w:rsidR="00724166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846E62" w:rsidRPr="002A6554">
        <w:rPr>
          <w:rFonts w:ascii="Times New Roman" w:hAnsi="Times New Roman" w:cs="Times New Roman"/>
          <w:sz w:val="24"/>
          <w:szCs w:val="24"/>
        </w:rPr>
        <w:t>No previous</w:t>
      </w:r>
      <w:r w:rsidR="009422C4" w:rsidRPr="002A6554">
        <w:rPr>
          <w:rFonts w:ascii="Times New Roman" w:hAnsi="Times New Roman" w:cs="Times New Roman"/>
          <w:sz w:val="24"/>
          <w:szCs w:val="24"/>
        </w:rPr>
        <w:t xml:space="preserve"> knowledge</w:t>
      </w:r>
      <w:r w:rsidR="00DF0803" w:rsidRPr="002A6554">
        <w:rPr>
          <w:rFonts w:ascii="Times New Roman" w:hAnsi="Times New Roman" w:cs="Times New Roman"/>
          <w:sz w:val="24"/>
          <w:szCs w:val="24"/>
        </w:rPr>
        <w:t xml:space="preserve">. Time was dedicated to </w:t>
      </w:r>
      <w:r w:rsidR="003825DB" w:rsidRPr="002A6554">
        <w:rPr>
          <w:rFonts w:ascii="Times New Roman" w:hAnsi="Times New Roman" w:cs="Times New Roman"/>
          <w:sz w:val="24"/>
          <w:szCs w:val="24"/>
        </w:rPr>
        <w:t>learning</w:t>
      </w:r>
      <w:r w:rsidR="00DF0803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EF25EC" w:rsidRPr="002A6554">
        <w:rPr>
          <w:rFonts w:ascii="Times New Roman" w:hAnsi="Times New Roman" w:cs="Times New Roman"/>
          <w:sz w:val="24"/>
          <w:szCs w:val="24"/>
        </w:rPr>
        <w:t>and ge</w:t>
      </w:r>
      <w:r w:rsidR="00F402F7" w:rsidRPr="002A6554">
        <w:rPr>
          <w:rFonts w:ascii="Times New Roman" w:hAnsi="Times New Roman" w:cs="Times New Roman"/>
          <w:sz w:val="24"/>
          <w:szCs w:val="24"/>
        </w:rPr>
        <w:t>t</w:t>
      </w:r>
      <w:r w:rsidR="00EF25EC" w:rsidRPr="002A6554">
        <w:rPr>
          <w:rFonts w:ascii="Times New Roman" w:hAnsi="Times New Roman" w:cs="Times New Roman"/>
          <w:sz w:val="24"/>
          <w:szCs w:val="24"/>
        </w:rPr>
        <w:t>t</w:t>
      </w:r>
      <w:r w:rsidR="00F402F7" w:rsidRPr="002A6554">
        <w:rPr>
          <w:rFonts w:ascii="Times New Roman" w:hAnsi="Times New Roman" w:cs="Times New Roman"/>
          <w:sz w:val="24"/>
          <w:szCs w:val="24"/>
        </w:rPr>
        <w:t>ing</w:t>
      </w:r>
      <w:r w:rsidR="00EF25EC" w:rsidRPr="002A6554">
        <w:rPr>
          <w:rFonts w:ascii="Times New Roman" w:hAnsi="Times New Roman" w:cs="Times New Roman"/>
          <w:sz w:val="24"/>
          <w:szCs w:val="24"/>
        </w:rPr>
        <w:t xml:space="preserve"> an understanding of how </w:t>
      </w:r>
      <w:r w:rsidR="00F402F7" w:rsidRPr="002A6554">
        <w:rPr>
          <w:rFonts w:ascii="Times New Roman" w:hAnsi="Times New Roman" w:cs="Times New Roman"/>
          <w:sz w:val="24"/>
          <w:szCs w:val="24"/>
        </w:rPr>
        <w:t>web development</w:t>
      </w:r>
      <w:r w:rsidR="00EF25EC" w:rsidRPr="002A6554">
        <w:rPr>
          <w:rFonts w:ascii="Times New Roman" w:hAnsi="Times New Roman" w:cs="Times New Roman"/>
          <w:sz w:val="24"/>
          <w:szCs w:val="24"/>
        </w:rPr>
        <w:t xml:space="preserve"> functions. </w:t>
      </w:r>
      <w:r w:rsidR="00F402F7" w:rsidRPr="002A6554">
        <w:rPr>
          <w:rFonts w:ascii="Times New Roman" w:hAnsi="Times New Roman" w:cs="Times New Roman"/>
          <w:sz w:val="24"/>
          <w:szCs w:val="24"/>
        </w:rPr>
        <w:t>This was accomplished</w:t>
      </w:r>
      <w:r w:rsidR="009E3A2A" w:rsidRPr="002A6554">
        <w:rPr>
          <w:rFonts w:ascii="Times New Roman" w:hAnsi="Times New Roman" w:cs="Times New Roman"/>
          <w:sz w:val="24"/>
          <w:szCs w:val="24"/>
        </w:rPr>
        <w:t xml:space="preserve"> from </w:t>
      </w:r>
      <w:r w:rsidR="00F402F7" w:rsidRPr="002A6554">
        <w:rPr>
          <w:rFonts w:ascii="Times New Roman" w:hAnsi="Times New Roman" w:cs="Times New Roman"/>
          <w:sz w:val="24"/>
          <w:szCs w:val="24"/>
        </w:rPr>
        <w:t>tutorials</w:t>
      </w:r>
      <w:r w:rsidR="009E3A2A" w:rsidRPr="002A6554">
        <w:rPr>
          <w:rFonts w:ascii="Times New Roman" w:hAnsi="Times New Roman" w:cs="Times New Roman"/>
          <w:sz w:val="24"/>
          <w:szCs w:val="24"/>
        </w:rPr>
        <w:t xml:space="preserve"> provided in</w:t>
      </w:r>
      <w:r w:rsidR="003825DB" w:rsidRPr="002A65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3A2A" w:rsidRPr="002A6554">
        <w:rPr>
          <w:rFonts w:ascii="Times New Roman" w:hAnsi="Times New Roman" w:cs="Times New Roman"/>
          <w:sz w:val="24"/>
          <w:szCs w:val="24"/>
        </w:rPr>
        <w:t>StackOverflow</w:t>
      </w:r>
      <w:proofErr w:type="spellEnd"/>
      <w:r w:rsidR="009E3A2A" w:rsidRPr="002A6554">
        <w:rPr>
          <w:rFonts w:ascii="Times New Roman" w:hAnsi="Times New Roman" w:cs="Times New Roman"/>
          <w:sz w:val="24"/>
          <w:szCs w:val="24"/>
        </w:rPr>
        <w:t xml:space="preserve">, as well as various other tutorial sites/videos. </w:t>
      </w:r>
    </w:p>
    <w:p w14:paraId="18318F6A" w14:textId="2E05680C" w:rsidR="009859F7" w:rsidRPr="002A6554" w:rsidRDefault="009859F7" w:rsidP="00985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 Project Brief</w:t>
      </w:r>
    </w:p>
    <w:p w14:paraId="14D20D6B" w14:textId="7F08A8F0" w:rsidR="00CC1A21" w:rsidRPr="002A6554" w:rsidRDefault="00F61B28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The goal of this project was to create a web mobile application </w:t>
      </w:r>
      <w:r w:rsidR="00E852EC" w:rsidRPr="002A6554">
        <w:rPr>
          <w:rFonts w:ascii="Times New Roman" w:hAnsi="Times New Roman" w:cs="Times New Roman"/>
          <w:sz w:val="24"/>
          <w:szCs w:val="24"/>
        </w:rPr>
        <w:t xml:space="preserve">that would allow </w:t>
      </w:r>
      <w:r w:rsidR="005055CB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E852EC" w:rsidRPr="002A6554">
        <w:rPr>
          <w:rFonts w:ascii="Times New Roman" w:hAnsi="Times New Roman" w:cs="Times New Roman"/>
          <w:sz w:val="24"/>
          <w:szCs w:val="24"/>
        </w:rPr>
        <w:t xml:space="preserve">user to add Animals and Staff </w:t>
      </w:r>
      <w:r w:rsidR="00B361A1" w:rsidRPr="002A6554">
        <w:rPr>
          <w:rFonts w:ascii="Times New Roman" w:hAnsi="Times New Roman" w:cs="Times New Roman"/>
          <w:sz w:val="24"/>
          <w:szCs w:val="24"/>
        </w:rPr>
        <w:t>information which w</w:t>
      </w:r>
      <w:r w:rsidR="002924CE" w:rsidRPr="002A6554">
        <w:rPr>
          <w:rFonts w:ascii="Times New Roman" w:hAnsi="Times New Roman" w:cs="Times New Roman"/>
          <w:sz w:val="24"/>
          <w:szCs w:val="24"/>
        </w:rPr>
        <w:t>ould save to a database</w:t>
      </w:r>
      <w:r w:rsidR="00A06093" w:rsidRPr="002A6554">
        <w:rPr>
          <w:rFonts w:ascii="Times New Roman" w:hAnsi="Times New Roman" w:cs="Times New Roman"/>
          <w:sz w:val="24"/>
          <w:szCs w:val="24"/>
        </w:rPr>
        <w:t>. U</w:t>
      </w:r>
      <w:r w:rsidR="00B361A1" w:rsidRPr="002A6554">
        <w:rPr>
          <w:rFonts w:ascii="Times New Roman" w:hAnsi="Times New Roman" w:cs="Times New Roman"/>
          <w:sz w:val="24"/>
          <w:szCs w:val="24"/>
        </w:rPr>
        <w:t xml:space="preserve">sers - essentially creating a </w:t>
      </w:r>
      <w:r w:rsidR="008B1645" w:rsidRPr="002A6554">
        <w:rPr>
          <w:rFonts w:ascii="Times New Roman" w:hAnsi="Times New Roman" w:cs="Times New Roman"/>
          <w:sz w:val="24"/>
          <w:szCs w:val="24"/>
        </w:rPr>
        <w:t>table.</w:t>
      </w:r>
    </w:p>
    <w:p w14:paraId="0A45F162" w14:textId="3CF2A142" w:rsidR="00C94ED8" w:rsidRDefault="0028414C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The program requires some knowledge of Spring Boot. We were unable to deploy the program and as such must run from the </w:t>
      </w:r>
      <w:r w:rsidR="00F67984" w:rsidRPr="002A6554">
        <w:rPr>
          <w:rFonts w:ascii="Times New Roman" w:hAnsi="Times New Roman" w:cs="Times New Roman"/>
          <w:sz w:val="24"/>
          <w:szCs w:val="24"/>
        </w:rPr>
        <w:t>IDE to see the web application in action</w:t>
      </w:r>
    </w:p>
    <w:p w14:paraId="432137C8" w14:textId="0370FE32" w:rsidR="00AB0C8C" w:rsidRPr="007D732C" w:rsidRDefault="00804E91" w:rsidP="007D732C">
      <w:pPr>
        <w:pStyle w:val="Heading1"/>
        <w:rPr>
          <w:b/>
          <w:bCs/>
          <w:sz w:val="56"/>
          <w:szCs w:val="56"/>
        </w:rPr>
      </w:pPr>
      <w:bookmarkStart w:id="1" w:name="_Toc60695532"/>
      <w:r w:rsidRPr="007D732C">
        <w:rPr>
          <w:b/>
          <w:bCs/>
          <w:sz w:val="56"/>
          <w:szCs w:val="56"/>
        </w:rPr>
        <w:t>GITHUB LINK</w:t>
      </w:r>
      <w:r w:rsidR="00DD48DA" w:rsidRPr="007D732C">
        <w:rPr>
          <w:b/>
          <w:bCs/>
          <w:sz w:val="56"/>
          <w:szCs w:val="56"/>
        </w:rPr>
        <w:t>:</w:t>
      </w:r>
      <w:bookmarkEnd w:id="1"/>
    </w:p>
    <w:p w14:paraId="4AB68E49" w14:textId="2A11CFB3" w:rsidR="00804E91" w:rsidRDefault="007747C2" w:rsidP="00CC1A21">
      <w:pPr>
        <w:spacing w:line="360" w:lineRule="auto"/>
      </w:pPr>
      <w:hyperlink r:id="rId11" w:history="1">
        <w:proofErr w:type="spellStart"/>
        <w:r w:rsidR="00804E91">
          <w:rPr>
            <w:rStyle w:val="Hyperlink"/>
          </w:rPr>
          <w:t>natebrate</w:t>
        </w:r>
        <w:proofErr w:type="spellEnd"/>
        <w:r w:rsidR="00804E91">
          <w:rPr>
            <w:rStyle w:val="Hyperlink"/>
          </w:rPr>
          <w:t>/TEST: final application (github.com)</w:t>
        </w:r>
      </w:hyperlink>
    </w:p>
    <w:p w14:paraId="0859C08D" w14:textId="77777777" w:rsidR="00804E91" w:rsidRDefault="00804E91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24B756" w14:textId="77777777" w:rsidR="00AB0C8C" w:rsidRPr="002A6554" w:rsidRDefault="00AB0C8C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2F0E10" w14:textId="473B35E2" w:rsidR="003B0F28" w:rsidRPr="002A6554" w:rsidRDefault="003B0F28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8EF02D" w14:textId="5D36B895" w:rsidR="003B0F28" w:rsidRPr="002A6554" w:rsidRDefault="003B0F28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541448" w14:textId="70D2F02B" w:rsidR="003B0F28" w:rsidRPr="002A6554" w:rsidRDefault="003B0F28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54A5A5" w14:textId="42EB0AD8" w:rsidR="003B0F28" w:rsidRPr="002A6554" w:rsidRDefault="003B0F28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8BEBCE8" w14:textId="77777777" w:rsidR="003B0F28" w:rsidRPr="002A6554" w:rsidRDefault="003B0F28" w:rsidP="00CC1A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7E6F1FA" w14:textId="356A912D" w:rsidR="008C35B3" w:rsidRPr="002A6554" w:rsidRDefault="00CC1A21" w:rsidP="00814FAB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2" w:name="_Toc60695533"/>
      <w:r w:rsidRPr="002A6554">
        <w:rPr>
          <w:rFonts w:ascii="Times New Roman" w:hAnsi="Times New Roman" w:cs="Times New Roman"/>
          <w:sz w:val="24"/>
          <w:szCs w:val="24"/>
        </w:rPr>
        <w:lastRenderedPageBreak/>
        <w:t>2.</w:t>
      </w:r>
      <w:r w:rsidRPr="002A6554">
        <w:rPr>
          <w:rFonts w:ascii="Times New Roman" w:hAnsi="Times New Roman" w:cs="Times New Roman"/>
        </w:rPr>
        <w:t xml:space="preserve"> </w:t>
      </w:r>
      <w:r w:rsidR="0024286D" w:rsidRPr="002A6554">
        <w:rPr>
          <w:rFonts w:ascii="Times New Roman" w:hAnsi="Times New Roman" w:cs="Times New Roman"/>
        </w:rPr>
        <w:t>Application Details</w:t>
      </w:r>
      <w:bookmarkEnd w:id="2"/>
    </w:p>
    <w:p w14:paraId="07406D0B" w14:textId="506D04A1" w:rsidR="004976F5" w:rsidRPr="002A6554" w:rsidRDefault="009F5F2A" w:rsidP="004976F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2.2 </w:t>
      </w:r>
      <w:r w:rsidR="004976F5" w:rsidRPr="002A6554">
        <w:rPr>
          <w:rFonts w:ascii="Times New Roman" w:hAnsi="Times New Roman" w:cs="Times New Roman"/>
          <w:b/>
          <w:bCs/>
          <w:sz w:val="24"/>
          <w:szCs w:val="24"/>
        </w:rPr>
        <w:t>Zoo Management Object</w:t>
      </w:r>
    </w:p>
    <w:p w14:paraId="2E70B832" w14:textId="7FAD113A" w:rsidR="004976F5" w:rsidRPr="002A6554" w:rsidRDefault="004976F5" w:rsidP="004976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It is important to know the </w:t>
      </w:r>
      <w:r w:rsidR="00B01735" w:rsidRPr="002A6554">
        <w:rPr>
          <w:rFonts w:ascii="Times New Roman" w:hAnsi="Times New Roman" w:cs="Times New Roman"/>
          <w:sz w:val="24"/>
          <w:szCs w:val="24"/>
        </w:rPr>
        <w:t>functionality of the application</w:t>
      </w:r>
      <w:r w:rsidR="009A2124" w:rsidRPr="002A6554">
        <w:rPr>
          <w:rFonts w:ascii="Times New Roman" w:hAnsi="Times New Roman" w:cs="Times New Roman"/>
          <w:sz w:val="24"/>
          <w:szCs w:val="24"/>
        </w:rPr>
        <w:t>.</w:t>
      </w:r>
      <w:r w:rsidR="00A71073" w:rsidRPr="002A6554">
        <w:rPr>
          <w:rFonts w:ascii="Times New Roman" w:hAnsi="Times New Roman" w:cs="Times New Roman"/>
          <w:sz w:val="24"/>
          <w:szCs w:val="24"/>
        </w:rPr>
        <w:t xml:space="preserve"> The main objects </w:t>
      </w:r>
      <w:r w:rsidR="001F5F33" w:rsidRPr="002A6554">
        <w:rPr>
          <w:rFonts w:ascii="Times New Roman" w:hAnsi="Times New Roman" w:cs="Times New Roman"/>
          <w:sz w:val="24"/>
          <w:szCs w:val="24"/>
        </w:rPr>
        <w:t xml:space="preserve">of </w:t>
      </w:r>
      <w:r w:rsidR="005055CB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1F5F33" w:rsidRPr="002A6554">
        <w:rPr>
          <w:rFonts w:ascii="Times New Roman" w:hAnsi="Times New Roman" w:cs="Times New Roman"/>
          <w:sz w:val="24"/>
          <w:szCs w:val="24"/>
        </w:rPr>
        <w:t xml:space="preserve">program are the </w:t>
      </w:r>
      <w:r w:rsidR="00AD0BE0" w:rsidRPr="002A6554">
        <w:rPr>
          <w:rFonts w:ascii="Times New Roman" w:hAnsi="Times New Roman" w:cs="Times New Roman"/>
          <w:sz w:val="24"/>
          <w:szCs w:val="24"/>
        </w:rPr>
        <w:t>database</w:t>
      </w:r>
      <w:r w:rsidR="005C42B4" w:rsidRPr="002A65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0399B0" w14:textId="1DE4C8F9" w:rsidR="00AD0BE0" w:rsidRPr="002A6554" w:rsidRDefault="005055CB" w:rsidP="004976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The d</w:t>
      </w:r>
      <w:r w:rsidR="00AD0BE0" w:rsidRPr="002A6554">
        <w:rPr>
          <w:rFonts w:ascii="Times New Roman" w:hAnsi="Times New Roman" w:cs="Times New Roman"/>
          <w:sz w:val="24"/>
          <w:szCs w:val="24"/>
        </w:rPr>
        <w:t xml:space="preserve">atabase allows user to store data locally or remotely </w:t>
      </w:r>
      <w:r w:rsidR="006070E7" w:rsidRPr="002A6554">
        <w:rPr>
          <w:rFonts w:ascii="Times New Roman" w:hAnsi="Times New Roman" w:cs="Times New Roman"/>
          <w:sz w:val="24"/>
          <w:szCs w:val="24"/>
        </w:rPr>
        <w:t>and is communicate via a</w:t>
      </w:r>
      <w:r w:rsidR="00AD0BE0" w:rsidRPr="002A6554">
        <w:rPr>
          <w:rFonts w:ascii="Times New Roman" w:hAnsi="Times New Roman" w:cs="Times New Roman"/>
          <w:sz w:val="24"/>
          <w:szCs w:val="24"/>
        </w:rPr>
        <w:t xml:space="preserve"> special </w:t>
      </w:r>
      <w:r w:rsidR="006070E7" w:rsidRPr="002A6554">
        <w:rPr>
          <w:rFonts w:ascii="Times New Roman" w:hAnsi="Times New Roman" w:cs="Times New Roman"/>
          <w:sz w:val="24"/>
          <w:szCs w:val="24"/>
        </w:rPr>
        <w:t xml:space="preserve">language called </w:t>
      </w:r>
      <w:r w:rsidR="00AD0BE0" w:rsidRPr="002A6554">
        <w:rPr>
          <w:rFonts w:ascii="Times New Roman" w:hAnsi="Times New Roman" w:cs="Times New Roman"/>
          <w:sz w:val="24"/>
          <w:szCs w:val="24"/>
        </w:rPr>
        <w:t>SQL</w:t>
      </w:r>
      <w:r w:rsidR="006070E7" w:rsidRPr="002A6554">
        <w:rPr>
          <w:rFonts w:ascii="Times New Roman" w:hAnsi="Times New Roman" w:cs="Times New Roman"/>
          <w:sz w:val="24"/>
          <w:szCs w:val="24"/>
        </w:rPr>
        <w:t xml:space="preserve"> (Structured Query Language</w:t>
      </w:r>
      <w:r w:rsidR="006C2908">
        <w:rPr>
          <w:rFonts w:ascii="Times New Roman" w:hAnsi="Times New Roman" w:cs="Times New Roman"/>
          <w:sz w:val="24"/>
          <w:szCs w:val="24"/>
        </w:rPr>
        <w:t xml:space="preserve">). We decided to go with SQLite due to its easy and familiarity. </w:t>
      </w:r>
    </w:p>
    <w:p w14:paraId="58BCDDD9" w14:textId="27556EF2" w:rsidR="002E0FE4" w:rsidRPr="002A6554" w:rsidRDefault="00400647" w:rsidP="004976F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2E0FE4" w:rsidRPr="002A6554">
        <w:rPr>
          <w:rFonts w:ascii="Times New Roman" w:hAnsi="Times New Roman" w:cs="Times New Roman"/>
          <w:b/>
          <w:bCs/>
          <w:sz w:val="24"/>
          <w:szCs w:val="24"/>
        </w:rPr>
        <w:t>2.1</w:t>
      </w:r>
      <w:r w:rsidR="00D75D2A"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61459" w:rsidRPr="002A6554">
        <w:rPr>
          <w:rFonts w:ascii="Times New Roman" w:hAnsi="Times New Roman" w:cs="Times New Roman"/>
          <w:b/>
          <w:bCs/>
          <w:sz w:val="24"/>
          <w:szCs w:val="24"/>
        </w:rPr>
        <w:t>Member Data Fields</w:t>
      </w:r>
    </w:p>
    <w:p w14:paraId="56FEBCF5" w14:textId="4999856E" w:rsidR="008708F3" w:rsidRPr="002A6554" w:rsidRDefault="00E4267E" w:rsidP="004D196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>Species</w:t>
      </w:r>
      <w:r w:rsidR="008708F3" w:rsidRPr="002A6554">
        <w:rPr>
          <w:rFonts w:ascii="Times New Roman" w:hAnsi="Times New Roman" w:cs="Times New Roman"/>
          <w:b/>
          <w:bCs/>
          <w:sz w:val="24"/>
          <w:szCs w:val="24"/>
        </w:rPr>
        <w:t>.java</w:t>
      </w:r>
    </w:p>
    <w:p w14:paraId="66ED1224" w14:textId="10B05021" w:rsidR="004D1969" w:rsidRPr="002A6554" w:rsidRDefault="004D1969" w:rsidP="004D196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Pr="002A6554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specId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3BC2E99" w14:textId="0902FFCC" w:rsidR="00853E26" w:rsidRPr="002A6554" w:rsidRDefault="00CF06EC" w:rsidP="004D196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T</w:t>
      </w:r>
      <w:r w:rsidR="00D06970" w:rsidRPr="002A6554">
        <w:rPr>
          <w:rFonts w:ascii="Times New Roman" w:hAnsi="Times New Roman" w:cs="Times New Roman"/>
          <w:sz w:val="24"/>
          <w:szCs w:val="24"/>
        </w:rPr>
        <w:t xml:space="preserve">he name member acts as </w:t>
      </w:r>
      <w:r w:rsidR="005055CB" w:rsidRPr="002A6554">
        <w:rPr>
          <w:rFonts w:ascii="Times New Roman" w:hAnsi="Times New Roman" w:cs="Times New Roman"/>
          <w:sz w:val="24"/>
          <w:szCs w:val="24"/>
        </w:rPr>
        <w:t xml:space="preserve">an </w:t>
      </w:r>
      <w:r w:rsidR="00D06970" w:rsidRPr="002A6554">
        <w:rPr>
          <w:rFonts w:ascii="Times New Roman" w:hAnsi="Times New Roman" w:cs="Times New Roman"/>
          <w:sz w:val="24"/>
          <w:szCs w:val="24"/>
        </w:rPr>
        <w:t>indicator for ID for the</w:t>
      </w:r>
      <w:r w:rsidR="003A6B17" w:rsidRPr="002A6554">
        <w:rPr>
          <w:rFonts w:ascii="Times New Roman" w:hAnsi="Times New Roman" w:cs="Times New Roman"/>
          <w:sz w:val="24"/>
          <w:szCs w:val="24"/>
        </w:rPr>
        <w:t>. E.g. “4000”</w:t>
      </w:r>
    </w:p>
    <w:p w14:paraId="6D8E692B" w14:textId="0B657DF3" w:rsidR="003F5D7A" w:rsidRPr="002A6554" w:rsidRDefault="00794FF3" w:rsidP="00794FF3">
      <w:pPr>
        <w:spacing w:line="360" w:lineRule="auto"/>
        <w:rPr>
          <w:rFonts w:ascii="Times New Roman" w:hAnsi="Times New Roman" w:cs="Times New Roman"/>
          <w:color w:val="7030A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="003F5D7A" w:rsidRPr="002A6554">
        <w:rPr>
          <w:rFonts w:ascii="Times New Roman" w:hAnsi="Times New Roman" w:cs="Times New Roman"/>
          <w:sz w:val="24"/>
          <w:szCs w:val="24"/>
        </w:rPr>
        <w:t>String</w:t>
      </w:r>
      <w:r w:rsidRPr="002A65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FeedingType</w:t>
      </w:r>
      <w:proofErr w:type="spellEnd"/>
      <w:r w:rsidRPr="002A6554"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</w:p>
    <w:p w14:paraId="4F9D9956" w14:textId="368CDC3D" w:rsidR="003F5D7A" w:rsidRPr="002A6554" w:rsidRDefault="003F5D7A" w:rsidP="003F5D7A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Holding the value for what species feeding type is</w:t>
      </w:r>
    </w:p>
    <w:p w14:paraId="7A8552F9" w14:textId="35E6AD2D" w:rsidR="00794FF3" w:rsidRPr="002A6554" w:rsidRDefault="00794FF3" w:rsidP="00794F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Pr="002A6554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quantity</w:t>
      </w:r>
      <w:r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8EFE734" w14:textId="45717EBF" w:rsidR="0084406D" w:rsidRPr="002A6554" w:rsidRDefault="006C5155" w:rsidP="003F5D7A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Integer type </w:t>
      </w:r>
      <w:r w:rsidR="00D25BE4" w:rsidRPr="002A6554">
        <w:rPr>
          <w:rFonts w:ascii="Times New Roman" w:hAnsi="Times New Roman" w:cs="Times New Roman"/>
          <w:sz w:val="24"/>
          <w:szCs w:val="24"/>
        </w:rPr>
        <w:t xml:space="preserve">that holds </w:t>
      </w:r>
      <w:r w:rsidR="005055CB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D25BE4" w:rsidRPr="002A6554">
        <w:rPr>
          <w:rFonts w:ascii="Times New Roman" w:hAnsi="Times New Roman" w:cs="Times New Roman"/>
          <w:sz w:val="24"/>
          <w:szCs w:val="24"/>
        </w:rPr>
        <w:t>quant</w:t>
      </w:r>
      <w:r w:rsidR="00F83118" w:rsidRPr="002A6554">
        <w:rPr>
          <w:rFonts w:ascii="Times New Roman" w:hAnsi="Times New Roman" w:cs="Times New Roman"/>
          <w:sz w:val="24"/>
          <w:szCs w:val="24"/>
        </w:rPr>
        <w:t xml:space="preserve">ity of species type </w:t>
      </w:r>
    </w:p>
    <w:p w14:paraId="52A0E09A" w14:textId="662F5602" w:rsidR="00794FF3" w:rsidRPr="002A6554" w:rsidRDefault="00794FF3" w:rsidP="00794F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Pr="002A6554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gram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Descriptor</w:t>
      </w:r>
      <w:r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4103799F" w14:textId="574B74B9" w:rsidR="00F83118" w:rsidRPr="002A6554" w:rsidRDefault="009B2228" w:rsidP="003F5D7A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</w:t>
      </w:r>
      <w:r w:rsidR="00F83118" w:rsidRPr="002A6554">
        <w:rPr>
          <w:rFonts w:ascii="Times New Roman" w:hAnsi="Times New Roman" w:cs="Times New Roman"/>
          <w:sz w:val="24"/>
          <w:szCs w:val="24"/>
        </w:rPr>
        <w:t xml:space="preserve">tring containing the </w:t>
      </w:r>
      <w:r w:rsidR="0012284F" w:rsidRPr="002A6554">
        <w:rPr>
          <w:rFonts w:ascii="Times New Roman" w:hAnsi="Times New Roman" w:cs="Times New Roman"/>
          <w:sz w:val="24"/>
          <w:szCs w:val="24"/>
        </w:rPr>
        <w:t xml:space="preserve">description of species type, </w:t>
      </w:r>
      <w:proofErr w:type="gramStart"/>
      <w:r w:rsidR="002075BD" w:rsidRPr="002A6554">
        <w:rPr>
          <w:rFonts w:ascii="Times New Roman" w:hAnsi="Times New Roman" w:cs="Times New Roman"/>
          <w:sz w:val="24"/>
          <w:szCs w:val="24"/>
        </w:rPr>
        <w:t>e.g.</w:t>
      </w:r>
      <w:proofErr w:type="gramEnd"/>
      <w:r w:rsidR="0012284F" w:rsidRPr="002A6554">
        <w:rPr>
          <w:rFonts w:ascii="Times New Roman" w:hAnsi="Times New Roman" w:cs="Times New Roman"/>
          <w:sz w:val="24"/>
          <w:szCs w:val="24"/>
        </w:rPr>
        <w:t xml:space="preserve"> “Wet and moist”</w:t>
      </w:r>
      <w:r w:rsidR="005902C6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12284F" w:rsidRPr="002A65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6D4854" w14:textId="349942A4" w:rsidR="002D1D67" w:rsidRPr="002A6554" w:rsidRDefault="00794FF3" w:rsidP="00794F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Pr="002A6554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LocationID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69E585B" w14:textId="000D5BFD" w:rsidR="006419F3" w:rsidRPr="002A6554" w:rsidRDefault="006419F3" w:rsidP="003F5D7A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State to confirm the location for where the species are being held</w:t>
      </w:r>
    </w:p>
    <w:p w14:paraId="67767916" w14:textId="48575F9C" w:rsidR="003E2431" w:rsidRPr="002A6554" w:rsidRDefault="004D389F" w:rsidP="003E243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>Animal</w:t>
      </w:r>
      <w:r w:rsidR="003E2431" w:rsidRPr="002A6554">
        <w:rPr>
          <w:rFonts w:ascii="Times New Roman" w:hAnsi="Times New Roman" w:cs="Times New Roman"/>
          <w:b/>
          <w:bCs/>
          <w:sz w:val="24"/>
          <w:szCs w:val="24"/>
        </w:rPr>
        <w:t>.java</w:t>
      </w:r>
    </w:p>
    <w:p w14:paraId="26C230E5" w14:textId="77777777" w:rsidR="003E2431" w:rsidRPr="002A6554" w:rsidRDefault="003E2431" w:rsidP="003E243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Pr="002A6554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animalID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44587C0E" w14:textId="4E8F8780" w:rsidR="00D80454" w:rsidRPr="002A6554" w:rsidRDefault="004A6E8A" w:rsidP="003E243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Provide a unique id for each animal </w:t>
      </w:r>
      <w:r w:rsidR="003E2431" w:rsidRPr="002A6554">
        <w:rPr>
          <w:rFonts w:ascii="Times New Roman" w:hAnsi="Times New Roman" w:cs="Times New Roman"/>
          <w:sz w:val="24"/>
          <w:szCs w:val="24"/>
        </w:rPr>
        <w:br/>
      </w:r>
      <w:r w:rsidR="003E2431"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="003E2431" w:rsidRPr="002A6554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gramStart"/>
      <w:r w:rsidR="003E2431" w:rsidRPr="002A6554">
        <w:rPr>
          <w:rFonts w:ascii="Times New Roman" w:hAnsi="Times New Roman" w:cs="Times New Roman"/>
          <w:color w:val="7030A0"/>
          <w:sz w:val="24"/>
          <w:szCs w:val="24"/>
        </w:rPr>
        <w:t>name</w:t>
      </w:r>
      <w:r w:rsidR="003E2431"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4800D896" w14:textId="246AC3FA" w:rsidR="004D389F" w:rsidRPr="002A6554" w:rsidRDefault="00AB0C8C" w:rsidP="003E243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s</w:t>
      </w:r>
      <w:r w:rsidR="00D80454" w:rsidRPr="002A6554">
        <w:rPr>
          <w:rFonts w:ascii="Times New Roman" w:hAnsi="Times New Roman" w:cs="Times New Roman"/>
          <w:sz w:val="24"/>
          <w:szCs w:val="24"/>
        </w:rPr>
        <w:t xml:space="preserve">tring containing the </w:t>
      </w:r>
      <w:r w:rsidR="00042000" w:rsidRPr="002A6554">
        <w:rPr>
          <w:rFonts w:ascii="Times New Roman" w:hAnsi="Times New Roman" w:cs="Times New Roman"/>
          <w:sz w:val="24"/>
          <w:szCs w:val="24"/>
        </w:rPr>
        <w:t>name of the animal given b</w:t>
      </w:r>
      <w:r w:rsidR="005055CB" w:rsidRPr="002A6554">
        <w:rPr>
          <w:rFonts w:ascii="Times New Roman" w:hAnsi="Times New Roman" w:cs="Times New Roman"/>
          <w:sz w:val="24"/>
          <w:szCs w:val="24"/>
        </w:rPr>
        <w:t>y</w:t>
      </w:r>
      <w:r w:rsidR="00042000" w:rsidRPr="002A6554">
        <w:rPr>
          <w:rFonts w:ascii="Times New Roman" w:hAnsi="Times New Roman" w:cs="Times New Roman"/>
          <w:sz w:val="24"/>
          <w:szCs w:val="24"/>
        </w:rPr>
        <w:t xml:space="preserve"> the management team</w:t>
      </w:r>
      <w:r w:rsidR="003E2431" w:rsidRPr="002A6554">
        <w:rPr>
          <w:rFonts w:ascii="Times New Roman" w:hAnsi="Times New Roman" w:cs="Times New Roman"/>
          <w:sz w:val="24"/>
          <w:szCs w:val="24"/>
        </w:rPr>
        <w:br/>
      </w:r>
      <w:r w:rsidR="003E2431"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="003E2431" w:rsidRPr="002A6554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="003E2431" w:rsidRPr="002A6554">
        <w:rPr>
          <w:rFonts w:ascii="Times New Roman" w:hAnsi="Times New Roman" w:cs="Times New Roman"/>
          <w:color w:val="7030A0"/>
          <w:sz w:val="24"/>
          <w:szCs w:val="24"/>
        </w:rPr>
        <w:t>trainerID</w:t>
      </w:r>
      <w:proofErr w:type="spellEnd"/>
      <w:r w:rsidR="004D389F"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1A7DB301" w14:textId="58D58A0F" w:rsidR="004D389F" w:rsidRPr="002A6554" w:rsidRDefault="00AB0C8C" w:rsidP="004D389F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</w:t>
      </w:r>
      <w:r w:rsidR="0095775A" w:rsidRPr="002A6554">
        <w:rPr>
          <w:rFonts w:ascii="Times New Roman" w:hAnsi="Times New Roman" w:cs="Times New Roman"/>
          <w:sz w:val="24"/>
          <w:szCs w:val="24"/>
        </w:rPr>
        <w:t xml:space="preserve">tring containing the trainer (staff) member associate to the </w:t>
      </w:r>
      <w:r w:rsidR="008D7A37" w:rsidRPr="002A6554">
        <w:rPr>
          <w:rFonts w:ascii="Times New Roman" w:hAnsi="Times New Roman" w:cs="Times New Roman"/>
          <w:sz w:val="24"/>
          <w:szCs w:val="24"/>
        </w:rPr>
        <w:t>animal</w:t>
      </w:r>
    </w:p>
    <w:p w14:paraId="75BBE9A5" w14:textId="728CB160" w:rsidR="009279EE" w:rsidRPr="002A6554" w:rsidRDefault="003E2431" w:rsidP="004D38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Pr="002A6554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speciesID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2A2BA03A" w14:textId="77777777" w:rsidR="004D389F" w:rsidRPr="002A6554" w:rsidRDefault="005055CB" w:rsidP="004D389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An i</w:t>
      </w:r>
      <w:r w:rsidR="009279EE" w:rsidRPr="002A6554">
        <w:rPr>
          <w:rFonts w:ascii="Times New Roman" w:hAnsi="Times New Roman" w:cs="Times New Roman"/>
          <w:sz w:val="24"/>
          <w:szCs w:val="24"/>
        </w:rPr>
        <w:t xml:space="preserve">nteger containing id for species the animal belongs to </w:t>
      </w:r>
    </w:p>
    <w:p w14:paraId="39B0D498" w14:textId="77777777" w:rsidR="004D389F" w:rsidRPr="002A6554" w:rsidRDefault="003E2431" w:rsidP="004D38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Pr="002A6554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age</w:t>
      </w:r>
      <w:r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AF6B1C2" w14:textId="77777777" w:rsidR="004D389F" w:rsidRPr="002A6554" w:rsidRDefault="005672E5" w:rsidP="004D389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integer to provide the age of </w:t>
      </w:r>
      <w:r w:rsidR="005055CB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Pr="002A6554">
        <w:rPr>
          <w:rFonts w:ascii="Times New Roman" w:hAnsi="Times New Roman" w:cs="Times New Roman"/>
          <w:sz w:val="24"/>
          <w:szCs w:val="24"/>
        </w:rPr>
        <w:t>animal from</w:t>
      </w:r>
      <w:r w:rsidR="00C55ADC" w:rsidRPr="002A6554">
        <w:rPr>
          <w:rFonts w:ascii="Times New Roman" w:hAnsi="Times New Roman" w:cs="Times New Roman"/>
          <w:sz w:val="24"/>
          <w:szCs w:val="24"/>
        </w:rPr>
        <w:t xml:space="preserve"> a</w:t>
      </w:r>
      <w:r w:rsidRPr="002A6554">
        <w:rPr>
          <w:rFonts w:ascii="Times New Roman" w:hAnsi="Times New Roman" w:cs="Times New Roman"/>
          <w:sz w:val="24"/>
          <w:szCs w:val="24"/>
        </w:rPr>
        <w:t xml:space="preserve"> given date of birth</w:t>
      </w:r>
    </w:p>
    <w:p w14:paraId="7E9378EA" w14:textId="031515EC" w:rsidR="00463782" w:rsidRPr="002A6554" w:rsidRDefault="003E2431" w:rsidP="004D389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="00814FAB" w:rsidRPr="002A6554">
        <w:rPr>
          <w:rFonts w:ascii="Times New Roman" w:hAnsi="Times New Roman" w:cs="Times New Roman"/>
          <w:sz w:val="24"/>
          <w:szCs w:val="24"/>
        </w:rPr>
        <w:t>String</w:t>
      </w:r>
      <w:r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Pr="002A6554">
        <w:rPr>
          <w:rFonts w:ascii="Times New Roman" w:hAnsi="Times New Roman" w:cs="Times New Roman"/>
          <w:color w:val="7030A0"/>
          <w:sz w:val="24"/>
          <w:szCs w:val="24"/>
        </w:rPr>
        <w:t>sex</w:t>
      </w:r>
    </w:p>
    <w:p w14:paraId="011F41DD" w14:textId="77777777" w:rsidR="004D389F" w:rsidRPr="002A6554" w:rsidRDefault="004D389F" w:rsidP="004D389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String</w:t>
      </w:r>
      <w:r w:rsidR="00463782" w:rsidRPr="002A6554">
        <w:rPr>
          <w:rFonts w:ascii="Times New Roman" w:hAnsi="Times New Roman" w:cs="Times New Roman"/>
          <w:sz w:val="24"/>
          <w:szCs w:val="24"/>
        </w:rPr>
        <w:t xml:space="preserve"> dat</w:t>
      </w:r>
      <w:r w:rsidR="005055CB" w:rsidRPr="002A6554">
        <w:rPr>
          <w:rFonts w:ascii="Times New Roman" w:hAnsi="Times New Roman" w:cs="Times New Roman"/>
          <w:sz w:val="24"/>
          <w:szCs w:val="24"/>
        </w:rPr>
        <w:t>a</w:t>
      </w:r>
      <w:r w:rsidR="00463782" w:rsidRPr="002A6554">
        <w:rPr>
          <w:rFonts w:ascii="Times New Roman" w:hAnsi="Times New Roman" w:cs="Times New Roman"/>
          <w:sz w:val="24"/>
          <w:szCs w:val="24"/>
        </w:rPr>
        <w:t xml:space="preserve"> type containing the sex of </w:t>
      </w:r>
      <w:r w:rsidR="005055CB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463782" w:rsidRPr="002A6554">
        <w:rPr>
          <w:rFonts w:ascii="Times New Roman" w:hAnsi="Times New Roman" w:cs="Times New Roman"/>
          <w:sz w:val="24"/>
          <w:szCs w:val="24"/>
        </w:rPr>
        <w:t xml:space="preserve">specific animal </w:t>
      </w:r>
    </w:p>
    <w:p w14:paraId="327357C6" w14:textId="50097504" w:rsidR="003E2431" w:rsidRPr="002A6554" w:rsidRDefault="003E2431" w:rsidP="004D38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private </w:t>
      </w:r>
      <w:r w:rsidRPr="002A6554">
        <w:rPr>
          <w:rFonts w:ascii="Times New Roman" w:hAnsi="Times New Roman" w:cs="Times New Roman"/>
          <w:sz w:val="24"/>
          <w:szCs w:val="24"/>
        </w:rPr>
        <w:t xml:space="preserve">float </w:t>
      </w:r>
      <w:proofErr w:type="gramStart"/>
      <w:r w:rsidRPr="002A6554">
        <w:rPr>
          <w:rFonts w:ascii="Times New Roman" w:hAnsi="Times New Roman" w:cs="Times New Roman"/>
          <w:color w:val="7030A0"/>
          <w:sz w:val="24"/>
          <w:szCs w:val="24"/>
        </w:rPr>
        <w:t>weight</w:t>
      </w:r>
      <w:r w:rsidRPr="002A65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438C5CB1" w14:textId="131E518C" w:rsidR="00463782" w:rsidRDefault="004D389F" w:rsidP="004D38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       - </w:t>
      </w:r>
      <w:r w:rsidR="00463782" w:rsidRPr="002A6554">
        <w:rPr>
          <w:rFonts w:ascii="Times New Roman" w:hAnsi="Times New Roman" w:cs="Times New Roman"/>
          <w:sz w:val="24"/>
          <w:szCs w:val="24"/>
        </w:rPr>
        <w:t>Afloat value that gives the animal’s weight</w:t>
      </w:r>
      <w:r w:rsidR="004E6369" w:rsidRPr="002A6554">
        <w:rPr>
          <w:rFonts w:ascii="Times New Roman" w:hAnsi="Times New Roman" w:cs="Times New Roman"/>
          <w:sz w:val="24"/>
          <w:szCs w:val="24"/>
        </w:rPr>
        <w:t xml:space="preserve">. Float is </w:t>
      </w:r>
      <w:r w:rsidR="00362919" w:rsidRPr="002A6554">
        <w:rPr>
          <w:rFonts w:ascii="Times New Roman" w:hAnsi="Times New Roman" w:cs="Times New Roman"/>
          <w:sz w:val="24"/>
          <w:szCs w:val="24"/>
        </w:rPr>
        <w:t>used</w:t>
      </w:r>
      <w:r w:rsidR="004E6369" w:rsidRPr="002A6554">
        <w:rPr>
          <w:rFonts w:ascii="Times New Roman" w:hAnsi="Times New Roman" w:cs="Times New Roman"/>
          <w:sz w:val="24"/>
          <w:szCs w:val="24"/>
        </w:rPr>
        <w:t xml:space="preserve"> to represent up to </w:t>
      </w:r>
      <w:r w:rsidR="00947C39" w:rsidRPr="002A6554">
        <w:rPr>
          <w:rFonts w:ascii="Times New Roman" w:hAnsi="Times New Roman" w:cs="Times New Roman"/>
          <w:sz w:val="24"/>
          <w:szCs w:val="24"/>
        </w:rPr>
        <w:t>2-point</w:t>
      </w:r>
      <w:r w:rsidR="004E6369" w:rsidRPr="002A6554">
        <w:rPr>
          <w:rFonts w:ascii="Times New Roman" w:hAnsi="Times New Roman" w:cs="Times New Roman"/>
          <w:sz w:val="24"/>
          <w:szCs w:val="24"/>
        </w:rPr>
        <w:t xml:space="preserve"> values </w:t>
      </w:r>
      <w:proofErr w:type="gramStart"/>
      <w:r w:rsidR="004E6369" w:rsidRPr="002A6554">
        <w:rPr>
          <w:rFonts w:ascii="Times New Roman" w:hAnsi="Times New Roman" w:cs="Times New Roman"/>
          <w:sz w:val="24"/>
          <w:szCs w:val="24"/>
        </w:rPr>
        <w:t>e.g.</w:t>
      </w:r>
      <w:proofErr w:type="gramEnd"/>
      <w:r w:rsidR="004E6369" w:rsidRPr="002A6554">
        <w:rPr>
          <w:rFonts w:ascii="Times New Roman" w:hAnsi="Times New Roman" w:cs="Times New Roman"/>
          <w:sz w:val="24"/>
          <w:szCs w:val="24"/>
        </w:rPr>
        <w:t xml:space="preserve"> “123.12”</w:t>
      </w:r>
    </w:p>
    <w:p w14:paraId="2AD79D2B" w14:textId="5E64B9F2" w:rsidR="00EF18EB" w:rsidRPr="002A6554" w:rsidRDefault="00EF18EB" w:rsidP="004D38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lso done for the Staff member </w:t>
      </w:r>
    </w:p>
    <w:p w14:paraId="62CA8D0B" w14:textId="55252348" w:rsidR="00F21156" w:rsidRPr="002A6554" w:rsidRDefault="00B27C1B" w:rsidP="00180D4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2.2.2 Other Features </w:t>
      </w:r>
    </w:p>
    <w:p w14:paraId="0CC76377" w14:textId="3295242A" w:rsidR="00F21156" w:rsidRPr="002A6554" w:rsidRDefault="00205943" w:rsidP="00180D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One key feature of </w:t>
      </w:r>
      <w:r w:rsidR="002E2366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Pr="002A6554">
        <w:rPr>
          <w:rFonts w:ascii="Times New Roman" w:hAnsi="Times New Roman" w:cs="Times New Roman"/>
          <w:sz w:val="24"/>
          <w:szCs w:val="24"/>
        </w:rPr>
        <w:t xml:space="preserve">program </w:t>
      </w:r>
      <w:r w:rsidR="001268B3" w:rsidRPr="002A6554">
        <w:rPr>
          <w:rFonts w:ascii="Times New Roman" w:hAnsi="Times New Roman" w:cs="Times New Roman"/>
          <w:sz w:val="24"/>
          <w:szCs w:val="24"/>
        </w:rPr>
        <w:t xml:space="preserve">is that </w:t>
      </w:r>
      <w:r w:rsidR="001D49A5" w:rsidRPr="002A6554">
        <w:rPr>
          <w:rFonts w:ascii="Times New Roman" w:hAnsi="Times New Roman" w:cs="Times New Roman"/>
          <w:sz w:val="24"/>
          <w:szCs w:val="24"/>
        </w:rPr>
        <w:t xml:space="preserve">allows for </w:t>
      </w:r>
    </w:p>
    <w:p w14:paraId="66B3E2B6" w14:textId="6F68DF29" w:rsidR="00D02A8D" w:rsidRPr="002A6554" w:rsidRDefault="006903C7" w:rsidP="006903C7">
      <w:pPr>
        <w:pStyle w:val="Heading1"/>
        <w:rPr>
          <w:rFonts w:ascii="Times New Roman" w:hAnsi="Times New Roman" w:cs="Times New Roman"/>
        </w:rPr>
      </w:pPr>
      <w:bookmarkStart w:id="3" w:name="_Toc60695534"/>
      <w:r w:rsidRPr="002A6554">
        <w:rPr>
          <w:rFonts w:ascii="Times New Roman" w:hAnsi="Times New Roman" w:cs="Times New Roman"/>
        </w:rPr>
        <w:t xml:space="preserve">3. </w:t>
      </w:r>
      <w:r w:rsidR="00D02A8D" w:rsidRPr="002A6554">
        <w:rPr>
          <w:rFonts w:ascii="Times New Roman" w:hAnsi="Times New Roman" w:cs="Times New Roman"/>
        </w:rPr>
        <w:t>Managing Data</w:t>
      </w:r>
      <w:bookmarkEnd w:id="3"/>
    </w:p>
    <w:p w14:paraId="7222C78F" w14:textId="0C4B681B" w:rsidR="00923DC0" w:rsidRPr="002A6554" w:rsidRDefault="00923DC0" w:rsidP="00D02A8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3.1 Database </w:t>
      </w:r>
    </w:p>
    <w:p w14:paraId="43E5844A" w14:textId="2AA2CF82" w:rsidR="00923DC0" w:rsidRPr="002A6554" w:rsidRDefault="00923DC0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6"/>
        <w:gridCol w:w="3114"/>
      </w:tblGrid>
      <w:tr w:rsidR="00923DC0" w:rsidRPr="002A6554" w14:paraId="2A4D325F" w14:textId="77777777" w:rsidTr="00904902">
        <w:tc>
          <w:tcPr>
            <w:tcW w:w="4675" w:type="dxa"/>
          </w:tcPr>
          <w:p w14:paraId="38E9677D" w14:textId="55F7EE32" w:rsidR="00B44EF3" w:rsidRPr="002A6554" w:rsidRDefault="004F2A25" w:rsidP="00B44EF3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2A6554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2379D7E5" wp14:editId="145C3CF8">
                  <wp:extent cx="3829050" cy="421957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9050" cy="421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0C34CC" w14:textId="60719BDE" w:rsidR="00923DC0" w:rsidRPr="002A6554" w:rsidRDefault="00B44EF3" w:rsidP="00B44EF3">
            <w:pPr>
              <w:pStyle w:val="Caption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554">
              <w:rPr>
                <w:rFonts w:ascii="Times New Roman" w:hAnsi="Times New Roman" w:cs="Times New Roman"/>
              </w:rPr>
              <w:t xml:space="preserve">Figure </w:t>
            </w:r>
            <w:r w:rsidR="006203B0" w:rsidRPr="002A6554">
              <w:rPr>
                <w:rFonts w:ascii="Times New Roman" w:hAnsi="Times New Roman" w:cs="Times New Roman"/>
              </w:rPr>
              <w:fldChar w:fldCharType="begin"/>
            </w:r>
            <w:r w:rsidR="006203B0" w:rsidRPr="002A6554">
              <w:rPr>
                <w:rFonts w:ascii="Times New Roman" w:hAnsi="Times New Roman" w:cs="Times New Roman"/>
              </w:rPr>
              <w:instrText xml:space="preserve"> SEQ Figure \* ARABIC </w:instrText>
            </w:r>
            <w:r w:rsidR="006203B0" w:rsidRPr="002A6554">
              <w:rPr>
                <w:rFonts w:ascii="Times New Roman" w:hAnsi="Times New Roman" w:cs="Times New Roman"/>
              </w:rPr>
              <w:fldChar w:fldCharType="separate"/>
            </w:r>
            <w:r w:rsidR="00FC7458" w:rsidRPr="002A6554">
              <w:rPr>
                <w:rFonts w:ascii="Times New Roman" w:hAnsi="Times New Roman" w:cs="Times New Roman"/>
                <w:noProof/>
              </w:rPr>
              <w:t>1</w:t>
            </w:r>
            <w:r w:rsidR="006203B0" w:rsidRPr="002A6554">
              <w:rPr>
                <w:rFonts w:ascii="Times New Roman" w:hAnsi="Times New Roman" w:cs="Times New Roman"/>
                <w:noProof/>
              </w:rPr>
              <w:fldChar w:fldCharType="end"/>
            </w:r>
            <w:r w:rsidRPr="002A6554">
              <w:rPr>
                <w:rFonts w:ascii="Times New Roman" w:hAnsi="Times New Roman" w:cs="Times New Roman"/>
              </w:rPr>
              <w:t xml:space="preserve"> Database for Web Application</w:t>
            </w:r>
          </w:p>
        </w:tc>
        <w:tc>
          <w:tcPr>
            <w:tcW w:w="4675" w:type="dxa"/>
          </w:tcPr>
          <w:p w14:paraId="6F892999" w14:textId="77777777" w:rsidR="003D04E7" w:rsidRPr="002A6554" w:rsidRDefault="003D04E7" w:rsidP="00D02A8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14327D" w14:textId="77777777" w:rsidR="003D04E7" w:rsidRPr="002A6554" w:rsidRDefault="003D04E7" w:rsidP="00D02A8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27B843" w14:textId="77777777" w:rsidR="003D04E7" w:rsidRPr="002A6554" w:rsidRDefault="003D04E7" w:rsidP="00D02A8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526082" w14:textId="33E1CAA4" w:rsidR="00923DC0" w:rsidRPr="002A6554" w:rsidRDefault="00923DC0" w:rsidP="00D02A8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6554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621DD4" w:rsidRPr="002A6554">
              <w:rPr>
                <w:rFonts w:ascii="Times New Roman" w:hAnsi="Times New Roman" w:cs="Times New Roman"/>
                <w:sz w:val="24"/>
                <w:szCs w:val="24"/>
              </w:rPr>
              <w:t xml:space="preserve">atabase and </w:t>
            </w:r>
            <w:r w:rsidR="00904902" w:rsidRPr="002A6554">
              <w:rPr>
                <w:rFonts w:ascii="Times New Roman" w:hAnsi="Times New Roman" w:cs="Times New Roman"/>
                <w:sz w:val="24"/>
                <w:szCs w:val="24"/>
              </w:rPr>
              <w:t>its</w:t>
            </w:r>
            <w:r w:rsidR="00621DD4" w:rsidRPr="002A6554">
              <w:rPr>
                <w:rFonts w:ascii="Times New Roman" w:hAnsi="Times New Roman" w:cs="Times New Roman"/>
                <w:sz w:val="24"/>
                <w:szCs w:val="24"/>
              </w:rPr>
              <w:t xml:space="preserve"> subsequent tables for the storing of data for the entities of the Application</w:t>
            </w:r>
          </w:p>
        </w:tc>
      </w:tr>
    </w:tbl>
    <w:p w14:paraId="36FC50AC" w14:textId="77777777" w:rsidR="00923DC0" w:rsidRPr="002A6554" w:rsidRDefault="00923DC0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0097441" w14:textId="42A968C8" w:rsidR="00D02A8D" w:rsidRPr="002A6554" w:rsidRDefault="00D02A8D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For the life of the application, </w:t>
      </w:r>
      <w:proofErr w:type="gramStart"/>
      <w:r w:rsidRPr="002A6554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2A6554">
        <w:rPr>
          <w:rFonts w:ascii="Times New Roman" w:hAnsi="Times New Roman" w:cs="Times New Roman"/>
          <w:sz w:val="24"/>
          <w:szCs w:val="24"/>
        </w:rPr>
        <w:t xml:space="preserve"> the </w:t>
      </w:r>
      <w:r w:rsidR="005F6C3D" w:rsidRPr="002A6554">
        <w:rPr>
          <w:rFonts w:ascii="Times New Roman" w:hAnsi="Times New Roman" w:cs="Times New Roman"/>
          <w:sz w:val="24"/>
          <w:szCs w:val="24"/>
        </w:rPr>
        <w:t>data</w:t>
      </w:r>
      <w:r w:rsidRPr="002A6554">
        <w:rPr>
          <w:rFonts w:ascii="Times New Roman" w:hAnsi="Times New Roman" w:cs="Times New Roman"/>
          <w:sz w:val="24"/>
          <w:szCs w:val="24"/>
        </w:rPr>
        <w:t xml:space="preserve"> objects are stored in three separate </w:t>
      </w:r>
      <w:r w:rsidR="00B44EF3" w:rsidRPr="002A6554">
        <w:rPr>
          <w:rFonts w:ascii="Times New Roman" w:hAnsi="Times New Roman" w:cs="Times New Roman"/>
          <w:sz w:val="24"/>
          <w:szCs w:val="24"/>
        </w:rPr>
        <w:t>Database</w:t>
      </w:r>
      <w:r w:rsidRPr="002A6554">
        <w:rPr>
          <w:rFonts w:ascii="Times New Roman" w:hAnsi="Times New Roman" w:cs="Times New Roman"/>
          <w:sz w:val="24"/>
          <w:szCs w:val="24"/>
        </w:rPr>
        <w:t>, based on their</w:t>
      </w:r>
      <w:r w:rsidR="006E50C6" w:rsidRPr="002A6554">
        <w:rPr>
          <w:rFonts w:ascii="Times New Roman" w:hAnsi="Times New Roman" w:cs="Times New Roman"/>
          <w:sz w:val="24"/>
          <w:szCs w:val="24"/>
        </w:rPr>
        <w:t xml:space="preserve"> entity</w:t>
      </w:r>
      <w:r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6E50C6" w:rsidRPr="002A6554">
        <w:rPr>
          <w:rFonts w:ascii="Times New Roman" w:hAnsi="Times New Roman" w:cs="Times New Roman"/>
          <w:sz w:val="24"/>
          <w:szCs w:val="24"/>
        </w:rPr>
        <w:t>name</w:t>
      </w:r>
      <w:r w:rsidRPr="002A6554">
        <w:rPr>
          <w:rFonts w:ascii="Times New Roman" w:hAnsi="Times New Roman" w:cs="Times New Roman"/>
          <w:sz w:val="24"/>
          <w:szCs w:val="24"/>
        </w:rPr>
        <w:t xml:space="preserve">, as follows: </w:t>
      </w:r>
    </w:p>
    <w:p w14:paraId="78258B6E" w14:textId="78B80E94" w:rsidR="006E50C6" w:rsidRPr="002A6554" w:rsidRDefault="00FA7041" w:rsidP="00D02A8D">
      <w:pPr>
        <w:spacing w:line="360" w:lineRule="auto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color w:val="0070C0"/>
          <w:sz w:val="24"/>
          <w:szCs w:val="24"/>
        </w:rPr>
        <w:t>species</w:t>
      </w:r>
    </w:p>
    <w:p w14:paraId="46E84676" w14:textId="2064B71B" w:rsidR="006E50C6" w:rsidRPr="002A6554" w:rsidRDefault="00FA7041" w:rsidP="00D02A8D">
      <w:pPr>
        <w:spacing w:line="360" w:lineRule="auto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color w:val="0070C0"/>
          <w:sz w:val="24"/>
          <w:szCs w:val="24"/>
        </w:rPr>
        <w:t>animal</w:t>
      </w:r>
    </w:p>
    <w:p w14:paraId="35D8E046" w14:textId="7E640AB1" w:rsidR="006E50C6" w:rsidRPr="002A6554" w:rsidRDefault="006E50C6" w:rsidP="00D02A8D">
      <w:pPr>
        <w:spacing w:line="360" w:lineRule="auto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color w:val="0070C0"/>
          <w:sz w:val="24"/>
          <w:szCs w:val="24"/>
        </w:rPr>
        <w:t>Staff</w:t>
      </w:r>
    </w:p>
    <w:p w14:paraId="689CE6B2" w14:textId="60325611" w:rsidR="00D63DCC" w:rsidRPr="002A6554" w:rsidRDefault="002E2366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The s</w:t>
      </w:r>
      <w:r w:rsidR="006E50C6" w:rsidRPr="002A6554">
        <w:rPr>
          <w:rFonts w:ascii="Times New Roman" w:hAnsi="Times New Roman" w:cs="Times New Roman"/>
          <w:sz w:val="24"/>
          <w:szCs w:val="24"/>
        </w:rPr>
        <w:t xml:space="preserve">oftware connects to the </w:t>
      </w:r>
      <w:r w:rsidR="00D63DCC" w:rsidRPr="002A6554">
        <w:rPr>
          <w:rFonts w:ascii="Times New Roman" w:hAnsi="Times New Roman" w:cs="Times New Roman"/>
          <w:sz w:val="24"/>
          <w:szCs w:val="24"/>
        </w:rPr>
        <w:t>local</w:t>
      </w:r>
      <w:r w:rsidR="006E50C6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D63DCC" w:rsidRPr="002A6554">
        <w:rPr>
          <w:rFonts w:ascii="Times New Roman" w:hAnsi="Times New Roman" w:cs="Times New Roman"/>
          <w:sz w:val="24"/>
          <w:szCs w:val="24"/>
        </w:rPr>
        <w:t>SQLite</w:t>
      </w:r>
      <w:r w:rsidR="006E50C6" w:rsidRPr="002A6554">
        <w:rPr>
          <w:rFonts w:ascii="Times New Roman" w:hAnsi="Times New Roman" w:cs="Times New Roman"/>
          <w:sz w:val="24"/>
          <w:szCs w:val="24"/>
        </w:rPr>
        <w:t xml:space="preserve"> database in the following manner</w:t>
      </w:r>
      <w:r w:rsidR="00D63DCC" w:rsidRPr="002A6554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proofErr w:type="gramStart"/>
      <w:r w:rsidR="00D63DCC" w:rsidRPr="002A6554">
        <w:rPr>
          <w:rFonts w:ascii="Times New Roman" w:hAnsi="Times New Roman" w:cs="Times New Roman"/>
          <w:sz w:val="24"/>
          <w:szCs w:val="24"/>
        </w:rPr>
        <w:t>application.properties</w:t>
      </w:r>
      <w:proofErr w:type="spellEnd"/>
      <w:proofErr w:type="gramEnd"/>
      <w:r w:rsidR="00D63DCC" w:rsidRPr="002A6554">
        <w:rPr>
          <w:rFonts w:ascii="Times New Roman" w:hAnsi="Times New Roman" w:cs="Times New Roman"/>
          <w:sz w:val="24"/>
          <w:szCs w:val="24"/>
        </w:rPr>
        <w:t xml:space="preserve"> file</w:t>
      </w:r>
    </w:p>
    <w:p w14:paraId="6E51C377" w14:textId="581E95B5" w:rsidR="00D63DCC" w:rsidRPr="00AB0C8C" w:rsidRDefault="00AB0C8C" w:rsidP="00D63DCC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B0C8C">
        <w:rPr>
          <w:rFonts w:ascii="Times New Roman" w:hAnsi="Times New Roman" w:cs="Times New Roman"/>
          <w:i/>
          <w:iCs/>
          <w:sz w:val="24"/>
          <w:szCs w:val="24"/>
        </w:rPr>
        <w:t xml:space="preserve"># Spring </w:t>
      </w:r>
      <w:proofErr w:type="spellStart"/>
      <w:r w:rsidRPr="00AB0C8C">
        <w:rPr>
          <w:rFonts w:ascii="Times New Roman" w:hAnsi="Times New Roman" w:cs="Times New Roman"/>
          <w:i/>
          <w:iCs/>
          <w:sz w:val="24"/>
          <w:szCs w:val="24"/>
        </w:rPr>
        <w:t>JPA</w:t>
      </w:r>
      <w:r w:rsidR="00D63DCC" w:rsidRPr="00AB0C8C">
        <w:rPr>
          <w:rFonts w:ascii="Times New Roman" w:hAnsi="Times New Roman" w:cs="Times New Roman"/>
          <w:i/>
          <w:iCs/>
          <w:sz w:val="24"/>
          <w:szCs w:val="24"/>
        </w:rPr>
        <w:t>.database</w:t>
      </w:r>
      <w:proofErr w:type="spellEnd"/>
      <w:r w:rsidR="00D63DCC" w:rsidRPr="00AB0C8C">
        <w:rPr>
          <w:rFonts w:ascii="Times New Roman" w:hAnsi="Times New Roman" w:cs="Times New Roman"/>
          <w:i/>
          <w:iCs/>
          <w:sz w:val="24"/>
          <w:szCs w:val="24"/>
        </w:rPr>
        <w:t>-platform refers to the dialect file created in the previous step</w:t>
      </w:r>
    </w:p>
    <w:p w14:paraId="51C48D69" w14:textId="7177EE67" w:rsidR="00D63DCC" w:rsidRPr="002A6554" w:rsidRDefault="00D63DCC" w:rsidP="00D63DCC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spring.jpa.database</w:t>
      </w:r>
      <w:proofErr w:type="spellEnd"/>
      <w:proofErr w:type="gramEnd"/>
      <w:r w:rsidRPr="002A6554">
        <w:rPr>
          <w:rFonts w:ascii="Times New Roman" w:hAnsi="Times New Roman" w:cs="Times New Roman"/>
          <w:color w:val="FF0000"/>
          <w:sz w:val="24"/>
          <w:szCs w:val="24"/>
        </w:rPr>
        <w:t>-platform=</w:t>
      </w:r>
      <w:proofErr w:type="spell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com.example.test.SQLDialect</w:t>
      </w:r>
      <w:proofErr w:type="spellEnd"/>
    </w:p>
    <w:p w14:paraId="2101E65F" w14:textId="785ED8E6" w:rsidR="00D63DCC" w:rsidRPr="00AB0C8C" w:rsidRDefault="00D63DCC" w:rsidP="00D63DCC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B0C8C">
        <w:rPr>
          <w:rFonts w:ascii="Times New Roman" w:hAnsi="Times New Roman" w:cs="Times New Roman"/>
          <w:i/>
          <w:iCs/>
          <w:sz w:val="24"/>
          <w:szCs w:val="24"/>
        </w:rPr>
        <w:t>#Following code tells the program to update the tables automatically</w:t>
      </w:r>
    </w:p>
    <w:p w14:paraId="7C71E59C" w14:textId="77777777" w:rsidR="00D63DCC" w:rsidRPr="002A6554" w:rsidRDefault="00D63DCC" w:rsidP="00D63DCC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2A6554">
        <w:rPr>
          <w:rFonts w:ascii="Times New Roman" w:hAnsi="Times New Roman" w:cs="Times New Roman"/>
          <w:color w:val="FF0000"/>
          <w:sz w:val="24"/>
          <w:szCs w:val="24"/>
        </w:rPr>
        <w:lastRenderedPageBreak/>
        <w:t>spring.jpa.hibernate.ddl</w:t>
      </w:r>
      <w:proofErr w:type="spellEnd"/>
      <w:r w:rsidRPr="002A6554">
        <w:rPr>
          <w:rFonts w:ascii="Times New Roman" w:hAnsi="Times New Roman" w:cs="Times New Roman"/>
          <w:color w:val="FF0000"/>
          <w:sz w:val="24"/>
          <w:szCs w:val="24"/>
        </w:rPr>
        <w:t>-auto=update</w:t>
      </w:r>
    </w:p>
    <w:p w14:paraId="021507B8" w14:textId="30E40C65" w:rsidR="00D63DCC" w:rsidRPr="00AB0C8C" w:rsidRDefault="00D63DCC" w:rsidP="00D63DCC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B0C8C">
        <w:rPr>
          <w:rFonts w:ascii="Times New Roman" w:hAnsi="Times New Roman" w:cs="Times New Roman"/>
          <w:i/>
          <w:iCs/>
          <w:sz w:val="24"/>
          <w:szCs w:val="24"/>
        </w:rPr>
        <w:t>#says to update the tables whenever they are modified, if not present create them</w:t>
      </w:r>
    </w:p>
    <w:p w14:paraId="7BD5C3C1" w14:textId="7E383AD2" w:rsidR="00D63DCC" w:rsidRPr="00AB0C8C" w:rsidRDefault="00D63DCC" w:rsidP="00D63DCC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B0C8C">
        <w:rPr>
          <w:rFonts w:ascii="Times New Roman" w:hAnsi="Times New Roman" w:cs="Times New Roman"/>
          <w:i/>
          <w:iCs/>
          <w:sz w:val="24"/>
          <w:szCs w:val="24"/>
        </w:rPr>
        <w:t xml:space="preserve">The following code is the </w:t>
      </w:r>
      <w:r w:rsidR="00AB0C8C">
        <w:rPr>
          <w:rFonts w:ascii="Times New Roman" w:hAnsi="Times New Roman" w:cs="Times New Roman"/>
          <w:i/>
          <w:iCs/>
          <w:sz w:val="24"/>
          <w:szCs w:val="24"/>
        </w:rPr>
        <w:t>location of the source</w:t>
      </w:r>
    </w:p>
    <w:p w14:paraId="52C3BFDF" w14:textId="7725D47C" w:rsidR="00D63DCC" w:rsidRPr="002A6554" w:rsidRDefault="00D63DCC" w:rsidP="00D63DCC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A6554">
        <w:rPr>
          <w:rFonts w:ascii="Times New Roman" w:hAnsi="Times New Roman" w:cs="Times New Roman"/>
          <w:color w:val="FF0000"/>
          <w:sz w:val="24"/>
          <w:szCs w:val="24"/>
        </w:rPr>
        <w:t>spring.datasource.</w:t>
      </w:r>
      <w:r w:rsidR="00AB0C8C">
        <w:rPr>
          <w:rFonts w:ascii="Times New Roman" w:hAnsi="Times New Roman" w:cs="Times New Roman"/>
          <w:color w:val="FF0000"/>
          <w:sz w:val="24"/>
          <w:szCs w:val="24"/>
        </w:rPr>
        <w:t>URL</w:t>
      </w:r>
      <w:r w:rsidRPr="002A6554"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jdbc:</w:t>
      </w:r>
      <w:proofErr w:type="gram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sqlite:sqlitesample</w:t>
      </w:r>
      <w:proofErr w:type="gramEnd"/>
      <w:r w:rsidRPr="002A6554">
        <w:rPr>
          <w:rFonts w:ascii="Times New Roman" w:hAnsi="Times New Roman" w:cs="Times New Roman"/>
          <w:color w:val="FF0000"/>
          <w:sz w:val="24"/>
          <w:szCs w:val="24"/>
        </w:rPr>
        <w:t>.db</w:t>
      </w:r>
      <w:proofErr w:type="spellEnd"/>
    </w:p>
    <w:p w14:paraId="3AA4A90D" w14:textId="77777777" w:rsidR="00D63DCC" w:rsidRPr="00AB0C8C" w:rsidRDefault="00D63DCC" w:rsidP="00D63DCC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B0C8C">
        <w:rPr>
          <w:rFonts w:ascii="Times New Roman" w:hAnsi="Times New Roman" w:cs="Times New Roman"/>
          <w:i/>
          <w:iCs/>
          <w:sz w:val="24"/>
          <w:szCs w:val="24"/>
        </w:rPr>
        <w:t>#tells spring to look for queries to fire on application startup</w:t>
      </w:r>
    </w:p>
    <w:p w14:paraId="5314E74A" w14:textId="0839CF2E" w:rsidR="00D63DCC" w:rsidRPr="002A6554" w:rsidRDefault="00D63DCC" w:rsidP="00D63DCC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spring.datasource</w:t>
      </w:r>
      <w:proofErr w:type="gramEnd"/>
      <w:r w:rsidRPr="002A6554">
        <w:rPr>
          <w:rFonts w:ascii="Times New Roman" w:hAnsi="Times New Roman" w:cs="Times New Roman"/>
          <w:color w:val="FF0000"/>
          <w:sz w:val="24"/>
          <w:szCs w:val="24"/>
        </w:rPr>
        <w:t>.initialization</w:t>
      </w:r>
      <w:proofErr w:type="spellEnd"/>
      <w:r w:rsidRPr="002A6554">
        <w:rPr>
          <w:rFonts w:ascii="Times New Roman" w:hAnsi="Times New Roman" w:cs="Times New Roman"/>
          <w:color w:val="FF0000"/>
          <w:sz w:val="24"/>
          <w:szCs w:val="24"/>
        </w:rPr>
        <w:t>-mode=always</w:t>
      </w:r>
    </w:p>
    <w:p w14:paraId="63F9D61A" w14:textId="281C6A81" w:rsidR="00D63DCC" w:rsidRPr="00AB0C8C" w:rsidRDefault="00D63DCC" w:rsidP="00D63DCC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B0C8C">
        <w:rPr>
          <w:rFonts w:ascii="Times New Roman" w:hAnsi="Times New Roman" w:cs="Times New Roman"/>
          <w:i/>
          <w:iCs/>
          <w:sz w:val="24"/>
          <w:szCs w:val="24"/>
        </w:rPr>
        <w:t>#DRIVER to run the database</w:t>
      </w:r>
    </w:p>
    <w:p w14:paraId="099FA055" w14:textId="6D7CB7B9" w:rsidR="00D63DCC" w:rsidRPr="002A6554" w:rsidRDefault="00D63DCC" w:rsidP="00D63DCC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spring.datasource</w:t>
      </w:r>
      <w:proofErr w:type="gramEnd"/>
      <w:r w:rsidRPr="002A6554">
        <w:rPr>
          <w:rFonts w:ascii="Times New Roman" w:hAnsi="Times New Roman" w:cs="Times New Roman"/>
          <w:color w:val="FF0000"/>
          <w:sz w:val="24"/>
          <w:szCs w:val="24"/>
        </w:rPr>
        <w:t>.driver</w:t>
      </w:r>
      <w:proofErr w:type="spellEnd"/>
      <w:r w:rsidRPr="002A6554">
        <w:rPr>
          <w:rFonts w:ascii="Times New Roman" w:hAnsi="Times New Roman" w:cs="Times New Roman"/>
          <w:color w:val="FF0000"/>
          <w:sz w:val="24"/>
          <w:szCs w:val="24"/>
        </w:rPr>
        <w:t xml:space="preserve">-class-name = </w:t>
      </w:r>
      <w:proofErr w:type="spell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org.sqlite.JDBC</w:t>
      </w:r>
      <w:proofErr w:type="spellEnd"/>
    </w:p>
    <w:p w14:paraId="4BD68F02" w14:textId="5C72668F" w:rsidR="00D63DCC" w:rsidRPr="00AB0C8C" w:rsidRDefault="00D63DCC" w:rsidP="00D63DCC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B0C8C">
        <w:rPr>
          <w:rFonts w:ascii="Times New Roman" w:hAnsi="Times New Roman" w:cs="Times New Roman"/>
          <w:i/>
          <w:iCs/>
          <w:sz w:val="24"/>
          <w:szCs w:val="24"/>
        </w:rPr>
        <w:t>#name sources to get in the database</w:t>
      </w:r>
    </w:p>
    <w:p w14:paraId="01391E0E" w14:textId="77777777" w:rsidR="00D63DCC" w:rsidRPr="002A6554" w:rsidRDefault="00D63DCC" w:rsidP="00D63DCC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spring.datasource</w:t>
      </w:r>
      <w:proofErr w:type="gramEnd"/>
      <w:r w:rsidRPr="002A6554">
        <w:rPr>
          <w:rFonts w:ascii="Times New Roman" w:hAnsi="Times New Roman" w:cs="Times New Roman"/>
          <w:color w:val="FF0000"/>
          <w:sz w:val="24"/>
          <w:szCs w:val="24"/>
        </w:rPr>
        <w:t>.username</w:t>
      </w:r>
      <w:proofErr w:type="spellEnd"/>
      <w:r w:rsidRPr="002A6554">
        <w:rPr>
          <w:rFonts w:ascii="Times New Roman" w:hAnsi="Times New Roman" w:cs="Times New Roman"/>
          <w:color w:val="FF0000"/>
          <w:sz w:val="24"/>
          <w:szCs w:val="24"/>
        </w:rPr>
        <w:t xml:space="preserve"> = admin</w:t>
      </w:r>
    </w:p>
    <w:p w14:paraId="0742BD94" w14:textId="77777777" w:rsidR="00D63DCC" w:rsidRPr="00AB0C8C" w:rsidRDefault="00D63DCC" w:rsidP="00D63DCC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B0C8C">
        <w:rPr>
          <w:rFonts w:ascii="Times New Roman" w:hAnsi="Times New Roman" w:cs="Times New Roman"/>
          <w:i/>
          <w:iCs/>
          <w:sz w:val="24"/>
          <w:szCs w:val="24"/>
        </w:rPr>
        <w:t>#Database password</w:t>
      </w:r>
    </w:p>
    <w:p w14:paraId="36006D40" w14:textId="77777777" w:rsidR="00D63DCC" w:rsidRPr="002A6554" w:rsidRDefault="00D63DCC" w:rsidP="00D63DCC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2A6554">
        <w:rPr>
          <w:rFonts w:ascii="Times New Roman" w:hAnsi="Times New Roman" w:cs="Times New Roman"/>
          <w:color w:val="FF0000"/>
          <w:sz w:val="24"/>
          <w:szCs w:val="24"/>
        </w:rPr>
        <w:t>spring.datasource</w:t>
      </w:r>
      <w:proofErr w:type="gramEnd"/>
      <w:r w:rsidRPr="002A6554">
        <w:rPr>
          <w:rFonts w:ascii="Times New Roman" w:hAnsi="Times New Roman" w:cs="Times New Roman"/>
          <w:color w:val="FF0000"/>
          <w:sz w:val="24"/>
          <w:szCs w:val="24"/>
        </w:rPr>
        <w:t>.password</w:t>
      </w:r>
      <w:proofErr w:type="spellEnd"/>
      <w:r w:rsidRPr="002A6554">
        <w:rPr>
          <w:rFonts w:ascii="Times New Roman" w:hAnsi="Times New Roman" w:cs="Times New Roman"/>
          <w:color w:val="FF0000"/>
          <w:sz w:val="24"/>
          <w:szCs w:val="24"/>
        </w:rPr>
        <w:t xml:space="preserve"> = admin</w:t>
      </w:r>
    </w:p>
    <w:p w14:paraId="142E2287" w14:textId="77777777" w:rsidR="00D63DCC" w:rsidRPr="002A6554" w:rsidRDefault="00D63DCC" w:rsidP="00D63DCC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40BF9A49" w14:textId="128A4E24" w:rsidR="00D02A8D" w:rsidRPr="002A6554" w:rsidRDefault="00D02A8D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To make it easier to pass this information around </w:t>
      </w:r>
      <w:r w:rsidR="00F55410" w:rsidRPr="002A6554">
        <w:rPr>
          <w:rFonts w:ascii="Times New Roman" w:hAnsi="Times New Roman" w:cs="Times New Roman"/>
          <w:sz w:val="24"/>
          <w:szCs w:val="24"/>
        </w:rPr>
        <w:t>we</w:t>
      </w:r>
      <w:r w:rsidRPr="002A6554">
        <w:rPr>
          <w:rFonts w:ascii="Times New Roman" w:hAnsi="Times New Roman" w:cs="Times New Roman"/>
          <w:sz w:val="24"/>
          <w:szCs w:val="24"/>
        </w:rPr>
        <w:t xml:space="preserve"> created the </w:t>
      </w:r>
      <w:r w:rsidR="00D63DCC" w:rsidRPr="002A6554">
        <w:rPr>
          <w:rFonts w:ascii="Times New Roman" w:hAnsi="Times New Roman" w:cs="Times New Roman"/>
          <w:sz w:val="24"/>
          <w:szCs w:val="24"/>
        </w:rPr>
        <w:t>Repository</w:t>
      </w:r>
      <w:r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C12ED3" w:rsidRPr="002A6554">
        <w:rPr>
          <w:rFonts w:ascii="Times New Roman" w:hAnsi="Times New Roman" w:cs="Times New Roman"/>
          <w:sz w:val="24"/>
          <w:szCs w:val="24"/>
        </w:rPr>
        <w:t>interfaces</w:t>
      </w:r>
      <w:r w:rsidRPr="002A6554">
        <w:rPr>
          <w:rFonts w:ascii="Times New Roman" w:hAnsi="Times New Roman" w:cs="Times New Roman"/>
          <w:sz w:val="24"/>
          <w:szCs w:val="24"/>
        </w:rPr>
        <w:t xml:space="preserve">, which </w:t>
      </w:r>
      <w:r w:rsidR="00F55410" w:rsidRPr="002A6554">
        <w:rPr>
          <w:rFonts w:ascii="Times New Roman" w:hAnsi="Times New Roman" w:cs="Times New Roman"/>
          <w:sz w:val="24"/>
          <w:szCs w:val="24"/>
        </w:rPr>
        <w:t xml:space="preserve">connects the </w:t>
      </w:r>
      <w:r w:rsidR="00D7182B" w:rsidRPr="002A6554">
        <w:rPr>
          <w:rFonts w:ascii="Times New Roman" w:hAnsi="Times New Roman" w:cs="Times New Roman"/>
          <w:sz w:val="24"/>
          <w:szCs w:val="24"/>
        </w:rPr>
        <w:t>database to the HTML interface</w:t>
      </w:r>
      <w:r w:rsidR="00C12ED3" w:rsidRPr="002A6554">
        <w:rPr>
          <w:rFonts w:ascii="Times New Roman" w:hAnsi="Times New Roman" w:cs="Times New Roman"/>
          <w:sz w:val="24"/>
          <w:szCs w:val="24"/>
        </w:rPr>
        <w:t>. Additionally</w:t>
      </w:r>
      <w:r w:rsidR="00AB0C8C">
        <w:rPr>
          <w:rFonts w:ascii="Times New Roman" w:hAnsi="Times New Roman" w:cs="Times New Roman"/>
          <w:sz w:val="24"/>
          <w:szCs w:val="24"/>
        </w:rPr>
        <w:t>,</w:t>
      </w:r>
      <w:r w:rsidR="00C12ED3" w:rsidRPr="002A6554">
        <w:rPr>
          <w:rFonts w:ascii="Times New Roman" w:hAnsi="Times New Roman" w:cs="Times New Roman"/>
          <w:sz w:val="24"/>
          <w:szCs w:val="24"/>
        </w:rPr>
        <w:t xml:space="preserve"> Service classes</w:t>
      </w:r>
      <w:r w:rsidR="00275F7A" w:rsidRPr="002A6554">
        <w:rPr>
          <w:rFonts w:ascii="Times New Roman" w:hAnsi="Times New Roman" w:cs="Times New Roman"/>
          <w:sz w:val="24"/>
          <w:szCs w:val="24"/>
        </w:rPr>
        <w:t xml:space="preserve"> were used to inject the repositories and access the data between the View pages (</w:t>
      </w:r>
      <w:r w:rsidR="00AB0C8C">
        <w:rPr>
          <w:rFonts w:ascii="Times New Roman" w:hAnsi="Times New Roman" w:cs="Times New Roman"/>
          <w:sz w:val="24"/>
          <w:szCs w:val="24"/>
        </w:rPr>
        <w:t>HTML</w:t>
      </w:r>
      <w:r w:rsidR="00275F7A" w:rsidRPr="002A6554">
        <w:rPr>
          <w:rFonts w:ascii="Times New Roman" w:hAnsi="Times New Roman" w:cs="Times New Roman"/>
          <w:sz w:val="24"/>
          <w:szCs w:val="24"/>
        </w:rPr>
        <w:t>) and the Controller classes</w:t>
      </w:r>
      <w:r w:rsidRPr="002A6554">
        <w:rPr>
          <w:rFonts w:ascii="Times New Roman" w:hAnsi="Times New Roman" w:cs="Times New Roman"/>
          <w:sz w:val="24"/>
          <w:szCs w:val="24"/>
        </w:rPr>
        <w:t>.</w:t>
      </w:r>
    </w:p>
    <w:p w14:paraId="29E2B431" w14:textId="02179991" w:rsidR="009975C7" w:rsidRPr="002A6554" w:rsidRDefault="002E2366" w:rsidP="003507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A s</w:t>
      </w:r>
      <w:r w:rsidR="009975C7" w:rsidRPr="002A6554">
        <w:rPr>
          <w:rFonts w:ascii="Times New Roman" w:hAnsi="Times New Roman" w:cs="Times New Roman"/>
          <w:sz w:val="24"/>
          <w:szCs w:val="24"/>
        </w:rPr>
        <w:t xml:space="preserve">nippet of code for parsing the </w:t>
      </w:r>
      <w:r w:rsidRPr="002A6554">
        <w:rPr>
          <w:rFonts w:ascii="Times New Roman" w:hAnsi="Times New Roman" w:cs="Times New Roman"/>
          <w:sz w:val="24"/>
          <w:szCs w:val="24"/>
        </w:rPr>
        <w:t>HTML</w:t>
      </w:r>
      <w:r w:rsidR="009975C7" w:rsidRPr="002A6554">
        <w:rPr>
          <w:rFonts w:ascii="Times New Roman" w:hAnsi="Times New Roman" w:cs="Times New Roman"/>
          <w:sz w:val="24"/>
          <w:szCs w:val="24"/>
        </w:rPr>
        <w:t xml:space="preserve"> data to the database</w:t>
      </w:r>
    </w:p>
    <w:p w14:paraId="24C8A16A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C45911" w:themeColor="accent2" w:themeShade="BF"/>
          <w:sz w:val="24"/>
          <w:szCs w:val="24"/>
        </w:rPr>
        <w:t xml:space="preserve">public class </w:t>
      </w:r>
      <w:proofErr w:type="spell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AnimalServices</w:t>
      </w:r>
      <w:proofErr w:type="spellEnd"/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{</w:t>
      </w:r>
    </w:p>
    <w:p w14:paraId="3FE53321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</w:t>
      </w:r>
      <w:r w:rsidRPr="002A6554">
        <w:rPr>
          <w:rFonts w:ascii="Times New Roman" w:hAnsi="Times New Roman" w:cs="Times New Roman"/>
          <w:sz w:val="24"/>
          <w:szCs w:val="24"/>
        </w:rPr>
        <w:t xml:space="preserve">//we inject an instance of </w:t>
      </w:r>
      <w:proofErr w:type="spellStart"/>
      <w:r w:rsidRPr="002A6554">
        <w:rPr>
          <w:rFonts w:ascii="Times New Roman" w:hAnsi="Times New Roman" w:cs="Times New Roman"/>
          <w:sz w:val="24"/>
          <w:szCs w:val="24"/>
        </w:rPr>
        <w:t>AnimalRepository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 xml:space="preserve"> via private field using @Autowired</w:t>
      </w:r>
    </w:p>
    <w:p w14:paraId="56E747BD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@Autowired</w:t>
      </w:r>
    </w:p>
    <w:p w14:paraId="01B7F3D5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private </w:t>
      </w:r>
      <w:proofErr w:type="spell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AnimalRepository</w:t>
      </w:r>
      <w:proofErr w:type="spellEnd"/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repo;</w:t>
      </w:r>
      <w:proofErr w:type="gramEnd"/>
    </w:p>
    <w:p w14:paraId="0911E183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    //Retrieve All Elements </w:t>
      </w:r>
      <w:proofErr w:type="gramStart"/>
      <w:r w:rsidRPr="002A6554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2A6554">
        <w:rPr>
          <w:rFonts w:ascii="Times New Roman" w:hAnsi="Times New Roman" w:cs="Times New Roman"/>
          <w:sz w:val="24"/>
          <w:szCs w:val="24"/>
        </w:rPr>
        <w:t xml:space="preserve"> the Animal Table</w:t>
      </w:r>
    </w:p>
    <w:p w14:paraId="0E051BBD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public List&lt;Animal&gt; </w:t>
      </w:r>
      <w:proofErr w:type="spellStart"/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listAll</w:t>
      </w:r>
      <w:proofErr w:type="spellEnd"/>
      <w:r w:rsidRPr="002A6554">
        <w:rPr>
          <w:rFonts w:ascii="Times New Roman" w:hAnsi="Times New Roman" w:cs="Times New Roman"/>
          <w:color w:val="0070C0"/>
          <w:sz w:val="24"/>
          <w:szCs w:val="24"/>
        </w:rPr>
        <w:t>(</w:t>
      </w:r>
      <w:proofErr w:type="gramEnd"/>
      <w:r w:rsidRPr="002A6554">
        <w:rPr>
          <w:rFonts w:ascii="Times New Roman" w:hAnsi="Times New Roman" w:cs="Times New Roman"/>
          <w:color w:val="0070C0"/>
          <w:sz w:val="24"/>
          <w:szCs w:val="24"/>
        </w:rPr>
        <w:t>) {</w:t>
      </w:r>
    </w:p>
    <w:p w14:paraId="7505CE28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lastRenderedPageBreak/>
        <w:t xml:space="preserve">        return </w:t>
      </w:r>
      <w:proofErr w:type="spellStart"/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repo.findAll</w:t>
      </w:r>
      <w:proofErr w:type="spellEnd"/>
      <w:proofErr w:type="gramEnd"/>
      <w:r w:rsidRPr="002A6554">
        <w:rPr>
          <w:rFonts w:ascii="Times New Roman" w:hAnsi="Times New Roman" w:cs="Times New Roman"/>
          <w:color w:val="0070C0"/>
          <w:sz w:val="24"/>
          <w:szCs w:val="24"/>
        </w:rPr>
        <w:t>();</w:t>
      </w:r>
    </w:p>
    <w:p w14:paraId="7AC2C170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}</w:t>
      </w:r>
    </w:p>
    <w:p w14:paraId="1C83D34F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</w:p>
    <w:p w14:paraId="084E4DA7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    //Save the Animal Member</w:t>
      </w:r>
    </w:p>
    <w:p w14:paraId="3F05ABE0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public void </w:t>
      </w:r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save(</w:t>
      </w:r>
      <w:proofErr w:type="gramEnd"/>
      <w:r w:rsidRPr="002A6554">
        <w:rPr>
          <w:rFonts w:ascii="Times New Roman" w:hAnsi="Times New Roman" w:cs="Times New Roman"/>
          <w:color w:val="0070C0"/>
          <w:sz w:val="24"/>
          <w:szCs w:val="24"/>
        </w:rPr>
        <w:t>Animal animal) {</w:t>
      </w:r>
    </w:p>
    <w:p w14:paraId="579F90A8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    </w:t>
      </w:r>
      <w:proofErr w:type="spellStart"/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repo.save</w:t>
      </w:r>
      <w:proofErr w:type="spellEnd"/>
      <w:proofErr w:type="gramEnd"/>
      <w:r w:rsidRPr="002A6554">
        <w:rPr>
          <w:rFonts w:ascii="Times New Roman" w:hAnsi="Times New Roman" w:cs="Times New Roman"/>
          <w:color w:val="0070C0"/>
          <w:sz w:val="24"/>
          <w:szCs w:val="24"/>
        </w:rPr>
        <w:t>(animal);</w:t>
      </w:r>
    </w:p>
    <w:p w14:paraId="1F7D6688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}</w:t>
      </w:r>
    </w:p>
    <w:p w14:paraId="28D33FA8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</w:p>
    <w:p w14:paraId="4B3DD81D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    //Search for </w:t>
      </w:r>
      <w:proofErr w:type="gramStart"/>
      <w:r w:rsidRPr="002A6554">
        <w:rPr>
          <w:rFonts w:ascii="Times New Roman" w:hAnsi="Times New Roman" w:cs="Times New Roman"/>
          <w:sz w:val="24"/>
          <w:szCs w:val="24"/>
        </w:rPr>
        <w:t xml:space="preserve">particular </w:t>
      </w:r>
      <w:proofErr w:type="spellStart"/>
      <w:r w:rsidRPr="002A6554">
        <w:rPr>
          <w:rFonts w:ascii="Times New Roman" w:hAnsi="Times New Roman" w:cs="Times New Roman"/>
          <w:sz w:val="24"/>
          <w:szCs w:val="24"/>
        </w:rPr>
        <w:t>AnimalID</w:t>
      </w:r>
      <w:proofErr w:type="spellEnd"/>
      <w:proofErr w:type="gramEnd"/>
    </w:p>
    <w:p w14:paraId="1E98A056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public Animal </w:t>
      </w:r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get(</w:t>
      </w:r>
      <w:proofErr w:type="gramEnd"/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int </w:t>
      </w:r>
      <w:proofErr w:type="spell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animalID</w:t>
      </w:r>
      <w:proofErr w:type="spellEnd"/>
      <w:r w:rsidRPr="002A6554">
        <w:rPr>
          <w:rFonts w:ascii="Times New Roman" w:hAnsi="Times New Roman" w:cs="Times New Roman"/>
          <w:color w:val="0070C0"/>
          <w:sz w:val="24"/>
          <w:szCs w:val="24"/>
        </w:rPr>
        <w:t>) {</w:t>
      </w:r>
    </w:p>
    <w:p w14:paraId="604BC7E0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    return </w:t>
      </w:r>
      <w:proofErr w:type="spellStart"/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repo.findById</w:t>
      </w:r>
      <w:proofErr w:type="spellEnd"/>
      <w:proofErr w:type="gramEnd"/>
      <w:r w:rsidRPr="002A6554">
        <w:rPr>
          <w:rFonts w:ascii="Times New Roman" w:hAnsi="Times New Roman" w:cs="Times New Roman"/>
          <w:color w:val="0070C0"/>
          <w:sz w:val="24"/>
          <w:szCs w:val="24"/>
        </w:rPr>
        <w:t>(</w:t>
      </w:r>
      <w:proofErr w:type="spell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animalID</w:t>
      </w:r>
      <w:proofErr w:type="spellEnd"/>
      <w:r w:rsidRPr="002A6554">
        <w:rPr>
          <w:rFonts w:ascii="Times New Roman" w:hAnsi="Times New Roman" w:cs="Times New Roman"/>
          <w:color w:val="0070C0"/>
          <w:sz w:val="24"/>
          <w:szCs w:val="24"/>
        </w:rPr>
        <w:t>).get();</w:t>
      </w:r>
    </w:p>
    <w:p w14:paraId="6771944D" w14:textId="1E6A42BB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}</w:t>
      </w:r>
    </w:p>
    <w:p w14:paraId="0B534BA2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</w:t>
      </w:r>
      <w:r w:rsidRPr="002A6554">
        <w:rPr>
          <w:rFonts w:ascii="Times New Roman" w:hAnsi="Times New Roman" w:cs="Times New Roman"/>
          <w:sz w:val="24"/>
          <w:szCs w:val="24"/>
        </w:rPr>
        <w:t>//DELETE THE Animal MEMBER</w:t>
      </w:r>
    </w:p>
    <w:p w14:paraId="15892A6B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public void </w:t>
      </w:r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delete(</w:t>
      </w:r>
      <w:proofErr w:type="gramEnd"/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int </w:t>
      </w:r>
      <w:proofErr w:type="spell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animalID</w:t>
      </w:r>
      <w:proofErr w:type="spellEnd"/>
      <w:r w:rsidRPr="002A6554">
        <w:rPr>
          <w:rFonts w:ascii="Times New Roman" w:hAnsi="Times New Roman" w:cs="Times New Roman"/>
          <w:color w:val="0070C0"/>
          <w:sz w:val="24"/>
          <w:szCs w:val="24"/>
        </w:rPr>
        <w:t>) {</w:t>
      </w:r>
    </w:p>
    <w:p w14:paraId="4A2D16EC" w14:textId="77777777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    </w:t>
      </w:r>
      <w:proofErr w:type="spellStart"/>
      <w:proofErr w:type="gram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repo.deleteById</w:t>
      </w:r>
      <w:proofErr w:type="spellEnd"/>
      <w:proofErr w:type="gramEnd"/>
      <w:r w:rsidRPr="002A6554">
        <w:rPr>
          <w:rFonts w:ascii="Times New Roman" w:hAnsi="Times New Roman" w:cs="Times New Roman"/>
          <w:color w:val="0070C0"/>
          <w:sz w:val="24"/>
          <w:szCs w:val="24"/>
        </w:rPr>
        <w:t>(</w:t>
      </w:r>
      <w:proofErr w:type="spellStart"/>
      <w:r w:rsidRPr="002A6554">
        <w:rPr>
          <w:rFonts w:ascii="Times New Roman" w:hAnsi="Times New Roman" w:cs="Times New Roman"/>
          <w:color w:val="0070C0"/>
          <w:sz w:val="24"/>
          <w:szCs w:val="24"/>
        </w:rPr>
        <w:t>animalID</w:t>
      </w:r>
      <w:proofErr w:type="spellEnd"/>
      <w:r w:rsidRPr="002A6554">
        <w:rPr>
          <w:rFonts w:ascii="Times New Roman" w:hAnsi="Times New Roman" w:cs="Times New Roman"/>
          <w:color w:val="0070C0"/>
          <w:sz w:val="24"/>
          <w:szCs w:val="24"/>
        </w:rPr>
        <w:t>);</w:t>
      </w:r>
    </w:p>
    <w:p w14:paraId="168EA1E5" w14:textId="50361F03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 xml:space="preserve">    }</w:t>
      </w:r>
    </w:p>
    <w:p w14:paraId="651056DC" w14:textId="47509BB1" w:rsidR="00350722" w:rsidRPr="002A6554" w:rsidRDefault="00FF4F0A" w:rsidP="00FF4F0A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2A6554">
        <w:rPr>
          <w:rFonts w:ascii="Times New Roman" w:hAnsi="Times New Roman" w:cs="Times New Roman"/>
          <w:color w:val="0070C0"/>
          <w:sz w:val="24"/>
          <w:szCs w:val="24"/>
        </w:rPr>
        <w:t>}</w:t>
      </w:r>
    </w:p>
    <w:p w14:paraId="7A71BAD3" w14:textId="243CE836" w:rsidR="00FF4F0A" w:rsidRPr="002A6554" w:rsidRDefault="00FF4F0A" w:rsidP="00FF4F0A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his </w:t>
      </w:r>
      <w:r w:rsidR="00A953FD" w:rsidRPr="002A655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ervice class was duplicate in </w:t>
      </w:r>
      <w:r w:rsidR="00401644">
        <w:rPr>
          <w:rFonts w:ascii="Times New Roman" w:hAnsi="Times New Roman" w:cs="Times New Roman"/>
          <w:b/>
          <w:bCs/>
          <w:i/>
          <w:iCs/>
          <w:sz w:val="24"/>
          <w:szCs w:val="24"/>
        </w:rPr>
        <w:t>an equivalent manner</w:t>
      </w:r>
      <w:r w:rsidR="00A953FD" w:rsidRPr="002A655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for Species and Staff services</w:t>
      </w:r>
    </w:p>
    <w:p w14:paraId="11E51F4F" w14:textId="77777777" w:rsidR="009F32FD" w:rsidRPr="002A6554" w:rsidRDefault="009F32FD" w:rsidP="00FF4F0A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18EACA0" w14:textId="1D1CE924" w:rsidR="00D02A8D" w:rsidRPr="002A6554" w:rsidRDefault="00D1551F" w:rsidP="00D02A8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3.2 HTML </w:t>
      </w:r>
    </w:p>
    <w:p w14:paraId="6F7903D2" w14:textId="2E8D3E48" w:rsidR="00D02A8D" w:rsidRPr="002A6554" w:rsidRDefault="00D02A8D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A6554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2A6554">
        <w:rPr>
          <w:rFonts w:ascii="Times New Roman" w:hAnsi="Times New Roman" w:cs="Times New Roman"/>
          <w:sz w:val="24"/>
          <w:szCs w:val="24"/>
        </w:rPr>
        <w:t xml:space="preserve"> the data is stored in a</w:t>
      </w:r>
      <w:r w:rsidR="00D1551F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9F32FD" w:rsidRPr="002A6554">
        <w:rPr>
          <w:rFonts w:ascii="Times New Roman" w:hAnsi="Times New Roman" w:cs="Times New Roman"/>
          <w:sz w:val="24"/>
          <w:szCs w:val="24"/>
        </w:rPr>
        <w:t xml:space="preserve">local </w:t>
      </w:r>
      <w:r w:rsidR="00D1551F" w:rsidRPr="002A6554">
        <w:rPr>
          <w:rFonts w:ascii="Times New Roman" w:hAnsi="Times New Roman" w:cs="Times New Roman"/>
          <w:sz w:val="24"/>
          <w:szCs w:val="24"/>
        </w:rPr>
        <w:t xml:space="preserve">database </w:t>
      </w:r>
      <w:r w:rsidR="009F32FD" w:rsidRPr="002A6554">
        <w:rPr>
          <w:rFonts w:ascii="Times New Roman" w:hAnsi="Times New Roman" w:cs="Times New Roman"/>
          <w:sz w:val="24"/>
          <w:szCs w:val="24"/>
        </w:rPr>
        <w:t>using SQLite</w:t>
      </w:r>
      <w:r w:rsidRPr="002A6554">
        <w:rPr>
          <w:rFonts w:ascii="Times New Roman" w:hAnsi="Times New Roman" w:cs="Times New Roman"/>
          <w:sz w:val="24"/>
          <w:szCs w:val="24"/>
        </w:rPr>
        <w:t>, Whenever the main activity of the application is created, all of</w:t>
      </w:r>
      <w:r w:rsidR="00D76099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Pr="002A6554">
        <w:rPr>
          <w:rFonts w:ascii="Times New Roman" w:hAnsi="Times New Roman" w:cs="Times New Roman"/>
          <w:sz w:val="24"/>
          <w:szCs w:val="24"/>
        </w:rPr>
        <w:t xml:space="preserve">the data is read from the </w:t>
      </w:r>
      <w:r w:rsidR="00D76099" w:rsidRPr="002A6554">
        <w:rPr>
          <w:rFonts w:ascii="Times New Roman" w:hAnsi="Times New Roman" w:cs="Times New Roman"/>
          <w:sz w:val="24"/>
          <w:szCs w:val="24"/>
        </w:rPr>
        <w:t>database</w:t>
      </w:r>
      <w:r w:rsidRPr="002A6554">
        <w:rPr>
          <w:rFonts w:ascii="Times New Roman" w:hAnsi="Times New Roman" w:cs="Times New Roman"/>
          <w:sz w:val="24"/>
          <w:szCs w:val="24"/>
        </w:rPr>
        <w:t xml:space="preserve">, and whenever </w:t>
      </w:r>
      <w:r w:rsidR="00D76099" w:rsidRPr="002A6554">
        <w:rPr>
          <w:rFonts w:ascii="Times New Roman" w:hAnsi="Times New Roman" w:cs="Times New Roman"/>
          <w:sz w:val="24"/>
          <w:szCs w:val="24"/>
        </w:rPr>
        <w:t>ID</w:t>
      </w:r>
      <w:r w:rsidRPr="002A6554">
        <w:rPr>
          <w:rFonts w:ascii="Times New Roman" w:hAnsi="Times New Roman" w:cs="Times New Roman"/>
          <w:sz w:val="24"/>
          <w:szCs w:val="24"/>
        </w:rPr>
        <w:t xml:space="preserve"> is updated, all </w:t>
      </w:r>
      <w:r w:rsidRPr="002A6554">
        <w:rPr>
          <w:rFonts w:ascii="Times New Roman" w:hAnsi="Times New Roman" w:cs="Times New Roman"/>
          <w:sz w:val="24"/>
          <w:szCs w:val="24"/>
        </w:rPr>
        <w:lastRenderedPageBreak/>
        <w:t xml:space="preserve">of the data is written to the same </w:t>
      </w:r>
      <w:r w:rsidR="00D76099" w:rsidRPr="002A6554">
        <w:rPr>
          <w:rFonts w:ascii="Times New Roman" w:hAnsi="Times New Roman" w:cs="Times New Roman"/>
          <w:sz w:val="24"/>
          <w:szCs w:val="24"/>
        </w:rPr>
        <w:t>table</w:t>
      </w:r>
      <w:r w:rsidRPr="002A6554">
        <w:rPr>
          <w:rFonts w:ascii="Times New Roman" w:hAnsi="Times New Roman" w:cs="Times New Roman"/>
          <w:sz w:val="24"/>
          <w:szCs w:val="24"/>
        </w:rPr>
        <w:t>. To do</w:t>
      </w:r>
      <w:r w:rsidR="00F70E32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Pr="002A6554">
        <w:rPr>
          <w:rFonts w:ascii="Times New Roman" w:hAnsi="Times New Roman" w:cs="Times New Roman"/>
          <w:sz w:val="24"/>
          <w:szCs w:val="24"/>
        </w:rPr>
        <w:t xml:space="preserve">this, </w:t>
      </w:r>
      <w:r w:rsidR="00D76099" w:rsidRPr="002A6554">
        <w:rPr>
          <w:rFonts w:ascii="Times New Roman" w:hAnsi="Times New Roman" w:cs="Times New Roman"/>
          <w:sz w:val="24"/>
          <w:szCs w:val="24"/>
        </w:rPr>
        <w:t>we</w:t>
      </w:r>
      <w:r w:rsidRPr="002A6554">
        <w:rPr>
          <w:rFonts w:ascii="Times New Roman" w:hAnsi="Times New Roman" w:cs="Times New Roman"/>
          <w:sz w:val="24"/>
          <w:szCs w:val="24"/>
        </w:rPr>
        <w:t xml:space="preserve"> created a </w:t>
      </w:r>
      <w:r w:rsidR="00F70E32" w:rsidRPr="002A6554">
        <w:rPr>
          <w:rFonts w:ascii="Times New Roman" w:hAnsi="Times New Roman" w:cs="Times New Roman"/>
          <w:sz w:val="24"/>
          <w:szCs w:val="24"/>
        </w:rPr>
        <w:t>metho</w:t>
      </w:r>
      <w:r w:rsidR="00350722" w:rsidRPr="002A6554">
        <w:rPr>
          <w:rFonts w:ascii="Times New Roman" w:hAnsi="Times New Roman" w:cs="Times New Roman"/>
          <w:sz w:val="24"/>
          <w:szCs w:val="24"/>
        </w:rPr>
        <w:t>d</w:t>
      </w:r>
      <w:r w:rsidRPr="002A6554">
        <w:rPr>
          <w:rFonts w:ascii="Times New Roman" w:hAnsi="Times New Roman" w:cs="Times New Roman"/>
          <w:sz w:val="24"/>
          <w:szCs w:val="24"/>
        </w:rPr>
        <w:t xml:space="preserve"> that parses </w:t>
      </w:r>
      <w:r w:rsidR="00D76099" w:rsidRPr="002A6554">
        <w:rPr>
          <w:rFonts w:ascii="Times New Roman" w:hAnsi="Times New Roman" w:cs="Times New Roman"/>
          <w:sz w:val="24"/>
          <w:szCs w:val="24"/>
        </w:rPr>
        <w:t>HTML</w:t>
      </w:r>
      <w:r w:rsidRPr="002A6554">
        <w:rPr>
          <w:rFonts w:ascii="Times New Roman" w:hAnsi="Times New Roman" w:cs="Times New Roman"/>
          <w:sz w:val="24"/>
          <w:szCs w:val="24"/>
        </w:rPr>
        <w:t xml:space="preserve"> data (</w:t>
      </w:r>
      <w:r w:rsidR="00A817A9" w:rsidRPr="002A6554">
        <w:rPr>
          <w:rFonts w:ascii="Times New Roman" w:hAnsi="Times New Roman" w:cs="Times New Roman"/>
          <w:sz w:val="24"/>
          <w:szCs w:val="24"/>
        </w:rPr>
        <w:t>App Controller</w:t>
      </w:r>
      <w:r w:rsidRPr="002A6554">
        <w:rPr>
          <w:rFonts w:ascii="Times New Roman" w:hAnsi="Times New Roman" w:cs="Times New Roman"/>
          <w:sz w:val="24"/>
          <w:szCs w:val="24"/>
        </w:rPr>
        <w:t xml:space="preserve">) to/from this </w:t>
      </w:r>
      <w:r w:rsidR="00F70E32" w:rsidRPr="002A6554">
        <w:rPr>
          <w:rFonts w:ascii="Times New Roman" w:hAnsi="Times New Roman" w:cs="Times New Roman"/>
          <w:sz w:val="24"/>
          <w:szCs w:val="24"/>
        </w:rPr>
        <w:t>database</w:t>
      </w:r>
      <w:r w:rsidRPr="002A6554">
        <w:rPr>
          <w:rFonts w:ascii="Times New Roman" w:hAnsi="Times New Roman" w:cs="Times New Roman"/>
          <w:sz w:val="24"/>
          <w:szCs w:val="24"/>
        </w:rPr>
        <w:t>.</w:t>
      </w:r>
    </w:p>
    <w:p w14:paraId="7B9B24BF" w14:textId="5C80CF02" w:rsidR="00A817A9" w:rsidRPr="002A6554" w:rsidRDefault="00A817A9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All Html template (View) or stored in a folder called templates. </w:t>
      </w:r>
    </w:p>
    <w:p w14:paraId="10948CCC" w14:textId="54669F4F" w:rsidR="00D02A8D" w:rsidRPr="002A6554" w:rsidRDefault="00AB0C8C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</w:t>
      </w:r>
      <w:r w:rsidR="00F70E32" w:rsidRPr="002A6554">
        <w:rPr>
          <w:rFonts w:ascii="Times New Roman" w:hAnsi="Times New Roman" w:cs="Times New Roman"/>
          <w:sz w:val="24"/>
          <w:szCs w:val="24"/>
        </w:rPr>
        <w:t>nippet of the code below</w:t>
      </w:r>
      <w:r w:rsidR="001128AF" w:rsidRPr="002A6554">
        <w:rPr>
          <w:rFonts w:ascii="Times New Roman" w:hAnsi="Times New Roman" w:cs="Times New Roman"/>
          <w:sz w:val="24"/>
          <w:szCs w:val="24"/>
        </w:rPr>
        <w:t xml:space="preserve">. This code allows the </w:t>
      </w:r>
      <w:r>
        <w:rPr>
          <w:rFonts w:ascii="Times New Roman" w:hAnsi="Times New Roman" w:cs="Times New Roman"/>
          <w:sz w:val="24"/>
          <w:szCs w:val="24"/>
        </w:rPr>
        <w:t>HTML</w:t>
      </w:r>
      <w:r w:rsidR="001128AF" w:rsidRPr="002A6554">
        <w:rPr>
          <w:rFonts w:ascii="Times New Roman" w:hAnsi="Times New Roman" w:cs="Times New Roman"/>
          <w:sz w:val="24"/>
          <w:szCs w:val="24"/>
        </w:rPr>
        <w:t xml:space="preserve"> to display all entities in the table for Animal</w:t>
      </w:r>
    </w:p>
    <w:p w14:paraId="166372B4" w14:textId="77777777" w:rsidR="001128AF" w:rsidRPr="001128AF" w:rsidRDefault="001128AF" w:rsidP="001128A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A9B7C6"/>
          <w:sz w:val="20"/>
          <w:szCs w:val="20"/>
        </w:rPr>
      </w:pP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proofErr w:type="spellStart"/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body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color w:val="808080"/>
          <w:sz w:val="20"/>
          <w:szCs w:val="20"/>
        </w:rPr>
        <w:t>&lt;!--Table to show all Staff information--&gt;</w:t>
      </w:r>
      <w:r w:rsidRPr="001128AF">
        <w:rPr>
          <w:rFonts w:ascii="Times New Roman" w:eastAsia="Times New Roman" w:hAnsi="Times New Roman" w:cs="Times New Roman"/>
          <w:color w:val="808080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r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each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animal :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List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d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animalID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I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d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name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Name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d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trainerID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Trainer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d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speciesID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Species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d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age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Age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d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sex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Sex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d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weight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Weight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a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href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@{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'/mod/' +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animalID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Edit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a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</w:rPr>
        <w:t>&amp;</w:t>
      </w:r>
      <w:proofErr w:type="spellStart"/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</w:rPr>
        <w:t>nbsp</w:t>
      </w:r>
      <w:proofErr w:type="spellEnd"/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</w:rPr>
        <w:t>;&amp;</w:t>
      </w:r>
      <w:proofErr w:type="spellStart"/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</w:rPr>
        <w:t>nbsp</w:t>
      </w:r>
      <w:proofErr w:type="spellEnd"/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</w:rPr>
        <w:t>;&amp;</w:t>
      </w:r>
      <w:proofErr w:type="spellStart"/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</w:rPr>
        <w:t>nbsp</w:t>
      </w:r>
      <w:proofErr w:type="spellEnd"/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</w:rPr>
        <w:t>;</w:t>
      </w:r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color w:val="6D9CBE"/>
          <w:sz w:val="20"/>
          <w:szCs w:val="20"/>
          <w:shd w:val="clear" w:color="auto" w:fill="3A3A2C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a </w:t>
      </w:r>
      <w:proofErr w:type="spellStart"/>
      <w:r w:rsidRPr="001128AF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1128AF">
        <w:rPr>
          <w:rFonts w:ascii="Times New Roman" w:eastAsia="Times New Roman" w:hAnsi="Times New Roman" w:cs="Times New Roman"/>
          <w:color w:val="BABABA"/>
          <w:sz w:val="20"/>
          <w:szCs w:val="20"/>
        </w:rPr>
        <w:t>:href</w:t>
      </w:r>
      <w:proofErr w:type="spellEnd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@{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'/remove/' +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proofErr w:type="spellStart"/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animal.animalID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}</w:t>
      </w:r>
      <w:r w:rsidRPr="001128AF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color w:val="A9B7C6"/>
          <w:sz w:val="20"/>
          <w:szCs w:val="20"/>
        </w:rPr>
        <w:t>Delete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a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  <w:t>&lt;/</w:t>
      </w:r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  <w:t>&lt;/</w:t>
      </w:r>
      <w:proofErr w:type="spellStart"/>
      <w:r w:rsidRPr="001128AF">
        <w:rPr>
          <w:rFonts w:ascii="Times New Roman" w:eastAsia="Times New Roman" w:hAnsi="Times New Roman" w:cs="Times New Roman"/>
          <w:color w:val="E8BF6A"/>
          <w:sz w:val="20"/>
          <w:szCs w:val="20"/>
        </w:rPr>
        <w:t>tbody</w:t>
      </w:r>
      <w:proofErr w:type="spellEnd"/>
      <w:r w:rsidRPr="001128AF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</w:p>
    <w:p w14:paraId="5D3AC663" w14:textId="6154C99E" w:rsidR="001128AF" w:rsidRPr="002A6554" w:rsidRDefault="001128AF" w:rsidP="00AA10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C799D7" w14:textId="60658A65" w:rsidR="00467EA4" w:rsidRPr="002A6554" w:rsidRDefault="00467EA4" w:rsidP="00AA10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27B34DC" w14:textId="27E11443" w:rsidR="00467EA4" w:rsidRPr="002A6554" w:rsidRDefault="00467EA4" w:rsidP="00AA10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Code Snippet showing the form to edit any Animal entity in the database</w:t>
      </w:r>
    </w:p>
    <w:p w14:paraId="37818CD0" w14:textId="77777777" w:rsidR="00467EA4" w:rsidRPr="00467EA4" w:rsidRDefault="00467EA4" w:rsidP="00467EA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A9B7C6"/>
          <w:sz w:val="20"/>
          <w:szCs w:val="20"/>
        </w:rPr>
      </w:pP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form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action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#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action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@{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/</w:t>
      </w:r>
      <w:proofErr w:type="spellStart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animalsave</w:t>
      </w:r>
      <w:proofErr w:type="spellEnd"/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object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${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Animal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br/>
        <w:t xml:space="preserve">     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method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post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able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border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0"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cellpadding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10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452828"/>
        </w:rPr>
        <w:t xml:space="preserve">    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color w:val="A9B7C6"/>
          <w:sz w:val="20"/>
          <w:szCs w:val="20"/>
        </w:rPr>
        <w:t>Staff ID: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452828"/>
        </w:rPr>
        <w:t xml:space="preserve">    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input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type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number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field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*{</w:t>
      </w:r>
      <w:proofErr w:type="spellStart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animalID</w:t>
      </w:r>
      <w:proofErr w:type="spellEnd"/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" </w:t>
      </w:r>
      <w:proofErr w:type="spellStart"/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readonly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proofErr w:type="spellStart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readonly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"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/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color w:val="A9B7C6"/>
          <w:sz w:val="20"/>
          <w:szCs w:val="20"/>
        </w:rPr>
        <w:t>Animal Name: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input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type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text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field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*{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name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"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/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color w:val="A9B7C6"/>
          <w:sz w:val="20"/>
          <w:szCs w:val="20"/>
        </w:rPr>
        <w:t>Trainer ID: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input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type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number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field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*{</w:t>
      </w:r>
      <w:proofErr w:type="spellStart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trainerID</w:t>
      </w:r>
      <w:proofErr w:type="spellEnd"/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"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/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color w:val="A9B7C6"/>
          <w:sz w:val="20"/>
          <w:szCs w:val="20"/>
        </w:rPr>
        <w:t>Species ID: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select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field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*{</w:t>
      </w:r>
      <w:proofErr w:type="spellStart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speciesID</w:t>
      </w:r>
      <w:proofErr w:type="spellEnd"/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lastRenderedPageBreak/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option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value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1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Mammals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option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option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value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2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Birds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option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option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value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3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Reptiles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option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option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value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4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Amphibians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option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option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value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5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Invertebrates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option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option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value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6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text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Fish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option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A2C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select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color w:val="A9B7C6"/>
          <w:sz w:val="20"/>
          <w:szCs w:val="20"/>
        </w:rPr>
        <w:t>Age: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input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type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number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field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*{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age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"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/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color w:val="A9B7C6"/>
          <w:sz w:val="20"/>
          <w:szCs w:val="20"/>
        </w:rPr>
        <w:t>Sex (Gender):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input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type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text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field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*{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sex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"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/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color w:val="A9B7C6"/>
          <w:sz w:val="20"/>
          <w:szCs w:val="20"/>
        </w:rPr>
        <w:t>Weight: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input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type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number"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step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="any" </w:t>
      </w:r>
      <w:proofErr w:type="spellStart"/>
      <w:r w:rsidRPr="00467EA4">
        <w:rPr>
          <w:rFonts w:ascii="Times New Roman" w:eastAsia="Times New Roman" w:hAnsi="Times New Roman" w:cs="Times New Roman"/>
          <w:color w:val="9876AA"/>
          <w:sz w:val="20"/>
          <w:szCs w:val="20"/>
        </w:rPr>
        <w:t>th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:field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*{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weight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}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 xml:space="preserve">"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/&gt;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2E3939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td </w:t>
      </w:r>
      <w:proofErr w:type="spellStart"/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colspan</w:t>
      </w:r>
      <w:proofErr w:type="spellEnd"/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2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&lt;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 xml:space="preserve">button </w:t>
      </w:r>
      <w:r w:rsidRPr="00467EA4">
        <w:rPr>
          <w:rFonts w:ascii="Times New Roman" w:eastAsia="Times New Roman" w:hAnsi="Times New Roman" w:cs="Times New Roman"/>
          <w:color w:val="BABABA"/>
          <w:sz w:val="20"/>
          <w:szCs w:val="20"/>
        </w:rPr>
        <w:t>type</w:t>
      </w:r>
      <w:r w:rsidRPr="00467EA4">
        <w:rPr>
          <w:rFonts w:ascii="Times New Roman" w:eastAsia="Times New Roman" w:hAnsi="Times New Roman" w:cs="Times New Roman"/>
          <w:color w:val="A5C261"/>
          <w:sz w:val="20"/>
          <w:szCs w:val="20"/>
        </w:rPr>
        <w:t>="submit"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color w:val="A9B7C6"/>
          <w:sz w:val="20"/>
          <w:szCs w:val="20"/>
        </w:rPr>
        <w:t>Save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button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 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d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A313A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r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  <w:shd w:val="clear" w:color="auto" w:fill="313A31"/>
        </w:rPr>
        <w:t xml:space="preserve">    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table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br/>
        <w:t>&lt;/</w:t>
      </w:r>
      <w:r w:rsidRPr="00467EA4">
        <w:rPr>
          <w:rFonts w:ascii="Times New Roman" w:eastAsia="Times New Roman" w:hAnsi="Times New Roman" w:cs="Times New Roman"/>
          <w:color w:val="E8BF6A"/>
          <w:sz w:val="20"/>
          <w:szCs w:val="20"/>
        </w:rPr>
        <w:t>form</w:t>
      </w:r>
      <w:r w:rsidRPr="00467EA4">
        <w:rPr>
          <w:rFonts w:ascii="Times New Roman" w:eastAsia="Times New Roman" w:hAnsi="Times New Roman" w:cs="Times New Roman"/>
          <w:i/>
          <w:iCs/>
          <w:color w:val="9876AA"/>
          <w:sz w:val="20"/>
          <w:szCs w:val="20"/>
        </w:rPr>
        <w:t>&gt;</w:t>
      </w:r>
    </w:p>
    <w:p w14:paraId="634B0534" w14:textId="77777777" w:rsidR="001128AF" w:rsidRPr="002A6554" w:rsidRDefault="001128AF" w:rsidP="00AA10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CE6A15" w14:textId="17B170CC" w:rsidR="001128AF" w:rsidRPr="002A6554" w:rsidRDefault="009B4FFF" w:rsidP="00AA10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This here is an example of user input being take, this is sent to the </w:t>
      </w:r>
      <w:r w:rsidR="001128AF" w:rsidRPr="002A6554">
        <w:rPr>
          <w:rFonts w:ascii="Times New Roman" w:hAnsi="Times New Roman" w:cs="Times New Roman"/>
          <w:sz w:val="24"/>
          <w:szCs w:val="24"/>
        </w:rPr>
        <w:t>Repository</w:t>
      </w:r>
      <w:r w:rsidRPr="002A6554">
        <w:rPr>
          <w:rFonts w:ascii="Times New Roman" w:hAnsi="Times New Roman" w:cs="Times New Roman"/>
          <w:sz w:val="24"/>
          <w:szCs w:val="24"/>
        </w:rPr>
        <w:t xml:space="preserve"> class to communicate with the </w:t>
      </w:r>
      <w:r w:rsidR="00E35AC9" w:rsidRPr="002A6554">
        <w:rPr>
          <w:rFonts w:ascii="Times New Roman" w:hAnsi="Times New Roman" w:cs="Times New Roman"/>
          <w:sz w:val="24"/>
          <w:szCs w:val="24"/>
        </w:rPr>
        <w:t>database where data is grabbed and compared to</w:t>
      </w:r>
    </w:p>
    <w:p w14:paraId="5388BF05" w14:textId="7FFA8B49" w:rsidR="00D02A8D" w:rsidRPr="002A6554" w:rsidRDefault="002942EC" w:rsidP="00B24C7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HTML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 object is used to write the data to file, starting with the header and opening label</w:t>
      </w:r>
      <w:r w:rsidRPr="002A6554">
        <w:rPr>
          <w:rFonts w:ascii="Times New Roman" w:hAnsi="Times New Roman" w:cs="Times New Roman"/>
          <w:sz w:val="24"/>
          <w:szCs w:val="24"/>
        </w:rPr>
        <w:t>.</w:t>
      </w:r>
      <w:r w:rsidR="00B24C7E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Reading the data and manipulating it into the correct structure is more difficult. We need to read </w:t>
      </w:r>
      <w:proofErr w:type="gramStart"/>
      <w:r w:rsidR="00D02A8D" w:rsidRPr="002A6554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D02A8D" w:rsidRPr="002A6554">
        <w:rPr>
          <w:rFonts w:ascii="Times New Roman" w:hAnsi="Times New Roman" w:cs="Times New Roman"/>
          <w:sz w:val="24"/>
          <w:szCs w:val="24"/>
        </w:rPr>
        <w:t xml:space="preserve"> the data</w:t>
      </w:r>
      <w:r w:rsidR="00B24C7E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from the file, </w:t>
      </w:r>
      <w:r w:rsidR="002A41C3" w:rsidRPr="002A6554">
        <w:rPr>
          <w:rFonts w:ascii="Times New Roman" w:hAnsi="Times New Roman" w:cs="Times New Roman"/>
          <w:sz w:val="24"/>
          <w:szCs w:val="24"/>
        </w:rPr>
        <w:t>this</w:t>
      </w:r>
      <w:r w:rsidR="00B24C7E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2A41C3" w:rsidRPr="002A6554">
        <w:rPr>
          <w:rFonts w:ascii="Times New Roman" w:hAnsi="Times New Roman" w:cs="Times New Roman"/>
          <w:sz w:val="24"/>
          <w:szCs w:val="24"/>
        </w:rPr>
        <w:t>why</w:t>
      </w:r>
      <w:r w:rsidR="00B24C7E" w:rsidRPr="002A6554">
        <w:rPr>
          <w:rFonts w:ascii="Times New Roman" w:hAnsi="Times New Roman" w:cs="Times New Roman"/>
          <w:sz w:val="24"/>
          <w:szCs w:val="24"/>
        </w:rPr>
        <w:t xml:space="preserve"> we have </w:t>
      </w:r>
      <w:r w:rsidR="00AB0C8C">
        <w:rPr>
          <w:rFonts w:ascii="Times New Roman" w:hAnsi="Times New Roman" w:cs="Times New Roman"/>
          <w:sz w:val="24"/>
          <w:szCs w:val="24"/>
        </w:rPr>
        <w:t xml:space="preserve">a </w:t>
      </w:r>
      <w:r w:rsidR="00197DA7" w:rsidRPr="002A6554">
        <w:rPr>
          <w:rFonts w:ascii="Times New Roman" w:hAnsi="Times New Roman" w:cs="Times New Roman"/>
          <w:sz w:val="24"/>
          <w:szCs w:val="24"/>
        </w:rPr>
        <w:t>Repository</w:t>
      </w:r>
      <w:r w:rsidR="00B24C7E" w:rsidRPr="002A6554">
        <w:rPr>
          <w:rFonts w:ascii="Times New Roman" w:hAnsi="Times New Roman" w:cs="Times New Roman"/>
          <w:sz w:val="24"/>
          <w:szCs w:val="24"/>
        </w:rPr>
        <w:t xml:space="preserve"> class that can take this data to the </w:t>
      </w:r>
      <w:r w:rsidR="002A41C3" w:rsidRPr="002A6554">
        <w:rPr>
          <w:rFonts w:ascii="Times New Roman" w:hAnsi="Times New Roman" w:cs="Times New Roman"/>
          <w:sz w:val="24"/>
          <w:szCs w:val="24"/>
        </w:rPr>
        <w:t>database.</w:t>
      </w:r>
    </w:p>
    <w:p w14:paraId="141E0368" w14:textId="28FD6634" w:rsidR="00197DA7" w:rsidRPr="002A6554" w:rsidRDefault="00197DA7" w:rsidP="00B24C7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The AppController.java is what is used to call webpage pages and </w:t>
      </w:r>
      <w:r w:rsidR="00610374" w:rsidRPr="002A6554">
        <w:rPr>
          <w:rFonts w:ascii="Times New Roman" w:hAnsi="Times New Roman" w:cs="Times New Roman"/>
          <w:sz w:val="24"/>
          <w:szCs w:val="24"/>
        </w:rPr>
        <w:t>get data from the database via the Repositories and Services and display on the View (Html pages)</w:t>
      </w:r>
    </w:p>
    <w:p w14:paraId="4014F384" w14:textId="1D993C5B" w:rsidR="00D02A8D" w:rsidRPr="002A6554" w:rsidRDefault="002A41C3" w:rsidP="002A41C3">
      <w:pPr>
        <w:pStyle w:val="Heading1"/>
        <w:rPr>
          <w:rFonts w:ascii="Times New Roman" w:hAnsi="Times New Roman" w:cs="Times New Roman"/>
        </w:rPr>
      </w:pPr>
      <w:bookmarkStart w:id="4" w:name="_Toc60695535"/>
      <w:r w:rsidRPr="002A6554">
        <w:rPr>
          <w:rFonts w:ascii="Times New Roman" w:hAnsi="Times New Roman" w:cs="Times New Roman"/>
        </w:rPr>
        <w:t>4</w:t>
      </w:r>
      <w:r w:rsidR="00D02A8D" w:rsidRPr="002A6554">
        <w:rPr>
          <w:rFonts w:ascii="Times New Roman" w:hAnsi="Times New Roman" w:cs="Times New Roman"/>
        </w:rPr>
        <w:t>. Functionality</w:t>
      </w:r>
      <w:bookmarkEnd w:id="4"/>
    </w:p>
    <w:p w14:paraId="7ECEDA7A" w14:textId="00B4C9EE" w:rsidR="00D02A8D" w:rsidRPr="002A6554" w:rsidRDefault="00D02A8D" w:rsidP="00D02A8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5.1 </w:t>
      </w:r>
      <w:r w:rsidR="007A0A27"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Creating </w:t>
      </w:r>
      <w:r w:rsidR="005F5351" w:rsidRPr="002A6554">
        <w:rPr>
          <w:rFonts w:ascii="Times New Roman" w:hAnsi="Times New Roman" w:cs="Times New Roman"/>
          <w:b/>
          <w:bCs/>
          <w:sz w:val="24"/>
          <w:szCs w:val="24"/>
        </w:rPr>
        <w:t>Animal</w:t>
      </w:r>
    </w:p>
    <w:p w14:paraId="08133239" w14:textId="5DE32098" w:rsidR="00D02A8D" w:rsidRPr="002A6554" w:rsidRDefault="00D02A8D" w:rsidP="00260D0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lastRenderedPageBreak/>
        <w:t>When a user presses "</w:t>
      </w:r>
      <w:r w:rsidR="007A0A27" w:rsidRPr="002A6554">
        <w:rPr>
          <w:rFonts w:ascii="Times New Roman" w:hAnsi="Times New Roman" w:cs="Times New Roman"/>
          <w:sz w:val="24"/>
          <w:szCs w:val="24"/>
        </w:rPr>
        <w:t xml:space="preserve">Animal </w:t>
      </w:r>
      <w:r w:rsidR="00286FCF" w:rsidRPr="002A6554">
        <w:rPr>
          <w:rFonts w:ascii="Times New Roman" w:hAnsi="Times New Roman" w:cs="Times New Roman"/>
          <w:sz w:val="24"/>
          <w:szCs w:val="24"/>
        </w:rPr>
        <w:t>View</w:t>
      </w:r>
      <w:r w:rsidRPr="002A6554">
        <w:rPr>
          <w:rFonts w:ascii="Times New Roman" w:hAnsi="Times New Roman" w:cs="Times New Roman"/>
          <w:sz w:val="24"/>
          <w:szCs w:val="24"/>
        </w:rPr>
        <w:t xml:space="preserve">" from within the main activity, a </w:t>
      </w:r>
      <w:r w:rsidR="007A0A27" w:rsidRPr="002A6554">
        <w:rPr>
          <w:rFonts w:ascii="Times New Roman" w:hAnsi="Times New Roman" w:cs="Times New Roman"/>
          <w:sz w:val="24"/>
          <w:szCs w:val="24"/>
        </w:rPr>
        <w:t xml:space="preserve">new page appears allowing them to </w:t>
      </w:r>
      <w:r w:rsidR="00286FCF" w:rsidRPr="002A6554">
        <w:rPr>
          <w:rFonts w:ascii="Times New Roman" w:hAnsi="Times New Roman" w:cs="Times New Roman"/>
          <w:sz w:val="24"/>
          <w:szCs w:val="24"/>
        </w:rPr>
        <w:t xml:space="preserve">select </w:t>
      </w:r>
      <w:r w:rsidR="00260D07" w:rsidRPr="002A6554">
        <w:rPr>
          <w:rFonts w:ascii="Times New Roman" w:hAnsi="Times New Roman" w:cs="Times New Roman"/>
          <w:sz w:val="24"/>
          <w:szCs w:val="24"/>
        </w:rPr>
        <w:t>create a new animal</w:t>
      </w:r>
      <w:r w:rsidR="00286FCF" w:rsidRPr="002A6554">
        <w:rPr>
          <w:rFonts w:ascii="Times New Roman" w:hAnsi="Times New Roman" w:cs="Times New Roman"/>
          <w:sz w:val="24"/>
          <w:szCs w:val="24"/>
        </w:rPr>
        <w:t>, giving them the following page</w:t>
      </w:r>
      <w:r w:rsidR="00D42A21" w:rsidRPr="002A6554">
        <w:rPr>
          <w:rFonts w:ascii="Times New Roman" w:hAnsi="Times New Roman" w:cs="Times New Roman"/>
          <w:noProof/>
        </w:rPr>
        <w:drawing>
          <wp:inline distT="0" distB="0" distL="0" distR="0" wp14:anchorId="1EEE6EB1" wp14:editId="3FEF2557">
            <wp:extent cx="5943600" cy="55587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D6BC7" w14:textId="4B01E5F0" w:rsidR="00DF51F2" w:rsidRPr="002A6554" w:rsidRDefault="00DF51F2" w:rsidP="00DF51F2">
      <w:pPr>
        <w:keepNext/>
        <w:spacing w:line="360" w:lineRule="auto"/>
        <w:jc w:val="center"/>
        <w:rPr>
          <w:rFonts w:ascii="Times New Roman" w:hAnsi="Times New Roman" w:cs="Times New Roman"/>
        </w:rPr>
      </w:pPr>
    </w:p>
    <w:p w14:paraId="1C0D9130" w14:textId="5C9CD4FA" w:rsidR="00260D07" w:rsidRPr="002A6554" w:rsidRDefault="00DF51F2" w:rsidP="00DF51F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</w:rPr>
        <w:t xml:space="preserve">Figure </w:t>
      </w:r>
      <w:r w:rsidR="007D732C" w:rsidRPr="002A6554">
        <w:rPr>
          <w:rFonts w:ascii="Times New Roman" w:hAnsi="Times New Roman" w:cs="Times New Roman"/>
        </w:rPr>
        <w:fldChar w:fldCharType="begin"/>
      </w:r>
      <w:r w:rsidR="007D732C" w:rsidRPr="002A6554">
        <w:rPr>
          <w:rFonts w:ascii="Times New Roman" w:hAnsi="Times New Roman" w:cs="Times New Roman"/>
        </w:rPr>
        <w:instrText xml:space="preserve"> SEQ Figure \* ARABIC </w:instrText>
      </w:r>
      <w:r w:rsidR="007D732C" w:rsidRPr="002A6554">
        <w:rPr>
          <w:rFonts w:ascii="Times New Roman" w:hAnsi="Times New Roman" w:cs="Times New Roman"/>
        </w:rPr>
        <w:fldChar w:fldCharType="separate"/>
      </w:r>
      <w:r w:rsidR="00FC7458" w:rsidRPr="002A6554">
        <w:rPr>
          <w:rFonts w:ascii="Times New Roman" w:hAnsi="Times New Roman" w:cs="Times New Roman"/>
          <w:noProof/>
        </w:rPr>
        <w:t>2</w:t>
      </w:r>
      <w:r w:rsidR="007D732C" w:rsidRPr="002A6554">
        <w:rPr>
          <w:rFonts w:ascii="Times New Roman" w:hAnsi="Times New Roman" w:cs="Times New Roman"/>
          <w:noProof/>
        </w:rPr>
        <w:fldChar w:fldCharType="end"/>
      </w:r>
      <w:r w:rsidRPr="002A6554">
        <w:rPr>
          <w:rFonts w:ascii="Times New Roman" w:hAnsi="Times New Roman" w:cs="Times New Roman"/>
        </w:rPr>
        <w:t xml:space="preserve"> Animal Registration Page</w:t>
      </w:r>
    </w:p>
    <w:p w14:paraId="785B44EC" w14:textId="084EC639" w:rsidR="00D02A8D" w:rsidRPr="002A6554" w:rsidRDefault="00D02A8D" w:rsidP="005F53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This</w:t>
      </w:r>
      <w:r w:rsidR="00260D07" w:rsidRPr="002A6554">
        <w:rPr>
          <w:rFonts w:ascii="Times New Roman" w:hAnsi="Times New Roman" w:cs="Times New Roman"/>
          <w:sz w:val="24"/>
          <w:szCs w:val="24"/>
        </w:rPr>
        <w:t xml:space="preserve"> page was created using a</w:t>
      </w:r>
      <w:r w:rsidR="002E2366" w:rsidRPr="002A6554">
        <w:rPr>
          <w:rFonts w:ascii="Times New Roman" w:hAnsi="Times New Roman" w:cs="Times New Roman"/>
          <w:sz w:val="24"/>
          <w:szCs w:val="24"/>
        </w:rPr>
        <w:t>n</w:t>
      </w:r>
      <w:r w:rsidR="00260D07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2E2366" w:rsidRPr="002A6554">
        <w:rPr>
          <w:rFonts w:ascii="Times New Roman" w:hAnsi="Times New Roman" w:cs="Times New Roman"/>
          <w:sz w:val="24"/>
          <w:szCs w:val="24"/>
        </w:rPr>
        <w:t>HTML</w:t>
      </w:r>
      <w:r w:rsidR="00260D07" w:rsidRPr="002A6554">
        <w:rPr>
          <w:rFonts w:ascii="Times New Roman" w:hAnsi="Times New Roman" w:cs="Times New Roman"/>
          <w:sz w:val="24"/>
          <w:szCs w:val="24"/>
        </w:rPr>
        <w:t xml:space="preserve"> template</w:t>
      </w:r>
      <w:r w:rsidR="002E2366" w:rsidRPr="002A6554">
        <w:rPr>
          <w:rFonts w:ascii="Times New Roman" w:hAnsi="Times New Roman" w:cs="Times New Roman"/>
          <w:sz w:val="24"/>
          <w:szCs w:val="24"/>
        </w:rPr>
        <w:t xml:space="preserve"> for</w:t>
      </w:r>
      <w:r w:rsidR="00260D07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Pr="002A6554">
        <w:rPr>
          <w:rFonts w:ascii="Times New Roman" w:hAnsi="Times New Roman" w:cs="Times New Roman"/>
          <w:sz w:val="24"/>
          <w:szCs w:val="24"/>
        </w:rPr>
        <w:t>the application.</w:t>
      </w:r>
      <w:r w:rsidR="006223DD" w:rsidRPr="002A6554">
        <w:rPr>
          <w:rFonts w:ascii="Times New Roman" w:hAnsi="Times New Roman" w:cs="Times New Roman"/>
          <w:sz w:val="24"/>
          <w:szCs w:val="24"/>
        </w:rPr>
        <w:t xml:space="preserve"> The page allows for a new, update or delete</w:t>
      </w:r>
      <w:r w:rsidR="002E2366" w:rsidRPr="002A6554">
        <w:rPr>
          <w:rFonts w:ascii="Times New Roman" w:hAnsi="Times New Roman" w:cs="Times New Roman"/>
          <w:sz w:val="24"/>
          <w:szCs w:val="24"/>
        </w:rPr>
        <w:t>s</w:t>
      </w:r>
      <w:r w:rsidR="006223DD" w:rsidRPr="002A6554">
        <w:rPr>
          <w:rFonts w:ascii="Times New Roman" w:hAnsi="Times New Roman" w:cs="Times New Roman"/>
          <w:sz w:val="24"/>
          <w:szCs w:val="24"/>
        </w:rPr>
        <w:t xml:space="preserve"> of </w:t>
      </w:r>
      <w:r w:rsidR="00DB231E" w:rsidRPr="002A6554">
        <w:rPr>
          <w:rFonts w:ascii="Times New Roman" w:hAnsi="Times New Roman" w:cs="Times New Roman"/>
          <w:sz w:val="24"/>
          <w:szCs w:val="24"/>
        </w:rPr>
        <w:t>an Animal</w:t>
      </w:r>
      <w:r w:rsidR="006223DD" w:rsidRPr="002A6554">
        <w:rPr>
          <w:rFonts w:ascii="Times New Roman" w:hAnsi="Times New Roman" w:cs="Times New Roman"/>
          <w:sz w:val="24"/>
          <w:szCs w:val="24"/>
        </w:rPr>
        <w:t xml:space="preserve">. If </w:t>
      </w:r>
      <w:r w:rsidR="002E2366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6223DD" w:rsidRPr="002A6554">
        <w:rPr>
          <w:rFonts w:ascii="Times New Roman" w:hAnsi="Times New Roman" w:cs="Times New Roman"/>
          <w:sz w:val="24"/>
          <w:szCs w:val="24"/>
        </w:rPr>
        <w:t xml:space="preserve">user types a unique ID in </w:t>
      </w:r>
      <w:r w:rsidR="002E2366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6223DD" w:rsidRPr="002A6554">
        <w:rPr>
          <w:rFonts w:ascii="Times New Roman" w:hAnsi="Times New Roman" w:cs="Times New Roman"/>
          <w:sz w:val="24"/>
          <w:szCs w:val="24"/>
        </w:rPr>
        <w:t xml:space="preserve">ID number field all </w:t>
      </w:r>
      <w:r w:rsidR="00DB231E" w:rsidRPr="002A6554">
        <w:rPr>
          <w:rFonts w:ascii="Times New Roman" w:hAnsi="Times New Roman" w:cs="Times New Roman"/>
          <w:sz w:val="24"/>
          <w:szCs w:val="24"/>
        </w:rPr>
        <w:t>corresponding information will be display</w:t>
      </w:r>
      <w:r w:rsidR="00CA3E2E" w:rsidRPr="002A6554">
        <w:rPr>
          <w:rFonts w:ascii="Times New Roman" w:hAnsi="Times New Roman" w:cs="Times New Roman"/>
          <w:sz w:val="24"/>
          <w:szCs w:val="24"/>
        </w:rPr>
        <w:t xml:space="preserve">. It is </w:t>
      </w:r>
      <w:r w:rsidR="002E2366" w:rsidRPr="002A6554">
        <w:rPr>
          <w:rFonts w:ascii="Times New Roman" w:hAnsi="Times New Roman" w:cs="Times New Roman"/>
          <w:sz w:val="24"/>
          <w:szCs w:val="24"/>
        </w:rPr>
        <w:t xml:space="preserve">a </w:t>
      </w:r>
      <w:r w:rsidR="00CA3E2E" w:rsidRPr="002A6554">
        <w:rPr>
          <w:rFonts w:ascii="Times New Roman" w:hAnsi="Times New Roman" w:cs="Times New Roman"/>
          <w:sz w:val="24"/>
          <w:szCs w:val="24"/>
        </w:rPr>
        <w:t xml:space="preserve">convenient solution as </w:t>
      </w:r>
      <w:r w:rsidR="002E2366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CA3E2E" w:rsidRPr="002A6554">
        <w:rPr>
          <w:rFonts w:ascii="Times New Roman" w:hAnsi="Times New Roman" w:cs="Times New Roman"/>
          <w:sz w:val="24"/>
          <w:szCs w:val="24"/>
        </w:rPr>
        <w:t xml:space="preserve">animal table is already </w:t>
      </w:r>
      <w:r w:rsidR="000C52AE" w:rsidRPr="002A6554">
        <w:rPr>
          <w:rFonts w:ascii="Times New Roman" w:hAnsi="Times New Roman" w:cs="Times New Roman"/>
          <w:sz w:val="24"/>
          <w:szCs w:val="24"/>
        </w:rPr>
        <w:t>containing a lot of visual information.</w:t>
      </w:r>
    </w:p>
    <w:p w14:paraId="607011EF" w14:textId="7125BAF4" w:rsidR="00D02A8D" w:rsidRPr="002A6554" w:rsidRDefault="00D02A8D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lastRenderedPageBreak/>
        <w:t xml:space="preserve">Once a selection has been made and </w:t>
      </w:r>
      <w:r w:rsidR="00DB231E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DB231E" w:rsidRPr="002A6554">
        <w:rPr>
          <w:rFonts w:ascii="Times New Roman" w:hAnsi="Times New Roman" w:cs="Times New Roman"/>
          <w:sz w:val="24"/>
          <w:szCs w:val="24"/>
        </w:rPr>
        <w:t xml:space="preserve">new </w:t>
      </w:r>
      <w:r w:rsidRPr="002A6554">
        <w:rPr>
          <w:rFonts w:ascii="Times New Roman" w:hAnsi="Times New Roman" w:cs="Times New Roman"/>
          <w:sz w:val="24"/>
          <w:szCs w:val="24"/>
        </w:rPr>
        <w:t>details</w:t>
      </w:r>
      <w:proofErr w:type="gramEnd"/>
      <w:r w:rsidRPr="002A6554">
        <w:rPr>
          <w:rFonts w:ascii="Times New Roman" w:hAnsi="Times New Roman" w:cs="Times New Roman"/>
          <w:sz w:val="24"/>
          <w:szCs w:val="24"/>
        </w:rPr>
        <w:t xml:space="preserve"> have been </w:t>
      </w:r>
      <w:r w:rsidR="00DB231E" w:rsidRPr="002A6554">
        <w:rPr>
          <w:rFonts w:ascii="Times New Roman" w:hAnsi="Times New Roman" w:cs="Times New Roman"/>
          <w:sz w:val="24"/>
          <w:szCs w:val="24"/>
        </w:rPr>
        <w:t xml:space="preserve">entered, it is saved in the </w:t>
      </w:r>
      <w:proofErr w:type="spellStart"/>
      <w:r w:rsidR="00DB231E" w:rsidRPr="002A6554">
        <w:rPr>
          <w:rFonts w:ascii="Times New Roman" w:hAnsi="Times New Roman" w:cs="Times New Roman"/>
          <w:sz w:val="24"/>
          <w:szCs w:val="24"/>
        </w:rPr>
        <w:t>animalInfo</w:t>
      </w:r>
      <w:proofErr w:type="spellEnd"/>
      <w:r w:rsidR="00DB231E" w:rsidRPr="002A6554">
        <w:rPr>
          <w:rFonts w:ascii="Times New Roman" w:hAnsi="Times New Roman" w:cs="Times New Roman"/>
          <w:sz w:val="24"/>
          <w:szCs w:val="24"/>
        </w:rPr>
        <w:t xml:space="preserve"> database</w:t>
      </w:r>
    </w:p>
    <w:p w14:paraId="4F821667" w14:textId="07C96D76" w:rsidR="008357F2" w:rsidRPr="002A6554" w:rsidRDefault="008357F2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Editing</w:t>
      </w:r>
    </w:p>
    <w:p w14:paraId="5578ECA8" w14:textId="08B5771D" w:rsidR="008357F2" w:rsidRPr="002A6554" w:rsidRDefault="008357F2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All the databases can be updated view similar looking pages </w:t>
      </w:r>
    </w:p>
    <w:p w14:paraId="042BA43E" w14:textId="77777777" w:rsidR="008357F2" w:rsidRPr="002A6554" w:rsidRDefault="008357F2" w:rsidP="007D71A8">
      <w:pPr>
        <w:keepNext/>
        <w:spacing w:line="360" w:lineRule="auto"/>
        <w:jc w:val="center"/>
        <w:rPr>
          <w:rFonts w:ascii="Times New Roman" w:hAnsi="Times New Roman" w:cs="Times New Roman"/>
        </w:rPr>
      </w:pPr>
      <w:r w:rsidRPr="002A6554">
        <w:rPr>
          <w:rFonts w:ascii="Times New Roman" w:hAnsi="Times New Roman" w:cs="Times New Roman"/>
          <w:noProof/>
        </w:rPr>
        <w:drawing>
          <wp:inline distT="0" distB="0" distL="0" distR="0" wp14:anchorId="146F3811" wp14:editId="4CB7267C">
            <wp:extent cx="5943600" cy="39414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75925" w14:textId="38AF21FB" w:rsidR="008357F2" w:rsidRPr="002A6554" w:rsidRDefault="008357F2" w:rsidP="007D71A8">
      <w:pPr>
        <w:pStyle w:val="Caption"/>
        <w:jc w:val="center"/>
        <w:rPr>
          <w:rFonts w:ascii="Times New Roman" w:hAnsi="Times New Roman" w:cs="Times New Roman"/>
        </w:rPr>
      </w:pPr>
      <w:r w:rsidRPr="002A6554">
        <w:rPr>
          <w:rFonts w:ascii="Times New Roman" w:hAnsi="Times New Roman" w:cs="Times New Roman"/>
        </w:rPr>
        <w:t xml:space="preserve">Figure </w:t>
      </w:r>
      <w:r w:rsidR="006203B0" w:rsidRPr="002A6554">
        <w:rPr>
          <w:rFonts w:ascii="Times New Roman" w:hAnsi="Times New Roman" w:cs="Times New Roman"/>
        </w:rPr>
        <w:fldChar w:fldCharType="begin"/>
      </w:r>
      <w:r w:rsidR="006203B0" w:rsidRPr="002A6554">
        <w:rPr>
          <w:rFonts w:ascii="Times New Roman" w:hAnsi="Times New Roman" w:cs="Times New Roman"/>
        </w:rPr>
        <w:instrText xml:space="preserve"> SEQ Figure \* ARABIC </w:instrText>
      </w:r>
      <w:r w:rsidR="006203B0" w:rsidRPr="002A6554">
        <w:rPr>
          <w:rFonts w:ascii="Times New Roman" w:hAnsi="Times New Roman" w:cs="Times New Roman"/>
        </w:rPr>
        <w:fldChar w:fldCharType="separate"/>
      </w:r>
      <w:r w:rsidR="00FC7458" w:rsidRPr="002A6554">
        <w:rPr>
          <w:rFonts w:ascii="Times New Roman" w:hAnsi="Times New Roman" w:cs="Times New Roman"/>
          <w:noProof/>
        </w:rPr>
        <w:t>3</w:t>
      </w:r>
      <w:r w:rsidR="006203B0" w:rsidRPr="002A6554">
        <w:rPr>
          <w:rFonts w:ascii="Times New Roman" w:hAnsi="Times New Roman" w:cs="Times New Roman"/>
          <w:noProof/>
        </w:rPr>
        <w:fldChar w:fldCharType="end"/>
      </w:r>
      <w:r w:rsidRPr="002A6554">
        <w:rPr>
          <w:rFonts w:ascii="Times New Roman" w:hAnsi="Times New Roman" w:cs="Times New Roman"/>
        </w:rPr>
        <w:t xml:space="preserve"> Image showing the layout of all the Edit pages</w:t>
      </w:r>
    </w:p>
    <w:p w14:paraId="4E622089" w14:textId="49BE7DCF" w:rsidR="00FC7458" w:rsidRPr="002A6554" w:rsidRDefault="008357F2" w:rsidP="00FC7458">
      <w:pPr>
        <w:rPr>
          <w:rFonts w:ascii="Times New Roman" w:hAnsi="Times New Roman" w:cs="Times New Roman"/>
        </w:rPr>
      </w:pPr>
      <w:r w:rsidRPr="002A6554">
        <w:rPr>
          <w:rFonts w:ascii="Times New Roman" w:hAnsi="Times New Roman" w:cs="Times New Roman"/>
        </w:rPr>
        <w:t>When a user clicks edit on the view page (refer to figure 5)</w:t>
      </w:r>
      <w:r w:rsidR="007D71A8" w:rsidRPr="002A6554">
        <w:rPr>
          <w:rFonts w:ascii="Times New Roman" w:hAnsi="Times New Roman" w:cs="Times New Roman"/>
        </w:rPr>
        <w:t>. This user can then edit the entity along with all its attributes</w:t>
      </w:r>
    </w:p>
    <w:p w14:paraId="4E5152D1" w14:textId="77777777" w:rsidR="00FC7458" w:rsidRPr="002A6554" w:rsidRDefault="00FC7458" w:rsidP="00FC7458">
      <w:pPr>
        <w:keepNext/>
        <w:jc w:val="center"/>
        <w:rPr>
          <w:rFonts w:ascii="Times New Roman" w:hAnsi="Times New Roman" w:cs="Times New Roman"/>
        </w:rPr>
      </w:pPr>
      <w:r w:rsidRPr="002A655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63BFF29" wp14:editId="06B8997F">
            <wp:extent cx="4610100" cy="57245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36C2B" w14:textId="2BED45A4" w:rsidR="00FC7458" w:rsidRPr="002A6554" w:rsidRDefault="00FC7458" w:rsidP="00FC7458">
      <w:pPr>
        <w:pStyle w:val="Caption"/>
        <w:jc w:val="center"/>
        <w:rPr>
          <w:rFonts w:ascii="Times New Roman" w:hAnsi="Times New Roman" w:cs="Times New Roman"/>
        </w:rPr>
      </w:pPr>
      <w:r w:rsidRPr="002A6554">
        <w:rPr>
          <w:rFonts w:ascii="Times New Roman" w:hAnsi="Times New Roman" w:cs="Times New Roman"/>
        </w:rPr>
        <w:t xml:space="preserve">Figure </w:t>
      </w:r>
      <w:r w:rsidRPr="002A6554">
        <w:rPr>
          <w:rFonts w:ascii="Times New Roman" w:hAnsi="Times New Roman" w:cs="Times New Roman"/>
        </w:rPr>
        <w:fldChar w:fldCharType="begin"/>
      </w:r>
      <w:r w:rsidRPr="002A6554">
        <w:rPr>
          <w:rFonts w:ascii="Times New Roman" w:hAnsi="Times New Roman" w:cs="Times New Roman"/>
        </w:rPr>
        <w:instrText xml:space="preserve"> SEQ Figure \* ARABIC </w:instrText>
      </w:r>
      <w:r w:rsidRPr="002A6554">
        <w:rPr>
          <w:rFonts w:ascii="Times New Roman" w:hAnsi="Times New Roman" w:cs="Times New Roman"/>
        </w:rPr>
        <w:fldChar w:fldCharType="separate"/>
      </w:r>
      <w:r w:rsidRPr="002A6554">
        <w:rPr>
          <w:rFonts w:ascii="Times New Roman" w:hAnsi="Times New Roman" w:cs="Times New Roman"/>
          <w:noProof/>
        </w:rPr>
        <w:t>4</w:t>
      </w:r>
      <w:r w:rsidRPr="002A6554">
        <w:rPr>
          <w:rFonts w:ascii="Times New Roman" w:hAnsi="Times New Roman" w:cs="Times New Roman"/>
        </w:rPr>
        <w:fldChar w:fldCharType="end"/>
      </w:r>
      <w:r w:rsidRPr="002A6554">
        <w:rPr>
          <w:rFonts w:ascii="Times New Roman" w:hAnsi="Times New Roman" w:cs="Times New Roman"/>
        </w:rPr>
        <w:t xml:space="preserve"> Figure showing what happens when </w:t>
      </w:r>
      <w:r w:rsidR="00AB0C8C">
        <w:rPr>
          <w:rFonts w:ascii="Times New Roman" w:hAnsi="Times New Roman" w:cs="Times New Roman"/>
        </w:rPr>
        <w:t xml:space="preserve">the </w:t>
      </w:r>
      <w:r w:rsidRPr="002A6554">
        <w:rPr>
          <w:rFonts w:ascii="Times New Roman" w:hAnsi="Times New Roman" w:cs="Times New Roman"/>
        </w:rPr>
        <w:t>edit button is selected on an entity</w:t>
      </w:r>
    </w:p>
    <w:p w14:paraId="1314169F" w14:textId="41CC66A0" w:rsidR="00FC7458" w:rsidRPr="002A6554" w:rsidRDefault="00FC7458" w:rsidP="00D70A8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The above table showcases what happens when a user selects a possible entity displayed on </w:t>
      </w:r>
      <w:proofErr w:type="spellStart"/>
      <w:r w:rsidRPr="002A6554">
        <w:rPr>
          <w:rFonts w:ascii="Times New Roman" w:hAnsi="Times New Roman" w:cs="Times New Roman"/>
          <w:sz w:val="24"/>
          <w:szCs w:val="24"/>
        </w:rPr>
        <w:t>StaffView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 xml:space="preserve"> page. The </w:t>
      </w:r>
      <w:r w:rsidR="00D70A88" w:rsidRPr="002A6554">
        <w:rPr>
          <w:rFonts w:ascii="Times New Roman" w:hAnsi="Times New Roman" w:cs="Times New Roman"/>
          <w:sz w:val="24"/>
          <w:szCs w:val="24"/>
        </w:rPr>
        <w:t>Content belonging to the entity is displayed an editable once permitted.</w:t>
      </w:r>
    </w:p>
    <w:p w14:paraId="458CE2CD" w14:textId="6C81E604" w:rsidR="00632C0A" w:rsidRPr="002A6554" w:rsidRDefault="00632C0A" w:rsidP="00FC745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>5.2 Users (Staff)</w:t>
      </w:r>
    </w:p>
    <w:p w14:paraId="42805AAB" w14:textId="40F081FA" w:rsidR="00632C0A" w:rsidRPr="002A6554" w:rsidRDefault="00632C0A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A user can modify </w:t>
      </w:r>
      <w:r w:rsidR="00275C42" w:rsidRPr="002A6554">
        <w:rPr>
          <w:rFonts w:ascii="Times New Roman" w:hAnsi="Times New Roman" w:cs="Times New Roman"/>
          <w:sz w:val="24"/>
          <w:szCs w:val="24"/>
        </w:rPr>
        <w:t xml:space="preserve">all </w:t>
      </w:r>
      <w:r w:rsidRPr="002A6554">
        <w:rPr>
          <w:rFonts w:ascii="Times New Roman" w:hAnsi="Times New Roman" w:cs="Times New Roman"/>
          <w:sz w:val="24"/>
          <w:szCs w:val="24"/>
        </w:rPr>
        <w:t>staff on the same screen</w:t>
      </w:r>
      <w:r w:rsidR="004C5EC6" w:rsidRPr="002A6554">
        <w:rPr>
          <w:rFonts w:ascii="Times New Roman" w:hAnsi="Times New Roman" w:cs="Times New Roman"/>
          <w:sz w:val="24"/>
          <w:szCs w:val="24"/>
        </w:rPr>
        <w:t>. This</w:t>
      </w:r>
      <w:r w:rsidR="00A26E75" w:rsidRPr="002A6554">
        <w:rPr>
          <w:rFonts w:ascii="Times New Roman" w:hAnsi="Times New Roman" w:cs="Times New Roman"/>
          <w:sz w:val="24"/>
          <w:szCs w:val="24"/>
        </w:rPr>
        <w:t xml:space="preserve"> is</w:t>
      </w:r>
      <w:r w:rsidR="004C5EC6" w:rsidRPr="002A6554">
        <w:rPr>
          <w:rFonts w:ascii="Times New Roman" w:hAnsi="Times New Roman" w:cs="Times New Roman"/>
          <w:sz w:val="24"/>
          <w:szCs w:val="24"/>
        </w:rPr>
        <w:t xml:space="preserve"> more flexible than going to another screen. The user (staff) screen does </w:t>
      </w:r>
      <w:r w:rsidR="00A26E75" w:rsidRPr="002A6554">
        <w:rPr>
          <w:rFonts w:ascii="Times New Roman" w:hAnsi="Times New Roman" w:cs="Times New Roman"/>
          <w:sz w:val="24"/>
          <w:szCs w:val="24"/>
        </w:rPr>
        <w:t xml:space="preserve">not </w:t>
      </w:r>
      <w:r w:rsidR="004C5EC6" w:rsidRPr="002A6554">
        <w:rPr>
          <w:rFonts w:ascii="Times New Roman" w:hAnsi="Times New Roman" w:cs="Times New Roman"/>
          <w:sz w:val="24"/>
          <w:szCs w:val="24"/>
        </w:rPr>
        <w:t xml:space="preserve">hold </w:t>
      </w:r>
      <w:r w:rsidR="004F40DA" w:rsidRPr="002A6554">
        <w:rPr>
          <w:rFonts w:ascii="Times New Roman" w:hAnsi="Times New Roman" w:cs="Times New Roman"/>
          <w:sz w:val="24"/>
          <w:szCs w:val="24"/>
        </w:rPr>
        <w:t>as</w:t>
      </w:r>
      <w:r w:rsidR="004C5EC6" w:rsidRPr="002A655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C5EC6" w:rsidRPr="002A6554">
        <w:rPr>
          <w:rFonts w:ascii="Times New Roman" w:hAnsi="Times New Roman" w:cs="Times New Roman"/>
          <w:sz w:val="24"/>
          <w:szCs w:val="24"/>
        </w:rPr>
        <w:t>much</w:t>
      </w:r>
      <w:proofErr w:type="gramEnd"/>
      <w:r w:rsidR="004C5EC6" w:rsidRPr="002A6554">
        <w:rPr>
          <w:rFonts w:ascii="Times New Roman" w:hAnsi="Times New Roman" w:cs="Times New Roman"/>
          <w:sz w:val="24"/>
          <w:szCs w:val="24"/>
        </w:rPr>
        <w:t xml:space="preserve"> data </w:t>
      </w:r>
      <w:r w:rsidR="000F1248" w:rsidRPr="002A6554">
        <w:rPr>
          <w:rFonts w:ascii="Times New Roman" w:hAnsi="Times New Roman" w:cs="Times New Roman"/>
          <w:sz w:val="24"/>
          <w:szCs w:val="24"/>
        </w:rPr>
        <w:t>like</w:t>
      </w:r>
      <w:r w:rsidR="004C5EC6" w:rsidRPr="002A6554">
        <w:rPr>
          <w:rFonts w:ascii="Times New Roman" w:hAnsi="Times New Roman" w:cs="Times New Roman"/>
          <w:sz w:val="24"/>
          <w:szCs w:val="24"/>
        </w:rPr>
        <w:t xml:space="preserve"> the animal screen an</w:t>
      </w:r>
      <w:r w:rsidR="000F1248" w:rsidRPr="002A6554">
        <w:rPr>
          <w:rFonts w:ascii="Times New Roman" w:hAnsi="Times New Roman" w:cs="Times New Roman"/>
          <w:sz w:val="24"/>
          <w:szCs w:val="24"/>
        </w:rPr>
        <w:t>d</w:t>
      </w:r>
      <w:r w:rsidR="004C5EC6" w:rsidRPr="002A6554">
        <w:rPr>
          <w:rFonts w:ascii="Times New Roman" w:hAnsi="Times New Roman" w:cs="Times New Roman"/>
          <w:sz w:val="24"/>
          <w:szCs w:val="24"/>
        </w:rPr>
        <w:t xml:space="preserve"> as such this method was implemented for eas</w:t>
      </w:r>
      <w:r w:rsidR="000F1248" w:rsidRPr="002A6554">
        <w:rPr>
          <w:rFonts w:ascii="Times New Roman" w:hAnsi="Times New Roman" w:cs="Times New Roman"/>
          <w:sz w:val="24"/>
          <w:szCs w:val="24"/>
        </w:rPr>
        <w:t>e</w:t>
      </w:r>
      <w:r w:rsidR="004C5EC6" w:rsidRPr="002A6554">
        <w:rPr>
          <w:rFonts w:ascii="Times New Roman" w:hAnsi="Times New Roman" w:cs="Times New Roman"/>
          <w:sz w:val="24"/>
          <w:szCs w:val="24"/>
        </w:rPr>
        <w:t xml:space="preserve"> of users</w:t>
      </w:r>
      <w:r w:rsidR="003933E8" w:rsidRPr="002A6554">
        <w:rPr>
          <w:rFonts w:ascii="Times New Roman" w:hAnsi="Times New Roman" w:cs="Times New Roman"/>
          <w:sz w:val="24"/>
          <w:szCs w:val="24"/>
        </w:rPr>
        <w:t>.</w:t>
      </w:r>
    </w:p>
    <w:p w14:paraId="033C3430" w14:textId="2A98B9B1" w:rsidR="003933E8" w:rsidRPr="002A6554" w:rsidRDefault="00C0165A" w:rsidP="00C0165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B05372" wp14:editId="61C34AF2">
            <wp:extent cx="5943600" cy="27012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0B43E" w14:textId="4BBFB48C" w:rsidR="004C5EC6" w:rsidRPr="002A6554" w:rsidRDefault="003933E8" w:rsidP="003933E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</w:rPr>
        <w:t xml:space="preserve">Figure </w:t>
      </w:r>
      <w:r w:rsidR="007D732C" w:rsidRPr="002A6554">
        <w:rPr>
          <w:rFonts w:ascii="Times New Roman" w:hAnsi="Times New Roman" w:cs="Times New Roman"/>
        </w:rPr>
        <w:fldChar w:fldCharType="begin"/>
      </w:r>
      <w:r w:rsidR="007D732C" w:rsidRPr="002A6554">
        <w:rPr>
          <w:rFonts w:ascii="Times New Roman" w:hAnsi="Times New Roman" w:cs="Times New Roman"/>
        </w:rPr>
        <w:instrText xml:space="preserve"> SEQ Figure \* ARABIC </w:instrText>
      </w:r>
      <w:r w:rsidR="007D732C" w:rsidRPr="002A6554">
        <w:rPr>
          <w:rFonts w:ascii="Times New Roman" w:hAnsi="Times New Roman" w:cs="Times New Roman"/>
        </w:rPr>
        <w:fldChar w:fldCharType="separate"/>
      </w:r>
      <w:r w:rsidR="00FC7458" w:rsidRPr="002A6554">
        <w:rPr>
          <w:rFonts w:ascii="Times New Roman" w:hAnsi="Times New Roman" w:cs="Times New Roman"/>
          <w:noProof/>
        </w:rPr>
        <w:t>5</w:t>
      </w:r>
      <w:r w:rsidR="007D732C" w:rsidRPr="002A6554">
        <w:rPr>
          <w:rFonts w:ascii="Times New Roman" w:hAnsi="Times New Roman" w:cs="Times New Roman"/>
          <w:noProof/>
        </w:rPr>
        <w:fldChar w:fldCharType="end"/>
      </w:r>
      <w:r w:rsidRPr="002A6554">
        <w:rPr>
          <w:rFonts w:ascii="Times New Roman" w:hAnsi="Times New Roman" w:cs="Times New Roman"/>
        </w:rPr>
        <w:t xml:space="preserve"> User (Staff) Management Screen</w:t>
      </w:r>
      <w:r w:rsidR="0051076F">
        <w:rPr>
          <w:rFonts w:ascii="Times New Roman" w:hAnsi="Times New Roman" w:cs="Times New Roman"/>
        </w:rPr>
        <w:t xml:space="preserve"> (Empty database)</w:t>
      </w:r>
    </w:p>
    <w:p w14:paraId="1303C595" w14:textId="58B3E711" w:rsidR="00C42807" w:rsidRPr="002A6554" w:rsidRDefault="00C42807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The screen has two buttons in</w:t>
      </w:r>
      <w:r w:rsidR="000F1248" w:rsidRPr="002A6554">
        <w:rPr>
          <w:rFonts w:ascii="Times New Roman" w:hAnsi="Times New Roman" w:cs="Times New Roman"/>
          <w:sz w:val="24"/>
          <w:szCs w:val="24"/>
        </w:rPr>
        <w:t xml:space="preserve"> the </w:t>
      </w:r>
      <w:r w:rsidRPr="002A6554">
        <w:rPr>
          <w:rFonts w:ascii="Times New Roman" w:hAnsi="Times New Roman" w:cs="Times New Roman"/>
          <w:sz w:val="24"/>
          <w:szCs w:val="24"/>
        </w:rPr>
        <w:t>activity</w:t>
      </w:r>
      <w:r w:rsidR="000F1248" w:rsidRPr="002A6554">
        <w:rPr>
          <w:rFonts w:ascii="Times New Roman" w:hAnsi="Times New Roman" w:cs="Times New Roman"/>
          <w:sz w:val="24"/>
          <w:szCs w:val="24"/>
        </w:rPr>
        <w:t xml:space="preserve"> colu</w:t>
      </w:r>
      <w:r w:rsidR="00A412D2" w:rsidRPr="002A6554">
        <w:rPr>
          <w:rFonts w:ascii="Times New Roman" w:hAnsi="Times New Roman" w:cs="Times New Roman"/>
          <w:sz w:val="24"/>
          <w:szCs w:val="24"/>
        </w:rPr>
        <w:t>mn</w:t>
      </w:r>
      <w:r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10012C" w:rsidRPr="002A6554">
        <w:rPr>
          <w:rFonts w:ascii="Times New Roman" w:hAnsi="Times New Roman" w:cs="Times New Roman"/>
          <w:sz w:val="24"/>
          <w:szCs w:val="24"/>
        </w:rPr>
        <w:t>the screen button allows the user to modif</w:t>
      </w:r>
      <w:r w:rsidR="00A412D2" w:rsidRPr="002A6554">
        <w:rPr>
          <w:rFonts w:ascii="Times New Roman" w:hAnsi="Times New Roman" w:cs="Times New Roman"/>
          <w:sz w:val="24"/>
          <w:szCs w:val="24"/>
        </w:rPr>
        <w:t>y</w:t>
      </w:r>
      <w:r w:rsidR="0010012C" w:rsidRPr="002A6554">
        <w:rPr>
          <w:rFonts w:ascii="Times New Roman" w:hAnsi="Times New Roman" w:cs="Times New Roman"/>
          <w:sz w:val="24"/>
          <w:szCs w:val="24"/>
        </w:rPr>
        <w:t>, the red trash can allow for the user to be delete</w:t>
      </w:r>
      <w:r w:rsidR="00A412D2" w:rsidRPr="002A6554">
        <w:rPr>
          <w:rFonts w:ascii="Times New Roman" w:hAnsi="Times New Roman" w:cs="Times New Roman"/>
          <w:sz w:val="24"/>
          <w:szCs w:val="24"/>
        </w:rPr>
        <w:t>d</w:t>
      </w:r>
      <w:r w:rsidR="0010012C" w:rsidRPr="002A6554">
        <w:rPr>
          <w:rFonts w:ascii="Times New Roman" w:hAnsi="Times New Roman" w:cs="Times New Roman"/>
          <w:sz w:val="24"/>
          <w:szCs w:val="24"/>
        </w:rPr>
        <w:t>. The Add new allow for a new user to be added to the console and further saved to the database</w:t>
      </w:r>
    </w:p>
    <w:p w14:paraId="1443ACA5" w14:textId="06B6C356" w:rsidR="00D02A8D" w:rsidRPr="002A6554" w:rsidRDefault="00A412D2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The u</w:t>
      </w:r>
      <w:r w:rsidR="00942192" w:rsidRPr="002A6554">
        <w:rPr>
          <w:rFonts w:ascii="Times New Roman" w:hAnsi="Times New Roman" w:cs="Times New Roman"/>
          <w:sz w:val="24"/>
          <w:szCs w:val="24"/>
        </w:rPr>
        <w:t>ser currently can scroll and find user they wish to find as the size of the database is small</w:t>
      </w:r>
      <w:r w:rsidR="0052475D" w:rsidRPr="002A6554">
        <w:rPr>
          <w:rFonts w:ascii="Times New Roman" w:hAnsi="Times New Roman" w:cs="Times New Roman"/>
          <w:sz w:val="24"/>
          <w:szCs w:val="24"/>
        </w:rPr>
        <w:t xml:space="preserve"> and allowed for this method</w:t>
      </w:r>
      <w:r w:rsidR="007B5810" w:rsidRPr="002A6554">
        <w:rPr>
          <w:rFonts w:ascii="Times New Roman" w:hAnsi="Times New Roman" w:cs="Times New Roman"/>
          <w:sz w:val="24"/>
          <w:szCs w:val="24"/>
        </w:rPr>
        <w:t>. Capturing the data and sending it to this database is of u</w:t>
      </w:r>
      <w:r w:rsidRPr="002A6554">
        <w:rPr>
          <w:rFonts w:ascii="Times New Roman" w:hAnsi="Times New Roman" w:cs="Times New Roman"/>
          <w:sz w:val="24"/>
          <w:szCs w:val="24"/>
        </w:rPr>
        <w:t>t</w:t>
      </w:r>
      <w:r w:rsidR="007B5810" w:rsidRPr="002A6554">
        <w:rPr>
          <w:rFonts w:ascii="Times New Roman" w:hAnsi="Times New Roman" w:cs="Times New Roman"/>
          <w:sz w:val="24"/>
          <w:szCs w:val="24"/>
        </w:rPr>
        <w:t xml:space="preserve">most </w:t>
      </w:r>
      <w:r w:rsidR="00FB2DD4" w:rsidRPr="002A6554">
        <w:rPr>
          <w:rFonts w:ascii="Times New Roman" w:hAnsi="Times New Roman" w:cs="Times New Roman"/>
          <w:sz w:val="24"/>
          <w:szCs w:val="24"/>
        </w:rPr>
        <w:t>importance, refer back “3. Managing Data”.</w:t>
      </w:r>
    </w:p>
    <w:p w14:paraId="6435DC75" w14:textId="5D0617E7" w:rsidR="00D02A8D" w:rsidRPr="002A6554" w:rsidRDefault="00FB2DD4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="007B0698" w:rsidRPr="002A6554">
        <w:rPr>
          <w:rFonts w:ascii="Times New Roman" w:hAnsi="Times New Roman" w:cs="Times New Roman"/>
          <w:sz w:val="24"/>
          <w:szCs w:val="24"/>
        </w:rPr>
        <w:t>table</w:t>
      </w:r>
      <w:r w:rsidRPr="002A6554">
        <w:rPr>
          <w:rFonts w:ascii="Times New Roman" w:hAnsi="Times New Roman" w:cs="Times New Roman"/>
          <w:sz w:val="24"/>
          <w:szCs w:val="24"/>
        </w:rPr>
        <w:t>s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Pr="002A6554">
        <w:rPr>
          <w:rFonts w:ascii="Times New Roman" w:hAnsi="Times New Roman" w:cs="Times New Roman"/>
          <w:sz w:val="24"/>
          <w:szCs w:val="24"/>
        </w:rPr>
        <w:t>used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 for </w:t>
      </w:r>
      <w:r w:rsidR="007B0698" w:rsidRPr="002A6554">
        <w:rPr>
          <w:rFonts w:ascii="Times New Roman" w:hAnsi="Times New Roman" w:cs="Times New Roman"/>
          <w:sz w:val="24"/>
          <w:szCs w:val="24"/>
        </w:rPr>
        <w:t>animal, species and staff</w:t>
      </w:r>
      <w:r w:rsidRPr="002A6554">
        <w:rPr>
          <w:rFonts w:ascii="Times New Roman" w:hAnsi="Times New Roman" w:cs="Times New Roman"/>
          <w:sz w:val="24"/>
          <w:szCs w:val="24"/>
        </w:rPr>
        <w:t xml:space="preserve"> are created</w:t>
      </w:r>
      <w:r w:rsidR="007B0698" w:rsidRPr="002A6554">
        <w:rPr>
          <w:rFonts w:ascii="Times New Roman" w:hAnsi="Times New Roman" w:cs="Times New Roman"/>
          <w:sz w:val="24"/>
          <w:szCs w:val="24"/>
        </w:rPr>
        <w:t xml:space="preserve"> by entities in the code itself</w:t>
      </w:r>
      <w:r w:rsidR="00CA5A7E" w:rsidRPr="002A6554">
        <w:rPr>
          <w:rFonts w:ascii="Times New Roman" w:hAnsi="Times New Roman" w:cs="Times New Roman"/>
          <w:sz w:val="24"/>
          <w:szCs w:val="24"/>
        </w:rPr>
        <w:t>. Example of this entity is shown below</w:t>
      </w:r>
      <w:r w:rsidR="00912D0F" w:rsidRPr="002A6554">
        <w:rPr>
          <w:rFonts w:ascii="Times New Roman" w:hAnsi="Times New Roman" w:cs="Times New Roman"/>
          <w:sz w:val="24"/>
          <w:szCs w:val="24"/>
        </w:rPr>
        <w:t>.</w:t>
      </w:r>
    </w:p>
    <w:p w14:paraId="2F793E6B" w14:textId="6B091B3F" w:rsidR="00203092" w:rsidRPr="002A6554" w:rsidRDefault="00203092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Staff.java</w:t>
      </w:r>
    </w:p>
    <w:p w14:paraId="1B29D7C3" w14:textId="11288C32" w:rsidR="00D34C35" w:rsidRPr="002A6554" w:rsidRDefault="00B821B2" w:rsidP="00D02A8D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A6554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import </w:t>
      </w:r>
      <w:proofErr w:type="spellStart"/>
      <w:proofErr w:type="gramStart"/>
      <w:r w:rsidRPr="002A6554">
        <w:rPr>
          <w:rFonts w:ascii="Times New Roman" w:hAnsi="Times New Roman" w:cs="Times New Roman"/>
          <w:sz w:val="24"/>
          <w:szCs w:val="24"/>
        </w:rPr>
        <w:t>javax.persistence</w:t>
      </w:r>
      <w:proofErr w:type="gramEnd"/>
      <w:r w:rsidRPr="002A6554">
        <w:rPr>
          <w:rFonts w:ascii="Times New Roman" w:hAnsi="Times New Roman" w:cs="Times New Roman"/>
          <w:sz w:val="24"/>
          <w:szCs w:val="24"/>
        </w:rPr>
        <w:t>.Entity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>;</w:t>
      </w:r>
      <w:r w:rsidRPr="002A6554">
        <w:rPr>
          <w:rFonts w:ascii="Times New Roman" w:hAnsi="Times New Roman" w:cs="Times New Roman"/>
          <w:sz w:val="24"/>
          <w:szCs w:val="24"/>
        </w:rPr>
        <w:br/>
      </w:r>
      <w:r w:rsidRPr="002A6554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import </w:t>
      </w:r>
      <w:proofErr w:type="spellStart"/>
      <w:r w:rsidRPr="002A6554">
        <w:rPr>
          <w:rFonts w:ascii="Times New Roman" w:hAnsi="Times New Roman" w:cs="Times New Roman"/>
          <w:sz w:val="24"/>
          <w:szCs w:val="24"/>
        </w:rPr>
        <w:t>javax.persistence.GeneratedValue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>;</w:t>
      </w:r>
      <w:r w:rsidRPr="002A6554">
        <w:rPr>
          <w:rFonts w:ascii="Times New Roman" w:hAnsi="Times New Roman" w:cs="Times New Roman"/>
          <w:sz w:val="24"/>
          <w:szCs w:val="24"/>
        </w:rPr>
        <w:br/>
      </w:r>
      <w:r w:rsidRPr="002A6554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import </w:t>
      </w:r>
      <w:proofErr w:type="spellStart"/>
      <w:r w:rsidRPr="002A6554">
        <w:rPr>
          <w:rFonts w:ascii="Times New Roman" w:hAnsi="Times New Roman" w:cs="Times New Roman"/>
          <w:sz w:val="24"/>
          <w:szCs w:val="24"/>
        </w:rPr>
        <w:t>javax.persistence.GenerationType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>;</w:t>
      </w:r>
      <w:r w:rsidRPr="002A6554">
        <w:rPr>
          <w:rFonts w:ascii="Times New Roman" w:hAnsi="Times New Roman" w:cs="Times New Roman"/>
          <w:sz w:val="24"/>
          <w:szCs w:val="24"/>
        </w:rPr>
        <w:br/>
      </w:r>
      <w:r w:rsidRPr="002A6554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import </w:t>
      </w:r>
      <w:proofErr w:type="spellStart"/>
      <w:r w:rsidRPr="002A6554">
        <w:rPr>
          <w:rFonts w:ascii="Times New Roman" w:hAnsi="Times New Roman" w:cs="Times New Roman"/>
          <w:sz w:val="24"/>
          <w:szCs w:val="24"/>
        </w:rPr>
        <w:t>javax.persistence.Id</w:t>
      </w:r>
      <w:proofErr w:type="spellEnd"/>
      <w:r w:rsidRPr="002A6554">
        <w:rPr>
          <w:rFonts w:ascii="Times New Roman" w:hAnsi="Times New Roman" w:cs="Times New Roman"/>
          <w:sz w:val="24"/>
          <w:szCs w:val="24"/>
        </w:rPr>
        <w:t>;</w:t>
      </w:r>
      <w:r w:rsidRPr="002A6554">
        <w:rPr>
          <w:rFonts w:ascii="Times New Roman" w:hAnsi="Times New Roman" w:cs="Times New Roman"/>
          <w:sz w:val="24"/>
          <w:szCs w:val="24"/>
        </w:rPr>
        <w:br/>
      </w:r>
      <w:r w:rsidRPr="002A6554">
        <w:rPr>
          <w:rFonts w:ascii="Times New Roman" w:hAnsi="Times New Roman" w:cs="Times New Roman"/>
          <w:color w:val="FF0000"/>
          <w:sz w:val="24"/>
          <w:szCs w:val="24"/>
        </w:rPr>
        <w:t>@Entity</w:t>
      </w:r>
      <w:r w:rsidR="00D34C35" w:rsidRPr="002A655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D34C35" w:rsidRPr="002A6554">
        <w:rPr>
          <w:rFonts w:ascii="Times New Roman" w:hAnsi="Times New Roman" w:cs="Times New Roman"/>
          <w:i/>
          <w:iCs/>
          <w:sz w:val="24"/>
          <w:szCs w:val="24"/>
        </w:rPr>
        <w:t>– Let the program know that this entity and to</w:t>
      </w:r>
      <w:r w:rsidR="002428C5" w:rsidRPr="002A6554">
        <w:rPr>
          <w:rFonts w:ascii="Times New Roman" w:hAnsi="Times New Roman" w:cs="Times New Roman"/>
          <w:i/>
          <w:iCs/>
          <w:sz w:val="24"/>
          <w:szCs w:val="24"/>
        </w:rPr>
        <w:t xml:space="preserve"> create a table with the following attributes</w:t>
      </w:r>
    </w:p>
    <w:p w14:paraId="14EF40EB" w14:textId="152ADFC7" w:rsidR="005770E4" w:rsidRPr="002A6554" w:rsidRDefault="00D34C35" w:rsidP="00D02A8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A6554">
        <w:rPr>
          <w:rFonts w:ascii="Times New Roman" w:hAnsi="Times New Roman" w:cs="Times New Roman"/>
          <w:color w:val="FF0000"/>
          <w:sz w:val="24"/>
          <w:szCs w:val="24"/>
        </w:rPr>
        <w:t xml:space="preserve">@Table (name = “staff”) </w:t>
      </w:r>
      <w:r w:rsidRPr="002A6554">
        <w:rPr>
          <w:rFonts w:ascii="Times New Roman" w:hAnsi="Times New Roman" w:cs="Times New Roman"/>
          <w:i/>
          <w:iCs/>
          <w:sz w:val="24"/>
          <w:szCs w:val="24"/>
        </w:rPr>
        <w:t>– Gives the table this specific name</w:t>
      </w:r>
      <w:r w:rsidR="00B821B2" w:rsidRPr="002A6554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B821B2" w:rsidRPr="002A6554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public class </w:t>
      </w:r>
      <w:r w:rsidR="00B821B2" w:rsidRPr="002A6554">
        <w:rPr>
          <w:rFonts w:ascii="Times New Roman" w:hAnsi="Times New Roman" w:cs="Times New Roman"/>
          <w:sz w:val="24"/>
          <w:szCs w:val="24"/>
        </w:rPr>
        <w:t xml:space="preserve">Staff </w:t>
      </w:r>
      <w:r w:rsidR="00B821B2" w:rsidRPr="002A6554">
        <w:rPr>
          <w:rFonts w:ascii="Times New Roman" w:hAnsi="Times New Roman" w:cs="Times New Roman"/>
          <w:i/>
          <w:iCs/>
          <w:sz w:val="24"/>
          <w:szCs w:val="24"/>
        </w:rPr>
        <w:t>{</w:t>
      </w:r>
      <w:r w:rsidR="000A2E58" w:rsidRPr="002A6554">
        <w:rPr>
          <w:rFonts w:ascii="Times New Roman" w:hAnsi="Times New Roman" w:cs="Times New Roman"/>
          <w:i/>
          <w:iCs/>
          <w:sz w:val="24"/>
          <w:szCs w:val="24"/>
        </w:rPr>
        <w:t>…….}</w:t>
      </w:r>
    </w:p>
    <w:p w14:paraId="1FDB898B" w14:textId="79CC8090" w:rsidR="005770E4" w:rsidRPr="002A6554" w:rsidRDefault="00912D0F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5770E4" w:rsidRPr="002A6554">
        <w:rPr>
          <w:rFonts w:ascii="Times New Roman" w:hAnsi="Times New Roman" w:cs="Times New Roman"/>
          <w:sz w:val="24"/>
          <w:szCs w:val="24"/>
        </w:rPr>
        <w:t xml:space="preserve">his snippet of code is performed at runtime and </w:t>
      </w:r>
      <w:r w:rsidR="005770E4" w:rsidRPr="002A6554">
        <w:rPr>
          <w:rFonts w:ascii="Times New Roman" w:hAnsi="Times New Roman" w:cs="Times New Roman"/>
          <w:i/>
          <w:iCs/>
          <w:sz w:val="24"/>
          <w:szCs w:val="24"/>
        </w:rPr>
        <w:t>only if and only if</w:t>
      </w:r>
      <w:r w:rsidR="005770E4" w:rsidRPr="002A6554">
        <w:rPr>
          <w:rFonts w:ascii="Times New Roman" w:hAnsi="Times New Roman" w:cs="Times New Roman"/>
          <w:sz w:val="24"/>
          <w:szCs w:val="24"/>
        </w:rPr>
        <w:t xml:space="preserve"> the table does not exist is this then executed</w:t>
      </w:r>
      <w:r w:rsidRPr="002A65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96E2AA" w14:textId="3E9C3695" w:rsidR="00D02A8D" w:rsidRPr="002A6554" w:rsidRDefault="00D02A8D" w:rsidP="0094219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Once the user has completed adding </w:t>
      </w:r>
      <w:r w:rsidR="00942192" w:rsidRPr="002A6554">
        <w:rPr>
          <w:rFonts w:ascii="Times New Roman" w:hAnsi="Times New Roman" w:cs="Times New Roman"/>
          <w:sz w:val="24"/>
          <w:szCs w:val="24"/>
        </w:rPr>
        <w:t xml:space="preserve">User and </w:t>
      </w:r>
      <w:r w:rsidR="00E95033" w:rsidRPr="002A6554">
        <w:rPr>
          <w:rFonts w:ascii="Times New Roman" w:hAnsi="Times New Roman" w:cs="Times New Roman"/>
          <w:sz w:val="24"/>
          <w:szCs w:val="24"/>
        </w:rPr>
        <w:t>animals</w:t>
      </w:r>
      <w:r w:rsidR="005770E4" w:rsidRPr="002A6554">
        <w:rPr>
          <w:rFonts w:ascii="Times New Roman" w:hAnsi="Times New Roman" w:cs="Times New Roman"/>
          <w:sz w:val="24"/>
          <w:szCs w:val="24"/>
        </w:rPr>
        <w:t xml:space="preserve"> and</w:t>
      </w:r>
      <w:r w:rsidR="00942192" w:rsidRPr="002A6554">
        <w:rPr>
          <w:rFonts w:ascii="Times New Roman" w:hAnsi="Times New Roman" w:cs="Times New Roman"/>
          <w:sz w:val="24"/>
          <w:szCs w:val="24"/>
        </w:rPr>
        <w:t xml:space="preserve"> clicks the appropriate save function the data is sent to corresponding the database.</w:t>
      </w:r>
    </w:p>
    <w:p w14:paraId="3882852A" w14:textId="532F04EB" w:rsidR="00D02A8D" w:rsidRPr="002A6554" w:rsidRDefault="000A4539" w:rsidP="00D02A8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D02A8D" w:rsidRPr="002A6554">
        <w:rPr>
          <w:rFonts w:ascii="Times New Roman" w:hAnsi="Times New Roman" w:cs="Times New Roman"/>
          <w:b/>
          <w:bCs/>
          <w:sz w:val="24"/>
          <w:szCs w:val="24"/>
        </w:rPr>
        <w:t>.2 Viewing</w:t>
      </w:r>
    </w:p>
    <w:p w14:paraId="023B5F9F" w14:textId="3FD3CA3C" w:rsidR="00D02A8D" w:rsidRPr="002A6554" w:rsidRDefault="00D02A8D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When a user taps </w:t>
      </w:r>
      <w:r w:rsidR="002F6B1D" w:rsidRPr="002A6554">
        <w:rPr>
          <w:rFonts w:ascii="Times New Roman" w:hAnsi="Times New Roman" w:cs="Times New Roman"/>
          <w:sz w:val="24"/>
          <w:szCs w:val="24"/>
        </w:rPr>
        <w:t>Staff and animal pages the user can view the data of the re</w:t>
      </w:r>
      <w:r w:rsidR="001C0CF5" w:rsidRPr="002A6554">
        <w:rPr>
          <w:rFonts w:ascii="Times New Roman" w:hAnsi="Times New Roman" w:cs="Times New Roman"/>
          <w:sz w:val="24"/>
          <w:szCs w:val="24"/>
        </w:rPr>
        <w:t>spective database</w:t>
      </w:r>
    </w:p>
    <w:p w14:paraId="1719E9FB" w14:textId="77777777" w:rsidR="00D34C35" w:rsidRPr="002A6554" w:rsidRDefault="00D34C35" w:rsidP="00D34C35">
      <w:pPr>
        <w:keepNext/>
        <w:spacing w:line="360" w:lineRule="auto"/>
        <w:jc w:val="center"/>
        <w:rPr>
          <w:rFonts w:ascii="Times New Roman" w:hAnsi="Times New Roman" w:cs="Times New Roman"/>
        </w:rPr>
      </w:pPr>
      <w:r w:rsidRPr="002A6554">
        <w:rPr>
          <w:rFonts w:ascii="Times New Roman" w:hAnsi="Times New Roman" w:cs="Times New Roman"/>
          <w:noProof/>
        </w:rPr>
        <w:drawing>
          <wp:inline distT="0" distB="0" distL="0" distR="0" wp14:anchorId="0C37D252" wp14:editId="03C51917">
            <wp:extent cx="5943600" cy="48533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20026" w14:textId="7AC02448" w:rsidR="00D34C35" w:rsidRPr="002A6554" w:rsidRDefault="00D34C35" w:rsidP="00D34C35">
      <w:pPr>
        <w:pStyle w:val="Caption"/>
        <w:jc w:val="center"/>
        <w:rPr>
          <w:rFonts w:ascii="Times New Roman" w:hAnsi="Times New Roman" w:cs="Times New Roman"/>
        </w:rPr>
      </w:pPr>
      <w:r w:rsidRPr="002A6554">
        <w:rPr>
          <w:rFonts w:ascii="Times New Roman" w:hAnsi="Times New Roman" w:cs="Times New Roman"/>
        </w:rPr>
        <w:t xml:space="preserve">Figure </w:t>
      </w:r>
      <w:r w:rsidRPr="002A6554">
        <w:rPr>
          <w:rFonts w:ascii="Times New Roman" w:hAnsi="Times New Roman" w:cs="Times New Roman"/>
        </w:rPr>
        <w:fldChar w:fldCharType="begin"/>
      </w:r>
      <w:r w:rsidRPr="002A6554">
        <w:rPr>
          <w:rFonts w:ascii="Times New Roman" w:hAnsi="Times New Roman" w:cs="Times New Roman"/>
        </w:rPr>
        <w:instrText xml:space="preserve"> SEQ Figure \* ARABIC </w:instrText>
      </w:r>
      <w:r w:rsidRPr="002A6554">
        <w:rPr>
          <w:rFonts w:ascii="Times New Roman" w:hAnsi="Times New Roman" w:cs="Times New Roman"/>
        </w:rPr>
        <w:fldChar w:fldCharType="separate"/>
      </w:r>
      <w:r w:rsidR="00FC7458" w:rsidRPr="002A6554">
        <w:rPr>
          <w:rFonts w:ascii="Times New Roman" w:hAnsi="Times New Roman" w:cs="Times New Roman"/>
          <w:noProof/>
        </w:rPr>
        <w:t>6</w:t>
      </w:r>
      <w:r w:rsidRPr="002A6554">
        <w:rPr>
          <w:rFonts w:ascii="Times New Roman" w:hAnsi="Times New Roman" w:cs="Times New Roman"/>
        </w:rPr>
        <w:fldChar w:fldCharType="end"/>
      </w:r>
      <w:r w:rsidRPr="002A6554">
        <w:rPr>
          <w:rFonts w:ascii="Times New Roman" w:hAnsi="Times New Roman" w:cs="Times New Roman"/>
        </w:rPr>
        <w:t xml:space="preserve"> Figure showing database content displayed at the view (Staff page)</w:t>
      </w:r>
    </w:p>
    <w:p w14:paraId="4F328C00" w14:textId="12DA330F" w:rsidR="00D34C35" w:rsidRPr="002A6554" w:rsidRDefault="00D34C35" w:rsidP="00AA1AE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This design process is repeated with the other View pages</w:t>
      </w:r>
    </w:p>
    <w:p w14:paraId="7BF61A33" w14:textId="5812401D" w:rsidR="00AA1AE2" w:rsidRPr="002A6554" w:rsidRDefault="00823BCC" w:rsidP="00AA1AE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For staff </w:t>
      </w:r>
      <w:r w:rsidR="00AA1AE2" w:rsidRPr="002A6554">
        <w:rPr>
          <w:rFonts w:ascii="Times New Roman" w:hAnsi="Times New Roman" w:cs="Times New Roman"/>
          <w:sz w:val="24"/>
          <w:szCs w:val="24"/>
        </w:rPr>
        <w:t>refer</w:t>
      </w:r>
      <w:r w:rsidRPr="002A6554">
        <w:rPr>
          <w:rFonts w:ascii="Times New Roman" w:hAnsi="Times New Roman" w:cs="Times New Roman"/>
          <w:sz w:val="24"/>
          <w:szCs w:val="24"/>
        </w:rPr>
        <w:t xml:space="preserve"> to </w:t>
      </w:r>
      <w:r w:rsidR="00AA1AE2" w:rsidRPr="002A6554">
        <w:rPr>
          <w:rFonts w:ascii="Times New Roman" w:hAnsi="Times New Roman" w:cs="Times New Roman"/>
          <w:sz w:val="24"/>
          <w:szCs w:val="24"/>
        </w:rPr>
        <w:t xml:space="preserve">“5.2 Users (Staff)” for the staff view. </w:t>
      </w:r>
      <w:r w:rsidR="00AA1AE2" w:rsidRPr="002A65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D4158F6" w14:textId="25ED7366" w:rsidR="00D02A8D" w:rsidRPr="002A6554" w:rsidRDefault="00EE076C" w:rsidP="00EE076C">
      <w:pPr>
        <w:pStyle w:val="Heading1"/>
        <w:rPr>
          <w:rFonts w:ascii="Times New Roman" w:hAnsi="Times New Roman" w:cs="Times New Roman"/>
        </w:rPr>
      </w:pPr>
      <w:bookmarkStart w:id="5" w:name="_Toc60695536"/>
      <w:r w:rsidRPr="002A6554">
        <w:rPr>
          <w:rFonts w:ascii="Times New Roman" w:hAnsi="Times New Roman" w:cs="Times New Roman"/>
        </w:rPr>
        <w:lastRenderedPageBreak/>
        <w:t>5</w:t>
      </w:r>
      <w:r w:rsidR="00D02A8D" w:rsidRPr="002A6554">
        <w:rPr>
          <w:rFonts w:ascii="Times New Roman" w:hAnsi="Times New Roman" w:cs="Times New Roman"/>
        </w:rPr>
        <w:t>. Future Concerns</w:t>
      </w:r>
      <w:bookmarkEnd w:id="5"/>
    </w:p>
    <w:p w14:paraId="4EFECC21" w14:textId="02E3D237" w:rsidR="00D02A8D" w:rsidRPr="002A6554" w:rsidRDefault="00EE076C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5</w:t>
      </w:r>
      <w:r w:rsidR="00D02A8D" w:rsidRPr="002A6554">
        <w:rPr>
          <w:rFonts w:ascii="Times New Roman" w:hAnsi="Times New Roman" w:cs="Times New Roman"/>
          <w:sz w:val="24"/>
          <w:szCs w:val="24"/>
        </w:rPr>
        <w:t>.1 Errors/Bugs</w:t>
      </w:r>
    </w:p>
    <w:p w14:paraId="1FE9E415" w14:textId="146BCA0A" w:rsidR="00D02A8D" w:rsidRPr="0090734F" w:rsidRDefault="00D02A8D" w:rsidP="0090734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734F">
        <w:rPr>
          <w:rFonts w:ascii="Times New Roman" w:hAnsi="Times New Roman" w:cs="Times New Roman"/>
          <w:sz w:val="24"/>
          <w:szCs w:val="24"/>
        </w:rPr>
        <w:t xml:space="preserve">When creating </w:t>
      </w:r>
      <w:r w:rsidR="00566CD2" w:rsidRPr="0090734F">
        <w:rPr>
          <w:rFonts w:ascii="Times New Roman" w:hAnsi="Times New Roman" w:cs="Times New Roman"/>
          <w:sz w:val="24"/>
          <w:szCs w:val="24"/>
        </w:rPr>
        <w:t>user</w:t>
      </w:r>
      <w:r w:rsidRPr="0090734F">
        <w:rPr>
          <w:rFonts w:ascii="Times New Roman" w:hAnsi="Times New Roman" w:cs="Times New Roman"/>
          <w:sz w:val="24"/>
          <w:szCs w:val="24"/>
        </w:rPr>
        <w:t xml:space="preserve"> or </w:t>
      </w:r>
      <w:r w:rsidR="00566CD2" w:rsidRPr="0090734F">
        <w:rPr>
          <w:rFonts w:ascii="Times New Roman" w:hAnsi="Times New Roman" w:cs="Times New Roman"/>
          <w:sz w:val="24"/>
          <w:szCs w:val="24"/>
        </w:rPr>
        <w:t>animals</w:t>
      </w:r>
      <w:r w:rsidRPr="0090734F">
        <w:rPr>
          <w:rFonts w:ascii="Times New Roman" w:hAnsi="Times New Roman" w:cs="Times New Roman"/>
          <w:sz w:val="24"/>
          <w:szCs w:val="24"/>
        </w:rPr>
        <w:t xml:space="preserve"> there is a glitch </w:t>
      </w:r>
      <w:r w:rsidR="00566CD2" w:rsidRPr="0090734F">
        <w:rPr>
          <w:rFonts w:ascii="Times New Roman" w:hAnsi="Times New Roman" w:cs="Times New Roman"/>
          <w:sz w:val="24"/>
          <w:szCs w:val="24"/>
        </w:rPr>
        <w:t>that some data is represented properly</w:t>
      </w:r>
      <w:r w:rsidR="0090734F" w:rsidRPr="0090734F">
        <w:rPr>
          <w:rFonts w:ascii="Times New Roman" w:hAnsi="Times New Roman" w:cs="Times New Roman"/>
          <w:sz w:val="24"/>
          <w:szCs w:val="24"/>
        </w:rPr>
        <w:t>.</w:t>
      </w:r>
    </w:p>
    <w:p w14:paraId="6ADFC827" w14:textId="5CF35804" w:rsidR="00D02A8D" w:rsidRPr="0090734F" w:rsidRDefault="00680C38" w:rsidP="0090734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734F">
        <w:rPr>
          <w:rFonts w:ascii="Times New Roman" w:hAnsi="Times New Roman" w:cs="Times New Roman"/>
          <w:sz w:val="24"/>
          <w:szCs w:val="24"/>
        </w:rPr>
        <w:t>The pages sometimes failed to load properly and launch</w:t>
      </w:r>
      <w:r w:rsidR="007C606E" w:rsidRPr="0090734F">
        <w:rPr>
          <w:rFonts w:ascii="Times New Roman" w:hAnsi="Times New Roman" w:cs="Times New Roman"/>
          <w:sz w:val="24"/>
          <w:szCs w:val="24"/>
        </w:rPr>
        <w:t>ing</w:t>
      </w:r>
      <w:r w:rsidRPr="0090734F">
        <w:rPr>
          <w:rFonts w:ascii="Times New Roman" w:hAnsi="Times New Roman" w:cs="Times New Roman"/>
          <w:sz w:val="24"/>
          <w:szCs w:val="24"/>
        </w:rPr>
        <w:t xml:space="preserve"> the web app was </w:t>
      </w:r>
      <w:r w:rsidR="0044107A" w:rsidRPr="0090734F">
        <w:rPr>
          <w:rFonts w:ascii="Times New Roman" w:hAnsi="Times New Roman" w:cs="Times New Roman"/>
          <w:sz w:val="24"/>
          <w:szCs w:val="24"/>
        </w:rPr>
        <w:t>a nightmare. A workaround was found by using Tomcat Apache Server to handle webpage usage</w:t>
      </w:r>
      <w:r w:rsidR="0090734F" w:rsidRPr="0090734F">
        <w:rPr>
          <w:rFonts w:ascii="Times New Roman" w:hAnsi="Times New Roman" w:cs="Times New Roman"/>
          <w:sz w:val="24"/>
          <w:szCs w:val="24"/>
        </w:rPr>
        <w:t>.</w:t>
      </w:r>
    </w:p>
    <w:p w14:paraId="11B0B8AE" w14:textId="0632AA3E" w:rsidR="00D02A8D" w:rsidRPr="0090734F" w:rsidRDefault="0044107A" w:rsidP="0090734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734F">
        <w:rPr>
          <w:rFonts w:ascii="Times New Roman" w:hAnsi="Times New Roman" w:cs="Times New Roman"/>
          <w:sz w:val="24"/>
          <w:szCs w:val="24"/>
        </w:rPr>
        <w:t xml:space="preserve">The application </w:t>
      </w:r>
      <w:r w:rsidR="009F6017" w:rsidRPr="0090734F">
        <w:rPr>
          <w:rFonts w:ascii="Times New Roman" w:hAnsi="Times New Roman" w:cs="Times New Roman"/>
          <w:sz w:val="24"/>
          <w:szCs w:val="24"/>
        </w:rPr>
        <w:t>does not</w:t>
      </w:r>
      <w:r w:rsidRPr="0090734F">
        <w:rPr>
          <w:rFonts w:ascii="Times New Roman" w:hAnsi="Times New Roman" w:cs="Times New Roman"/>
          <w:sz w:val="24"/>
          <w:szCs w:val="24"/>
        </w:rPr>
        <w:t xml:space="preserve"> have the most robust system to protect against duplication and as such duplication are highly possible in its current state</w:t>
      </w:r>
      <w:r w:rsidR="0090734F" w:rsidRPr="0090734F">
        <w:rPr>
          <w:rFonts w:ascii="Times New Roman" w:hAnsi="Times New Roman" w:cs="Times New Roman"/>
          <w:sz w:val="24"/>
          <w:szCs w:val="24"/>
        </w:rPr>
        <w:t>.</w:t>
      </w:r>
    </w:p>
    <w:p w14:paraId="43A9AE32" w14:textId="172D390F" w:rsidR="00D02A8D" w:rsidRPr="0090734F" w:rsidRDefault="009F6017" w:rsidP="0090734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734F">
        <w:rPr>
          <w:rFonts w:ascii="Times New Roman" w:hAnsi="Times New Roman" w:cs="Times New Roman"/>
          <w:sz w:val="24"/>
          <w:szCs w:val="24"/>
        </w:rPr>
        <w:t xml:space="preserve">No alerts are given for certain functions and </w:t>
      </w:r>
      <w:r w:rsidR="00AB0C8C">
        <w:rPr>
          <w:rFonts w:ascii="Times New Roman" w:hAnsi="Times New Roman" w:cs="Times New Roman"/>
          <w:sz w:val="24"/>
          <w:szCs w:val="24"/>
        </w:rPr>
        <w:t xml:space="preserve">the </w:t>
      </w:r>
      <w:r w:rsidRPr="0090734F">
        <w:rPr>
          <w:rFonts w:ascii="Times New Roman" w:hAnsi="Times New Roman" w:cs="Times New Roman"/>
          <w:sz w:val="24"/>
          <w:szCs w:val="24"/>
        </w:rPr>
        <w:t xml:space="preserve">system is not </w:t>
      </w:r>
      <w:r w:rsidR="00AB0C8C">
        <w:rPr>
          <w:rFonts w:ascii="Times New Roman" w:hAnsi="Times New Roman" w:cs="Times New Roman"/>
          <w:sz w:val="24"/>
          <w:szCs w:val="24"/>
        </w:rPr>
        <w:t xml:space="preserve">a </w:t>
      </w:r>
      <w:r w:rsidRPr="0090734F">
        <w:rPr>
          <w:rFonts w:ascii="Times New Roman" w:hAnsi="Times New Roman" w:cs="Times New Roman"/>
          <w:sz w:val="24"/>
          <w:szCs w:val="24"/>
        </w:rPr>
        <w:t>backup event that host device fails</w:t>
      </w:r>
    </w:p>
    <w:p w14:paraId="5F8C9CD6" w14:textId="6BC324EB" w:rsidR="00D02A8D" w:rsidRPr="0090734F" w:rsidRDefault="00D02A8D" w:rsidP="0090734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734F">
        <w:rPr>
          <w:rFonts w:ascii="Times New Roman" w:hAnsi="Times New Roman" w:cs="Times New Roman"/>
          <w:sz w:val="24"/>
          <w:szCs w:val="24"/>
        </w:rPr>
        <w:t xml:space="preserve">the device receives </w:t>
      </w:r>
      <w:r w:rsidR="009F6017" w:rsidRPr="0090734F">
        <w:rPr>
          <w:rFonts w:ascii="Times New Roman" w:hAnsi="Times New Roman" w:cs="Times New Roman"/>
          <w:sz w:val="24"/>
          <w:szCs w:val="24"/>
        </w:rPr>
        <w:t>updates for the database</w:t>
      </w:r>
      <w:r w:rsidR="000C4C72" w:rsidRPr="0090734F">
        <w:rPr>
          <w:rFonts w:ascii="Times New Roman" w:hAnsi="Times New Roman" w:cs="Times New Roman"/>
          <w:sz w:val="24"/>
          <w:szCs w:val="24"/>
        </w:rPr>
        <w:t>.</w:t>
      </w:r>
    </w:p>
    <w:p w14:paraId="47E9E143" w14:textId="298E66EA" w:rsidR="00D02A8D" w:rsidRPr="0090734F" w:rsidRDefault="00A22228" w:rsidP="0090734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734F">
        <w:rPr>
          <w:rFonts w:ascii="Times New Roman" w:hAnsi="Times New Roman" w:cs="Times New Roman"/>
          <w:sz w:val="24"/>
          <w:szCs w:val="24"/>
        </w:rPr>
        <w:t xml:space="preserve">A virtual machine is </w:t>
      </w:r>
      <w:r w:rsidR="000C4C72" w:rsidRPr="0090734F">
        <w:rPr>
          <w:rFonts w:ascii="Times New Roman" w:hAnsi="Times New Roman" w:cs="Times New Roman"/>
          <w:sz w:val="24"/>
          <w:szCs w:val="24"/>
        </w:rPr>
        <w:t xml:space="preserve">a </w:t>
      </w:r>
      <w:r w:rsidRPr="0090734F">
        <w:rPr>
          <w:rFonts w:ascii="Times New Roman" w:hAnsi="Times New Roman" w:cs="Times New Roman"/>
          <w:sz w:val="24"/>
          <w:szCs w:val="24"/>
        </w:rPr>
        <w:t xml:space="preserve">better method of implementation for the future so </w:t>
      </w:r>
      <w:r w:rsidR="000C4C72" w:rsidRPr="0090734F">
        <w:rPr>
          <w:rFonts w:ascii="Times New Roman" w:hAnsi="Times New Roman" w:cs="Times New Roman"/>
          <w:sz w:val="24"/>
          <w:szCs w:val="24"/>
        </w:rPr>
        <w:t xml:space="preserve">the </w:t>
      </w:r>
      <w:r w:rsidRPr="0090734F">
        <w:rPr>
          <w:rFonts w:ascii="Times New Roman" w:hAnsi="Times New Roman" w:cs="Times New Roman"/>
          <w:sz w:val="24"/>
          <w:szCs w:val="24"/>
        </w:rPr>
        <w:t>remote host can keep the webpages a</w:t>
      </w:r>
      <w:r w:rsidR="009420EA" w:rsidRPr="0090734F">
        <w:rPr>
          <w:rFonts w:ascii="Times New Roman" w:hAnsi="Times New Roman" w:cs="Times New Roman"/>
          <w:sz w:val="24"/>
          <w:szCs w:val="24"/>
        </w:rPr>
        <w:t>live 24/7</w:t>
      </w:r>
      <w:r w:rsidR="00D02A8D" w:rsidRPr="0090734F">
        <w:rPr>
          <w:rFonts w:ascii="Times New Roman" w:hAnsi="Times New Roman" w:cs="Times New Roman"/>
          <w:sz w:val="24"/>
          <w:szCs w:val="24"/>
        </w:rPr>
        <w:t>.</w:t>
      </w:r>
    </w:p>
    <w:p w14:paraId="7273A72C" w14:textId="676647E9" w:rsidR="00D02A8D" w:rsidRPr="002A6554" w:rsidRDefault="00BE4D95" w:rsidP="00BE4D95">
      <w:pPr>
        <w:rPr>
          <w:rFonts w:ascii="Times New Roman" w:hAnsi="Times New Roman" w:cs="Times New Roman"/>
          <w:b/>
          <w:bCs/>
        </w:rPr>
      </w:pPr>
      <w:r w:rsidRPr="002A6554">
        <w:rPr>
          <w:rFonts w:ascii="Times New Roman" w:hAnsi="Times New Roman" w:cs="Times New Roman"/>
          <w:b/>
          <w:bCs/>
        </w:rPr>
        <w:t>5.2</w:t>
      </w:r>
      <w:r w:rsidR="00D02A8D" w:rsidRPr="002A6554">
        <w:rPr>
          <w:rFonts w:ascii="Times New Roman" w:hAnsi="Times New Roman" w:cs="Times New Roman"/>
          <w:b/>
          <w:bCs/>
        </w:rPr>
        <w:t xml:space="preserve"> Data Transfer</w:t>
      </w:r>
    </w:p>
    <w:p w14:paraId="1224888E" w14:textId="5861C8A3" w:rsidR="00D02A8D" w:rsidRDefault="00BE4D95" w:rsidP="00282A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Unfortunately,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9420EA" w:rsidRPr="002A6554">
        <w:rPr>
          <w:rFonts w:ascii="Times New Roman" w:hAnsi="Times New Roman" w:cs="Times New Roman"/>
          <w:sz w:val="24"/>
          <w:szCs w:val="24"/>
        </w:rPr>
        <w:t>we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9420EA" w:rsidRPr="002A6554">
        <w:rPr>
          <w:rFonts w:ascii="Times New Roman" w:hAnsi="Times New Roman" w:cs="Times New Roman"/>
          <w:sz w:val="24"/>
          <w:szCs w:val="24"/>
        </w:rPr>
        <w:t>were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 unable to complete this functionality before the end of the project timeframe. It took a</w:t>
      </w:r>
      <w:r w:rsidR="009420EA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D02A8D" w:rsidRPr="002A6554">
        <w:rPr>
          <w:rFonts w:ascii="Times New Roman" w:hAnsi="Times New Roman" w:cs="Times New Roman"/>
          <w:sz w:val="24"/>
          <w:szCs w:val="24"/>
        </w:rPr>
        <w:t>significant amount of time trying to understand and implement the process for connecting devices, as well as</w:t>
      </w:r>
      <w:r w:rsidR="009420EA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D02A8D" w:rsidRPr="002A6554">
        <w:rPr>
          <w:rFonts w:ascii="Times New Roman" w:hAnsi="Times New Roman" w:cs="Times New Roman"/>
          <w:sz w:val="24"/>
          <w:szCs w:val="24"/>
        </w:rPr>
        <w:t>figuring out how to</w:t>
      </w:r>
      <w:r w:rsidR="004B2D51" w:rsidRPr="002A6554">
        <w:rPr>
          <w:rFonts w:ascii="Times New Roman" w:hAnsi="Times New Roman" w:cs="Times New Roman"/>
          <w:sz w:val="24"/>
          <w:szCs w:val="24"/>
        </w:rPr>
        <w:t xml:space="preserve"> manipulate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9420EA" w:rsidRPr="002A6554">
        <w:rPr>
          <w:rFonts w:ascii="Times New Roman" w:hAnsi="Times New Roman" w:cs="Times New Roman"/>
          <w:sz w:val="24"/>
          <w:szCs w:val="24"/>
        </w:rPr>
        <w:t>data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9420EA" w:rsidRPr="002A6554">
        <w:rPr>
          <w:rFonts w:ascii="Times New Roman" w:hAnsi="Times New Roman" w:cs="Times New Roman"/>
          <w:sz w:val="24"/>
          <w:szCs w:val="24"/>
        </w:rPr>
        <w:t>between the mobile and web interface</w:t>
      </w:r>
      <w:r w:rsidR="00D02A8D" w:rsidRPr="002A65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5B0C94" w14:textId="4A8B04C8" w:rsidR="00500AE7" w:rsidRPr="002A6554" w:rsidRDefault="00B41474" w:rsidP="00282A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to the limited capacity of MySQL and the inability to access</w:t>
      </w:r>
      <w:r w:rsidR="00CF7CF4">
        <w:rPr>
          <w:rFonts w:ascii="Times New Roman" w:hAnsi="Times New Roman" w:cs="Times New Roman"/>
          <w:sz w:val="24"/>
          <w:szCs w:val="24"/>
        </w:rPr>
        <w:t xml:space="preserve"> a </w:t>
      </w:r>
      <w:r w:rsidR="001D4A28">
        <w:rPr>
          <w:rFonts w:ascii="Times New Roman" w:hAnsi="Times New Roman" w:cs="Times New Roman"/>
          <w:sz w:val="24"/>
          <w:szCs w:val="24"/>
        </w:rPr>
        <w:t>virtual</w:t>
      </w:r>
      <w:r w:rsidR="00D44D2C">
        <w:rPr>
          <w:rFonts w:ascii="Times New Roman" w:hAnsi="Times New Roman" w:cs="Times New Roman"/>
          <w:sz w:val="24"/>
          <w:szCs w:val="24"/>
        </w:rPr>
        <w:t xml:space="preserve"> machine and</w:t>
      </w:r>
      <w:r w:rsidR="00CF7CF4">
        <w:rPr>
          <w:rFonts w:ascii="Times New Roman" w:hAnsi="Times New Roman" w:cs="Times New Roman"/>
          <w:sz w:val="24"/>
          <w:szCs w:val="24"/>
        </w:rPr>
        <w:t>/or</w:t>
      </w:r>
      <w:r w:rsidR="00D44D2C">
        <w:rPr>
          <w:rFonts w:ascii="Times New Roman" w:hAnsi="Times New Roman" w:cs="Times New Roman"/>
          <w:sz w:val="24"/>
          <w:szCs w:val="24"/>
        </w:rPr>
        <w:t xml:space="preserve"> cloud computing, </w:t>
      </w:r>
      <w:r w:rsidR="001D4A28">
        <w:rPr>
          <w:rFonts w:ascii="Times New Roman" w:hAnsi="Times New Roman" w:cs="Times New Roman"/>
          <w:sz w:val="24"/>
          <w:szCs w:val="24"/>
        </w:rPr>
        <w:t>we</w:t>
      </w:r>
      <w:r w:rsidR="00D44D2C">
        <w:rPr>
          <w:rFonts w:ascii="Times New Roman" w:hAnsi="Times New Roman" w:cs="Times New Roman"/>
          <w:sz w:val="24"/>
          <w:szCs w:val="24"/>
        </w:rPr>
        <w:t xml:space="preserve"> were unable to </w:t>
      </w:r>
      <w:r w:rsidR="001D4A28">
        <w:rPr>
          <w:rFonts w:ascii="Times New Roman" w:hAnsi="Times New Roman" w:cs="Times New Roman"/>
          <w:sz w:val="24"/>
          <w:szCs w:val="24"/>
        </w:rPr>
        <w:t>facilitate</w:t>
      </w:r>
      <w:r w:rsidR="00D44D2C">
        <w:rPr>
          <w:rFonts w:ascii="Times New Roman" w:hAnsi="Times New Roman" w:cs="Times New Roman"/>
          <w:sz w:val="24"/>
          <w:szCs w:val="24"/>
        </w:rPr>
        <w:t xml:space="preserve"> a remote database</w:t>
      </w:r>
      <w:r w:rsidR="00550BD8">
        <w:rPr>
          <w:rFonts w:ascii="Times New Roman" w:hAnsi="Times New Roman" w:cs="Times New Roman"/>
          <w:sz w:val="24"/>
          <w:szCs w:val="24"/>
        </w:rPr>
        <w:t>, therefore,</w:t>
      </w:r>
      <w:r w:rsidR="00D44D2C">
        <w:rPr>
          <w:rFonts w:ascii="Times New Roman" w:hAnsi="Times New Roman" w:cs="Times New Roman"/>
          <w:sz w:val="24"/>
          <w:szCs w:val="24"/>
        </w:rPr>
        <w:t xml:space="preserve"> negating the </w:t>
      </w:r>
      <w:r w:rsidR="001D4A28">
        <w:rPr>
          <w:rFonts w:ascii="Times New Roman" w:hAnsi="Times New Roman" w:cs="Times New Roman"/>
          <w:sz w:val="24"/>
          <w:szCs w:val="24"/>
        </w:rPr>
        <w:t>possibility</w:t>
      </w:r>
      <w:r w:rsidR="00D44D2C">
        <w:rPr>
          <w:rFonts w:ascii="Times New Roman" w:hAnsi="Times New Roman" w:cs="Times New Roman"/>
          <w:sz w:val="24"/>
          <w:szCs w:val="24"/>
        </w:rPr>
        <w:t xml:space="preserve"> of </w:t>
      </w:r>
      <w:r w:rsidR="00295CE2">
        <w:rPr>
          <w:rFonts w:ascii="Times New Roman" w:hAnsi="Times New Roman" w:cs="Times New Roman"/>
          <w:sz w:val="24"/>
          <w:szCs w:val="24"/>
        </w:rPr>
        <w:t xml:space="preserve">the Web App and Android application </w:t>
      </w:r>
      <w:r w:rsidR="001D4A28">
        <w:rPr>
          <w:rFonts w:ascii="Times New Roman" w:hAnsi="Times New Roman" w:cs="Times New Roman"/>
          <w:sz w:val="24"/>
          <w:szCs w:val="24"/>
        </w:rPr>
        <w:t>communicating</w:t>
      </w:r>
      <w:r w:rsidR="00295CE2">
        <w:rPr>
          <w:rFonts w:ascii="Times New Roman" w:hAnsi="Times New Roman" w:cs="Times New Roman"/>
          <w:sz w:val="24"/>
          <w:szCs w:val="24"/>
        </w:rPr>
        <w:t xml:space="preserve"> seamlessly. </w:t>
      </w:r>
    </w:p>
    <w:p w14:paraId="1E977D97" w14:textId="6930AB74" w:rsidR="00D02A8D" w:rsidRPr="002A6554" w:rsidRDefault="00282A83" w:rsidP="00D02A8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6554">
        <w:rPr>
          <w:rFonts w:ascii="Times New Roman" w:hAnsi="Times New Roman" w:cs="Times New Roman"/>
          <w:b/>
          <w:bCs/>
          <w:sz w:val="24"/>
          <w:szCs w:val="24"/>
        </w:rPr>
        <w:t>5.3 Archive and not delete</w:t>
      </w:r>
    </w:p>
    <w:p w14:paraId="34B9C0B4" w14:textId="74CF12E8" w:rsidR="00D02A8D" w:rsidRPr="002A6554" w:rsidRDefault="00D02A8D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>Currently</w:t>
      </w:r>
      <w:r w:rsidR="000C4C72" w:rsidRPr="002A6554">
        <w:rPr>
          <w:rFonts w:ascii="Times New Roman" w:hAnsi="Times New Roman" w:cs="Times New Roman"/>
          <w:sz w:val="24"/>
          <w:szCs w:val="24"/>
        </w:rPr>
        <w:t>,</w:t>
      </w:r>
      <w:r w:rsidRPr="002A6554">
        <w:rPr>
          <w:rFonts w:ascii="Times New Roman" w:hAnsi="Times New Roman" w:cs="Times New Roman"/>
          <w:sz w:val="24"/>
          <w:szCs w:val="24"/>
        </w:rPr>
        <w:t xml:space="preserve"> there is no functionality to </w:t>
      </w:r>
      <w:r w:rsidR="00282A83" w:rsidRPr="002A6554">
        <w:rPr>
          <w:rFonts w:ascii="Times New Roman" w:hAnsi="Times New Roman" w:cs="Times New Roman"/>
          <w:sz w:val="24"/>
          <w:szCs w:val="24"/>
        </w:rPr>
        <w:t xml:space="preserve">ensure data is </w:t>
      </w:r>
      <w:r w:rsidR="000C4C72" w:rsidRPr="002A6554">
        <w:rPr>
          <w:rFonts w:ascii="Times New Roman" w:hAnsi="Times New Roman" w:cs="Times New Roman"/>
          <w:sz w:val="24"/>
          <w:szCs w:val="24"/>
        </w:rPr>
        <w:t xml:space="preserve">an </w:t>
      </w:r>
      <w:r w:rsidR="00282A83" w:rsidRPr="002A6554">
        <w:rPr>
          <w:rFonts w:ascii="Times New Roman" w:hAnsi="Times New Roman" w:cs="Times New Roman"/>
          <w:sz w:val="24"/>
          <w:szCs w:val="24"/>
        </w:rPr>
        <w:t>archive and not deleted</w:t>
      </w:r>
    </w:p>
    <w:p w14:paraId="779A5C7E" w14:textId="30EEDF91" w:rsidR="00D02A8D" w:rsidRPr="002A6554" w:rsidRDefault="00282A83" w:rsidP="00566CD2">
      <w:pPr>
        <w:pStyle w:val="Heading1"/>
        <w:rPr>
          <w:rFonts w:ascii="Times New Roman" w:hAnsi="Times New Roman" w:cs="Times New Roman"/>
        </w:rPr>
      </w:pPr>
      <w:bookmarkStart w:id="6" w:name="_Toc60695537"/>
      <w:r w:rsidRPr="002A6554">
        <w:rPr>
          <w:rFonts w:ascii="Times New Roman" w:hAnsi="Times New Roman" w:cs="Times New Roman"/>
        </w:rPr>
        <w:t>6</w:t>
      </w:r>
      <w:r w:rsidR="00D02A8D" w:rsidRPr="002A6554">
        <w:rPr>
          <w:rFonts w:ascii="Times New Roman" w:hAnsi="Times New Roman" w:cs="Times New Roman"/>
        </w:rPr>
        <w:t>. Conclusion</w:t>
      </w:r>
      <w:bookmarkEnd w:id="6"/>
    </w:p>
    <w:p w14:paraId="12471086" w14:textId="29FA423A" w:rsidR="00D02A8D" w:rsidRPr="002A6554" w:rsidRDefault="00D02A8D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t xml:space="preserve">It was an exciting project to work on and there is a lot </w:t>
      </w:r>
      <w:r w:rsidR="00253AEC" w:rsidRPr="002A6554">
        <w:rPr>
          <w:rFonts w:ascii="Times New Roman" w:hAnsi="Times New Roman" w:cs="Times New Roman"/>
          <w:sz w:val="24"/>
          <w:szCs w:val="24"/>
        </w:rPr>
        <w:t>we</w:t>
      </w:r>
      <w:r w:rsidRPr="002A6554">
        <w:rPr>
          <w:rFonts w:ascii="Times New Roman" w:hAnsi="Times New Roman" w:cs="Times New Roman"/>
          <w:sz w:val="24"/>
          <w:szCs w:val="24"/>
        </w:rPr>
        <w:t xml:space="preserve"> learnt from it, above and beyond its original scope. </w:t>
      </w:r>
      <w:r w:rsidR="00253AEC" w:rsidRPr="002A6554">
        <w:rPr>
          <w:rFonts w:ascii="Times New Roman" w:hAnsi="Times New Roman" w:cs="Times New Roman"/>
          <w:sz w:val="24"/>
          <w:szCs w:val="24"/>
        </w:rPr>
        <w:t>We were</w:t>
      </w:r>
      <w:r w:rsidRPr="002A6554">
        <w:rPr>
          <w:rFonts w:ascii="Times New Roman" w:hAnsi="Times New Roman" w:cs="Times New Roman"/>
          <w:sz w:val="24"/>
          <w:szCs w:val="24"/>
        </w:rPr>
        <w:t xml:space="preserve"> able to study and train </w:t>
      </w:r>
      <w:r w:rsidR="00253AEC" w:rsidRPr="002A6554">
        <w:rPr>
          <w:rFonts w:ascii="Times New Roman" w:hAnsi="Times New Roman" w:cs="Times New Roman"/>
          <w:sz w:val="24"/>
          <w:szCs w:val="24"/>
        </w:rPr>
        <w:t>ourselves</w:t>
      </w:r>
      <w:r w:rsidRPr="002A6554">
        <w:rPr>
          <w:rFonts w:ascii="Times New Roman" w:hAnsi="Times New Roman" w:cs="Times New Roman"/>
          <w:sz w:val="24"/>
          <w:szCs w:val="24"/>
        </w:rPr>
        <w:t xml:space="preserve"> on </w:t>
      </w:r>
      <w:r w:rsidR="00B06112" w:rsidRPr="002A6554">
        <w:rPr>
          <w:rFonts w:ascii="Times New Roman" w:hAnsi="Times New Roman" w:cs="Times New Roman"/>
          <w:sz w:val="24"/>
          <w:szCs w:val="24"/>
        </w:rPr>
        <w:t xml:space="preserve">the </w:t>
      </w:r>
      <w:r w:rsidRPr="002A6554">
        <w:rPr>
          <w:rFonts w:ascii="Times New Roman" w:hAnsi="Times New Roman" w:cs="Times New Roman"/>
          <w:sz w:val="24"/>
          <w:szCs w:val="24"/>
        </w:rPr>
        <w:t xml:space="preserve">development in an environment that was almost completely foreign to </w:t>
      </w:r>
      <w:r w:rsidR="00253AEC" w:rsidRPr="002A6554">
        <w:rPr>
          <w:rFonts w:ascii="Times New Roman" w:hAnsi="Times New Roman" w:cs="Times New Roman"/>
          <w:sz w:val="24"/>
          <w:szCs w:val="24"/>
        </w:rPr>
        <w:t>us</w:t>
      </w:r>
      <w:r w:rsidR="00C13516" w:rsidRPr="002A6554">
        <w:rPr>
          <w:rFonts w:ascii="Times New Roman" w:hAnsi="Times New Roman" w:cs="Times New Roman"/>
          <w:sz w:val="24"/>
          <w:szCs w:val="24"/>
        </w:rPr>
        <w:t>. Additionally</w:t>
      </w:r>
      <w:r w:rsidR="00AB0C8C">
        <w:rPr>
          <w:rFonts w:ascii="Times New Roman" w:hAnsi="Times New Roman" w:cs="Times New Roman"/>
          <w:sz w:val="24"/>
          <w:szCs w:val="24"/>
        </w:rPr>
        <w:t>,</w:t>
      </w:r>
      <w:r w:rsidR="00C13516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253AEC" w:rsidRPr="002A6554">
        <w:rPr>
          <w:rFonts w:ascii="Times New Roman" w:hAnsi="Times New Roman" w:cs="Times New Roman"/>
          <w:sz w:val="24"/>
          <w:szCs w:val="24"/>
        </w:rPr>
        <w:t>we</w:t>
      </w:r>
      <w:r w:rsidRPr="002A6554">
        <w:rPr>
          <w:rFonts w:ascii="Times New Roman" w:hAnsi="Times New Roman" w:cs="Times New Roman"/>
          <w:sz w:val="24"/>
          <w:szCs w:val="24"/>
        </w:rPr>
        <w:t xml:space="preserve"> believe </w:t>
      </w:r>
      <w:r w:rsidR="00253AEC" w:rsidRPr="002A6554">
        <w:rPr>
          <w:rFonts w:ascii="Times New Roman" w:hAnsi="Times New Roman" w:cs="Times New Roman"/>
          <w:sz w:val="24"/>
          <w:szCs w:val="24"/>
        </w:rPr>
        <w:t>we</w:t>
      </w:r>
      <w:r w:rsidRPr="002A6554">
        <w:rPr>
          <w:rFonts w:ascii="Times New Roman" w:hAnsi="Times New Roman" w:cs="Times New Roman"/>
          <w:sz w:val="24"/>
          <w:szCs w:val="24"/>
        </w:rPr>
        <w:t xml:space="preserve"> have been reasonably successful with.</w:t>
      </w:r>
    </w:p>
    <w:p w14:paraId="6FCFB401" w14:textId="6A2F9EB6" w:rsidR="00D02A8D" w:rsidRDefault="00D02A8D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6554">
        <w:rPr>
          <w:rFonts w:ascii="Times New Roman" w:hAnsi="Times New Roman" w:cs="Times New Roman"/>
          <w:sz w:val="24"/>
          <w:szCs w:val="24"/>
        </w:rPr>
        <w:lastRenderedPageBreak/>
        <w:t xml:space="preserve">Although </w:t>
      </w:r>
      <w:r w:rsidR="00253AEC" w:rsidRPr="002A6554">
        <w:rPr>
          <w:rFonts w:ascii="Times New Roman" w:hAnsi="Times New Roman" w:cs="Times New Roman"/>
          <w:sz w:val="24"/>
          <w:szCs w:val="24"/>
        </w:rPr>
        <w:t>we</w:t>
      </w:r>
      <w:r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253AEC" w:rsidRPr="002A6554">
        <w:rPr>
          <w:rFonts w:ascii="Times New Roman" w:hAnsi="Times New Roman" w:cs="Times New Roman"/>
          <w:sz w:val="24"/>
          <w:szCs w:val="24"/>
        </w:rPr>
        <w:t>were</w:t>
      </w:r>
      <w:r w:rsidRPr="002A6554">
        <w:rPr>
          <w:rFonts w:ascii="Times New Roman" w:hAnsi="Times New Roman" w:cs="Times New Roman"/>
          <w:sz w:val="24"/>
          <w:szCs w:val="24"/>
        </w:rPr>
        <w:t xml:space="preserve"> not able to complete some of the proposed functionality, the functionality related to the core</w:t>
      </w:r>
      <w:r w:rsidR="00D06B00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Pr="002A6554">
        <w:rPr>
          <w:rFonts w:ascii="Times New Roman" w:hAnsi="Times New Roman" w:cs="Times New Roman"/>
          <w:sz w:val="24"/>
          <w:szCs w:val="24"/>
        </w:rPr>
        <w:t>purpose of the application is working as desired.</w:t>
      </w:r>
      <w:r w:rsidR="00D06B00" w:rsidRPr="002A6554">
        <w:rPr>
          <w:rFonts w:ascii="Times New Roman" w:hAnsi="Times New Roman" w:cs="Times New Roman"/>
          <w:sz w:val="24"/>
          <w:szCs w:val="24"/>
        </w:rPr>
        <w:t xml:space="preserve"> We</w:t>
      </w:r>
      <w:r w:rsidRPr="002A6554">
        <w:rPr>
          <w:rFonts w:ascii="Times New Roman" w:hAnsi="Times New Roman" w:cs="Times New Roman"/>
          <w:sz w:val="24"/>
          <w:szCs w:val="24"/>
        </w:rPr>
        <w:t xml:space="preserve"> believe there is still a lot of potential for this application, and</w:t>
      </w:r>
      <w:r w:rsidR="00D06B00" w:rsidRPr="002A6554">
        <w:rPr>
          <w:rFonts w:ascii="Times New Roman" w:hAnsi="Times New Roman" w:cs="Times New Roman"/>
          <w:sz w:val="24"/>
          <w:szCs w:val="24"/>
        </w:rPr>
        <w:t xml:space="preserve"> hopefully </w:t>
      </w:r>
      <w:r w:rsidRPr="002A6554">
        <w:rPr>
          <w:rFonts w:ascii="Times New Roman" w:hAnsi="Times New Roman" w:cs="Times New Roman"/>
          <w:sz w:val="24"/>
          <w:szCs w:val="24"/>
        </w:rPr>
        <w:t xml:space="preserve">will continue development in the </w:t>
      </w:r>
      <w:r w:rsidR="00544A67" w:rsidRPr="002A6554">
        <w:rPr>
          <w:rFonts w:ascii="Times New Roman" w:hAnsi="Times New Roman" w:cs="Times New Roman"/>
          <w:sz w:val="24"/>
          <w:szCs w:val="24"/>
        </w:rPr>
        <w:t>future. We will add a</w:t>
      </w:r>
      <w:r w:rsidR="00AB0C8C">
        <w:rPr>
          <w:rFonts w:ascii="Times New Roman" w:hAnsi="Times New Roman" w:cs="Times New Roman"/>
          <w:sz w:val="24"/>
          <w:szCs w:val="24"/>
        </w:rPr>
        <w:t>n</w:t>
      </w:r>
      <w:r w:rsidR="00544A67" w:rsidRPr="002A6554">
        <w:rPr>
          <w:rFonts w:ascii="Times New Roman" w:hAnsi="Times New Roman" w:cs="Times New Roman"/>
          <w:sz w:val="24"/>
          <w:szCs w:val="24"/>
        </w:rPr>
        <w:t xml:space="preserve"> </w:t>
      </w:r>
      <w:r w:rsidR="006429CD" w:rsidRPr="002A6554">
        <w:rPr>
          <w:rFonts w:ascii="Times New Roman" w:hAnsi="Times New Roman" w:cs="Times New Roman"/>
          <w:sz w:val="24"/>
          <w:szCs w:val="24"/>
        </w:rPr>
        <w:t xml:space="preserve">IOS companion application </w:t>
      </w:r>
      <w:r w:rsidR="00280CEF" w:rsidRPr="002A6554">
        <w:rPr>
          <w:rFonts w:ascii="Times New Roman" w:hAnsi="Times New Roman" w:cs="Times New Roman"/>
          <w:sz w:val="24"/>
          <w:szCs w:val="24"/>
        </w:rPr>
        <w:t>to the development process.</w:t>
      </w:r>
    </w:p>
    <w:p w14:paraId="3FE8AD85" w14:textId="1B83D7B8" w:rsidR="001D4A28" w:rsidRPr="002A6554" w:rsidRDefault="001D4A28" w:rsidP="00D02A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of hope that we can access a remote database in the future allowing for the seamless communication between the various components. </w:t>
      </w:r>
    </w:p>
    <w:sectPr w:rsidR="001D4A28" w:rsidRPr="002A6554" w:rsidSect="00E248E4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155771" w14:textId="77777777" w:rsidR="007747C2" w:rsidRDefault="007747C2" w:rsidP="001263EB">
      <w:pPr>
        <w:spacing w:after="0" w:line="240" w:lineRule="auto"/>
      </w:pPr>
      <w:r>
        <w:separator/>
      </w:r>
    </w:p>
  </w:endnote>
  <w:endnote w:type="continuationSeparator" w:id="0">
    <w:p w14:paraId="26E1E1BF" w14:textId="77777777" w:rsidR="007747C2" w:rsidRDefault="007747C2" w:rsidP="00126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57671247"/>
      <w:docPartObj>
        <w:docPartGallery w:val="Page Numbers (Bottom of Page)"/>
        <w:docPartUnique/>
      </w:docPartObj>
    </w:sdtPr>
    <w:sdtEndPr/>
    <w:sdtContent>
      <w:p w14:paraId="36605DA9" w14:textId="59E06565" w:rsidR="00E248E4" w:rsidRDefault="00E248E4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>]</w:t>
        </w:r>
      </w:p>
    </w:sdtContent>
  </w:sdt>
  <w:p w14:paraId="5D0C0660" w14:textId="77777777" w:rsidR="001263EB" w:rsidRDefault="001263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C11C4" w14:textId="77777777" w:rsidR="007747C2" w:rsidRDefault="007747C2" w:rsidP="001263EB">
      <w:pPr>
        <w:spacing w:after="0" w:line="240" w:lineRule="auto"/>
      </w:pPr>
      <w:r>
        <w:separator/>
      </w:r>
    </w:p>
  </w:footnote>
  <w:footnote w:type="continuationSeparator" w:id="0">
    <w:p w14:paraId="1018C0B3" w14:textId="77777777" w:rsidR="007747C2" w:rsidRDefault="007747C2" w:rsidP="00126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2C431" w14:textId="228AE16A" w:rsidR="001263EB" w:rsidRDefault="001263EB" w:rsidP="001263EB">
    <w:pPr>
      <w:pStyle w:val="Header"/>
      <w:jc w:val="right"/>
    </w:pPr>
    <w:r>
      <w:t xml:space="preserve">Brathwaite, </w:t>
    </w:r>
    <w:proofErr w:type="spellStart"/>
    <w:r>
      <w:t>Aird</w:t>
    </w:r>
    <w:proofErr w:type="spellEnd"/>
    <w:r>
      <w:t>, Proverb</w:t>
    </w:r>
    <w:r w:rsidR="006203B0">
      <w:t>, Samuel</w:t>
    </w:r>
    <w:r>
      <w:t xml:space="preserve"> | Semester 1,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2044D"/>
    <w:multiLevelType w:val="hybridMultilevel"/>
    <w:tmpl w:val="A3965096"/>
    <w:lvl w:ilvl="0" w:tplc="08A628A4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F56DA"/>
    <w:multiLevelType w:val="hybridMultilevel"/>
    <w:tmpl w:val="45565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C18CF"/>
    <w:multiLevelType w:val="hybridMultilevel"/>
    <w:tmpl w:val="A8B49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B3982"/>
    <w:multiLevelType w:val="hybridMultilevel"/>
    <w:tmpl w:val="80AEF596"/>
    <w:lvl w:ilvl="0" w:tplc="0E50788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85A7E"/>
    <w:multiLevelType w:val="hybridMultilevel"/>
    <w:tmpl w:val="C8969874"/>
    <w:lvl w:ilvl="0" w:tplc="08A628A4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B03FDF"/>
    <w:multiLevelType w:val="multilevel"/>
    <w:tmpl w:val="E99477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4F083605"/>
    <w:multiLevelType w:val="hybridMultilevel"/>
    <w:tmpl w:val="5DDC3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1057D"/>
    <w:multiLevelType w:val="hybridMultilevel"/>
    <w:tmpl w:val="5BD210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290AED"/>
    <w:multiLevelType w:val="multilevel"/>
    <w:tmpl w:val="8F6453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6"/>
  </w:num>
  <w:num w:numId="5">
    <w:abstractNumId w:val="1"/>
  </w:num>
  <w:num w:numId="6">
    <w:abstractNumId w:val="3"/>
  </w:num>
  <w:num w:numId="7">
    <w:abstractNumId w:val="0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2NLcwNbcwNDa2MDVW0lEKTi0uzszPAykwqwUALDA9sSwAAAA="/>
  </w:docVars>
  <w:rsids>
    <w:rsidRoot w:val="005B4E9C"/>
    <w:rsid w:val="00042000"/>
    <w:rsid w:val="000568D0"/>
    <w:rsid w:val="0007760F"/>
    <w:rsid w:val="00096002"/>
    <w:rsid w:val="000A2E58"/>
    <w:rsid w:val="000A386B"/>
    <w:rsid w:val="000A4539"/>
    <w:rsid w:val="000C239B"/>
    <w:rsid w:val="000C4C72"/>
    <w:rsid w:val="000C52AE"/>
    <w:rsid w:val="000F1248"/>
    <w:rsid w:val="000F7E16"/>
    <w:rsid w:val="0010012C"/>
    <w:rsid w:val="00106344"/>
    <w:rsid w:val="001128AF"/>
    <w:rsid w:val="0011562C"/>
    <w:rsid w:val="0012284F"/>
    <w:rsid w:val="001263EB"/>
    <w:rsid w:val="001268B3"/>
    <w:rsid w:val="00147DB3"/>
    <w:rsid w:val="00154DBC"/>
    <w:rsid w:val="0017047C"/>
    <w:rsid w:val="00180D40"/>
    <w:rsid w:val="00197DA7"/>
    <w:rsid w:val="001C0CF5"/>
    <w:rsid w:val="001D49A5"/>
    <w:rsid w:val="001D4A28"/>
    <w:rsid w:val="001F5F33"/>
    <w:rsid w:val="00203092"/>
    <w:rsid w:val="00205943"/>
    <w:rsid w:val="002075BD"/>
    <w:rsid w:val="0021447B"/>
    <w:rsid w:val="00215A04"/>
    <w:rsid w:val="00241AA5"/>
    <w:rsid w:val="0024286D"/>
    <w:rsid w:val="002428C5"/>
    <w:rsid w:val="00242D1E"/>
    <w:rsid w:val="00253AEC"/>
    <w:rsid w:val="002609C7"/>
    <w:rsid w:val="00260D07"/>
    <w:rsid w:val="002651E0"/>
    <w:rsid w:val="00275C42"/>
    <w:rsid w:val="00275F7A"/>
    <w:rsid w:val="00280CEF"/>
    <w:rsid w:val="00282A83"/>
    <w:rsid w:val="0028414C"/>
    <w:rsid w:val="002845CA"/>
    <w:rsid w:val="00286FCF"/>
    <w:rsid w:val="00287EFF"/>
    <w:rsid w:val="002924CE"/>
    <w:rsid w:val="00293B5F"/>
    <w:rsid w:val="002942EC"/>
    <w:rsid w:val="00295CE2"/>
    <w:rsid w:val="002A41C3"/>
    <w:rsid w:val="002A6554"/>
    <w:rsid w:val="002B225B"/>
    <w:rsid w:val="002B692F"/>
    <w:rsid w:val="002D1D67"/>
    <w:rsid w:val="002E0FE4"/>
    <w:rsid w:val="002E2366"/>
    <w:rsid w:val="002F6B1D"/>
    <w:rsid w:val="00350722"/>
    <w:rsid w:val="00360A98"/>
    <w:rsid w:val="00362919"/>
    <w:rsid w:val="003825DB"/>
    <w:rsid w:val="003933E8"/>
    <w:rsid w:val="003A6B17"/>
    <w:rsid w:val="003A7495"/>
    <w:rsid w:val="003B0F28"/>
    <w:rsid w:val="003D04E7"/>
    <w:rsid w:val="003E0904"/>
    <w:rsid w:val="003E2431"/>
    <w:rsid w:val="003F5D7A"/>
    <w:rsid w:val="003F6479"/>
    <w:rsid w:val="00400647"/>
    <w:rsid w:val="00401644"/>
    <w:rsid w:val="004327AF"/>
    <w:rsid w:val="004378A8"/>
    <w:rsid w:val="0044107A"/>
    <w:rsid w:val="00441A5F"/>
    <w:rsid w:val="00463782"/>
    <w:rsid w:val="00467EA4"/>
    <w:rsid w:val="004976F5"/>
    <w:rsid w:val="004A6E8A"/>
    <w:rsid w:val="004A7ADA"/>
    <w:rsid w:val="004B2D51"/>
    <w:rsid w:val="004C5EC6"/>
    <w:rsid w:val="004D1969"/>
    <w:rsid w:val="004D389F"/>
    <w:rsid w:val="004D4889"/>
    <w:rsid w:val="004E6369"/>
    <w:rsid w:val="004F2A25"/>
    <w:rsid w:val="004F40DA"/>
    <w:rsid w:val="00500AE7"/>
    <w:rsid w:val="005055CB"/>
    <w:rsid w:val="0051076F"/>
    <w:rsid w:val="0052475D"/>
    <w:rsid w:val="00526440"/>
    <w:rsid w:val="005332F7"/>
    <w:rsid w:val="00535A20"/>
    <w:rsid w:val="00544A67"/>
    <w:rsid w:val="00550BD8"/>
    <w:rsid w:val="00561459"/>
    <w:rsid w:val="00566CD2"/>
    <w:rsid w:val="005672E5"/>
    <w:rsid w:val="005770E4"/>
    <w:rsid w:val="00584BDC"/>
    <w:rsid w:val="005902C6"/>
    <w:rsid w:val="005B4E9C"/>
    <w:rsid w:val="005C387C"/>
    <w:rsid w:val="005C42B4"/>
    <w:rsid w:val="005F5351"/>
    <w:rsid w:val="005F6C3D"/>
    <w:rsid w:val="006070E7"/>
    <w:rsid w:val="00610374"/>
    <w:rsid w:val="006203B0"/>
    <w:rsid w:val="00621DD4"/>
    <w:rsid w:val="006223DD"/>
    <w:rsid w:val="00632C0A"/>
    <w:rsid w:val="006365F7"/>
    <w:rsid w:val="006419F3"/>
    <w:rsid w:val="006429CD"/>
    <w:rsid w:val="00653353"/>
    <w:rsid w:val="00653770"/>
    <w:rsid w:val="00680C38"/>
    <w:rsid w:val="0068300B"/>
    <w:rsid w:val="006903C7"/>
    <w:rsid w:val="006A1003"/>
    <w:rsid w:val="006B3E5D"/>
    <w:rsid w:val="006C2908"/>
    <w:rsid w:val="006C5155"/>
    <w:rsid w:val="006E4ED9"/>
    <w:rsid w:val="006E50C6"/>
    <w:rsid w:val="007115A6"/>
    <w:rsid w:val="00723400"/>
    <w:rsid w:val="00724166"/>
    <w:rsid w:val="007241A4"/>
    <w:rsid w:val="00726D2B"/>
    <w:rsid w:val="00766BAA"/>
    <w:rsid w:val="007747C2"/>
    <w:rsid w:val="00794FF3"/>
    <w:rsid w:val="007A0A27"/>
    <w:rsid w:val="007B0698"/>
    <w:rsid w:val="007B5810"/>
    <w:rsid w:val="007B7A01"/>
    <w:rsid w:val="007C606E"/>
    <w:rsid w:val="007D1A48"/>
    <w:rsid w:val="007D71A8"/>
    <w:rsid w:val="007D732C"/>
    <w:rsid w:val="007F11F0"/>
    <w:rsid w:val="00804E91"/>
    <w:rsid w:val="008072FD"/>
    <w:rsid w:val="00814802"/>
    <w:rsid w:val="00814FAB"/>
    <w:rsid w:val="00823BCC"/>
    <w:rsid w:val="008357F2"/>
    <w:rsid w:val="0084406D"/>
    <w:rsid w:val="00846E62"/>
    <w:rsid w:val="00853E26"/>
    <w:rsid w:val="008708F3"/>
    <w:rsid w:val="008924AB"/>
    <w:rsid w:val="008A3891"/>
    <w:rsid w:val="008B1645"/>
    <w:rsid w:val="008B3C20"/>
    <w:rsid w:val="008C35B3"/>
    <w:rsid w:val="008D7A37"/>
    <w:rsid w:val="008F4D83"/>
    <w:rsid w:val="0090123E"/>
    <w:rsid w:val="00904902"/>
    <w:rsid w:val="0090734F"/>
    <w:rsid w:val="0091003C"/>
    <w:rsid w:val="00912D0F"/>
    <w:rsid w:val="00923DC0"/>
    <w:rsid w:val="009279EE"/>
    <w:rsid w:val="00933D6A"/>
    <w:rsid w:val="009420EA"/>
    <w:rsid w:val="00942192"/>
    <w:rsid w:val="009422C4"/>
    <w:rsid w:val="00947C39"/>
    <w:rsid w:val="009516C1"/>
    <w:rsid w:val="0095775A"/>
    <w:rsid w:val="00960609"/>
    <w:rsid w:val="009859F7"/>
    <w:rsid w:val="009975C7"/>
    <w:rsid w:val="009A2124"/>
    <w:rsid w:val="009B2228"/>
    <w:rsid w:val="009B4FFF"/>
    <w:rsid w:val="009E3A2A"/>
    <w:rsid w:val="009F32FD"/>
    <w:rsid w:val="009F5F2A"/>
    <w:rsid w:val="009F6017"/>
    <w:rsid w:val="00A06093"/>
    <w:rsid w:val="00A22228"/>
    <w:rsid w:val="00A26E75"/>
    <w:rsid w:val="00A31DDF"/>
    <w:rsid w:val="00A37F35"/>
    <w:rsid w:val="00A412D2"/>
    <w:rsid w:val="00A646F6"/>
    <w:rsid w:val="00A71073"/>
    <w:rsid w:val="00A817A9"/>
    <w:rsid w:val="00A953FD"/>
    <w:rsid w:val="00AA1027"/>
    <w:rsid w:val="00AA1AE2"/>
    <w:rsid w:val="00AB0B86"/>
    <w:rsid w:val="00AB0C8C"/>
    <w:rsid w:val="00AC3F14"/>
    <w:rsid w:val="00AD0BE0"/>
    <w:rsid w:val="00B01735"/>
    <w:rsid w:val="00B06112"/>
    <w:rsid w:val="00B24C7E"/>
    <w:rsid w:val="00B27C1B"/>
    <w:rsid w:val="00B361A1"/>
    <w:rsid w:val="00B37336"/>
    <w:rsid w:val="00B41474"/>
    <w:rsid w:val="00B44EF3"/>
    <w:rsid w:val="00B612B2"/>
    <w:rsid w:val="00B72C33"/>
    <w:rsid w:val="00B821B2"/>
    <w:rsid w:val="00BC2F23"/>
    <w:rsid w:val="00BE4D95"/>
    <w:rsid w:val="00BF6F90"/>
    <w:rsid w:val="00C0165A"/>
    <w:rsid w:val="00C12ED3"/>
    <w:rsid w:val="00C13516"/>
    <w:rsid w:val="00C42807"/>
    <w:rsid w:val="00C55ADC"/>
    <w:rsid w:val="00C94ED8"/>
    <w:rsid w:val="00CA05BE"/>
    <w:rsid w:val="00CA2963"/>
    <w:rsid w:val="00CA3E2E"/>
    <w:rsid w:val="00CA5A7E"/>
    <w:rsid w:val="00CB0D71"/>
    <w:rsid w:val="00CC1A21"/>
    <w:rsid w:val="00CE1D02"/>
    <w:rsid w:val="00CF06EC"/>
    <w:rsid w:val="00CF0A61"/>
    <w:rsid w:val="00CF7CF4"/>
    <w:rsid w:val="00D02A8D"/>
    <w:rsid w:val="00D048C6"/>
    <w:rsid w:val="00D06970"/>
    <w:rsid w:val="00D06B00"/>
    <w:rsid w:val="00D1551F"/>
    <w:rsid w:val="00D164B5"/>
    <w:rsid w:val="00D16791"/>
    <w:rsid w:val="00D25BE4"/>
    <w:rsid w:val="00D34C35"/>
    <w:rsid w:val="00D37165"/>
    <w:rsid w:val="00D42A21"/>
    <w:rsid w:val="00D44D2C"/>
    <w:rsid w:val="00D63DCC"/>
    <w:rsid w:val="00D70A88"/>
    <w:rsid w:val="00D7182B"/>
    <w:rsid w:val="00D75D2A"/>
    <w:rsid w:val="00D76099"/>
    <w:rsid w:val="00D80454"/>
    <w:rsid w:val="00D9402B"/>
    <w:rsid w:val="00DA2401"/>
    <w:rsid w:val="00DB231E"/>
    <w:rsid w:val="00DC3F68"/>
    <w:rsid w:val="00DD48DA"/>
    <w:rsid w:val="00DF0803"/>
    <w:rsid w:val="00DF51F2"/>
    <w:rsid w:val="00E248E4"/>
    <w:rsid w:val="00E35AC9"/>
    <w:rsid w:val="00E40C2B"/>
    <w:rsid w:val="00E4267E"/>
    <w:rsid w:val="00E51517"/>
    <w:rsid w:val="00E852EC"/>
    <w:rsid w:val="00E95033"/>
    <w:rsid w:val="00EA4149"/>
    <w:rsid w:val="00EB2CAF"/>
    <w:rsid w:val="00EE076C"/>
    <w:rsid w:val="00EE33A5"/>
    <w:rsid w:val="00EF18EB"/>
    <w:rsid w:val="00EF25EC"/>
    <w:rsid w:val="00F21156"/>
    <w:rsid w:val="00F402F7"/>
    <w:rsid w:val="00F55410"/>
    <w:rsid w:val="00F60754"/>
    <w:rsid w:val="00F61B28"/>
    <w:rsid w:val="00F67984"/>
    <w:rsid w:val="00F70E32"/>
    <w:rsid w:val="00F83118"/>
    <w:rsid w:val="00FA7041"/>
    <w:rsid w:val="00FB2DD4"/>
    <w:rsid w:val="00FB5667"/>
    <w:rsid w:val="00FB6AB3"/>
    <w:rsid w:val="00FC7458"/>
    <w:rsid w:val="00FD3E9A"/>
    <w:rsid w:val="00FF3B32"/>
    <w:rsid w:val="00FF4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9FFB82"/>
  <w15:chartTrackingRefBased/>
  <w15:docId w15:val="{F196EB8D-34C4-4723-B44A-754F74EB3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AE2"/>
  </w:style>
  <w:style w:type="paragraph" w:styleId="Heading1">
    <w:name w:val="heading 1"/>
    <w:basedOn w:val="Normal"/>
    <w:next w:val="Normal"/>
    <w:link w:val="Heading1Char"/>
    <w:uiPriority w:val="9"/>
    <w:qFormat/>
    <w:rsid w:val="007234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45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6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63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3EB"/>
  </w:style>
  <w:style w:type="paragraph" w:styleId="Footer">
    <w:name w:val="footer"/>
    <w:basedOn w:val="Normal"/>
    <w:link w:val="FooterChar"/>
    <w:uiPriority w:val="99"/>
    <w:unhideWhenUsed/>
    <w:rsid w:val="001263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3EB"/>
  </w:style>
  <w:style w:type="paragraph" w:styleId="NoSpacing">
    <w:name w:val="No Spacing"/>
    <w:link w:val="NoSpacingChar"/>
    <w:uiPriority w:val="1"/>
    <w:qFormat/>
    <w:rsid w:val="008F4D83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F4D83"/>
    <w:rPr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234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23400"/>
    <w:pPr>
      <w:outlineLvl w:val="9"/>
    </w:pPr>
    <w:rPr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845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825D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6075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6365F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365F7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E0FE4"/>
  </w:style>
  <w:style w:type="character" w:customStyle="1" w:styleId="DateChar">
    <w:name w:val="Date Char"/>
    <w:basedOn w:val="DefaultParagraphFont"/>
    <w:link w:val="Date"/>
    <w:uiPriority w:val="99"/>
    <w:semiHidden/>
    <w:rsid w:val="002E0FE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2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28AF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4E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natebrate/TEST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For this project, we chose to create an Web application for use on multiple devices.
The purpose of the application was to provide users with the ability to manage a zoo, as well as the ability to share this information with other users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A25CB3-5B28-4DF4-9116-04A4CEC2A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8</TotalTime>
  <Pages>17</Pages>
  <Words>2138</Words>
  <Characters>12188</Characters>
  <Application>Microsoft Office Word</Application>
  <DocSecurity>0</DocSecurity>
  <Lines>101</Lines>
  <Paragraphs>28</Paragraphs>
  <ScaleCrop>false</ScaleCrop>
  <Company/>
  <LinksUpToDate>false</LinksUpToDate>
  <CharactersWithSpaces>1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side developemnt: Web-mobile report writing</dc:title>
  <dc:subject>Analysis of Product Design and Implementation</dc:subject>
  <dc:creator>Nathan Brathwaite, Zachary Aird, Khareen Proverb</dc:creator>
  <cp:keywords/>
  <dc:description/>
  <cp:lastModifiedBy>BRATHWAITE,Nathan S</cp:lastModifiedBy>
  <cp:revision>289</cp:revision>
  <dcterms:created xsi:type="dcterms:W3CDTF">2020-12-02T15:50:00Z</dcterms:created>
  <dcterms:modified xsi:type="dcterms:W3CDTF">2021-01-05T03:34:00Z</dcterms:modified>
</cp:coreProperties>
</file>